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A1ABB" w14:textId="77777777" w:rsidR="00ED1CD5" w:rsidRDefault="00ED1CD5" w:rsidP="00ED1CD5">
      <w:pPr>
        <w:jc w:val="center"/>
        <w:rPr>
          <w:rFonts w:cs="Arial"/>
          <w:sz w:val="60"/>
          <w:szCs w:val="60"/>
        </w:rPr>
      </w:pPr>
      <w:r>
        <w:rPr>
          <w:noProof/>
          <w:lang w:val="en-US"/>
        </w:rPr>
        <w:drawing>
          <wp:anchor distT="0" distB="0" distL="114300" distR="114300" simplePos="0" relativeHeight="251659264" behindDoc="1" locked="0" layoutInCell="1" allowOverlap="1" wp14:anchorId="279801FA" wp14:editId="0D90AE1D">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1C105346" w14:textId="77777777" w:rsidR="00ED1CD5" w:rsidRDefault="00ED1CD5" w:rsidP="00ED1CD5">
      <w:pPr>
        <w:jc w:val="center"/>
        <w:rPr>
          <w:rFonts w:cs="Arial"/>
          <w:sz w:val="60"/>
          <w:szCs w:val="60"/>
        </w:rPr>
      </w:pPr>
      <w:r>
        <w:rPr>
          <w:rFonts w:ascii="Times" w:eastAsia="Times New Roman" w:hAnsi="Times" w:cs="Times New Roman"/>
          <w:noProof/>
          <w:sz w:val="20"/>
          <w:szCs w:val="20"/>
          <w:lang w:val="en-US"/>
        </w:rPr>
        <w:drawing>
          <wp:inline distT="0" distB="0" distL="0" distR="0" wp14:anchorId="02743D4B" wp14:editId="406026E9">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C61988C6EDA4BF6A1C6254902483A04"/>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9576804" w14:textId="77777777" w:rsidR="00ED1CD5" w:rsidRPr="00112940" w:rsidRDefault="00ED1CD5" w:rsidP="00ED1CD5">
          <w:pPr>
            <w:tabs>
              <w:tab w:val="left" w:pos="2663"/>
            </w:tabs>
            <w:jc w:val="center"/>
            <w:rPr>
              <w:rFonts w:cs="Arial"/>
              <w:b/>
              <w:bCs/>
              <w:sz w:val="28"/>
              <w:szCs w:val="28"/>
            </w:rPr>
          </w:pPr>
          <w:r>
            <w:rPr>
              <w:rFonts w:cs="Arial"/>
              <w:b/>
              <w:bCs/>
              <w:sz w:val="28"/>
              <w:szCs w:val="28"/>
            </w:rPr>
            <w:t>SM6P07 Digital Media Project</w:t>
          </w:r>
        </w:p>
      </w:sdtContent>
    </w:sdt>
    <w:p w14:paraId="693E3525" w14:textId="77777777" w:rsidR="00ED1CD5" w:rsidRDefault="00ED1CD5" w:rsidP="00ED1CD5">
      <w:pPr>
        <w:jc w:val="center"/>
        <w:rPr>
          <w:b/>
          <w:bCs/>
          <w:sz w:val="28"/>
          <w:szCs w:val="26"/>
        </w:rPr>
      </w:pPr>
    </w:p>
    <w:p w14:paraId="1289C887" w14:textId="77777777" w:rsidR="00ED1CD5" w:rsidRPr="00112940" w:rsidRDefault="00000000" w:rsidP="00ED1CD5">
      <w:pPr>
        <w:tabs>
          <w:tab w:val="left" w:pos="2663"/>
        </w:tabs>
        <w:jc w:val="center"/>
        <w:rPr>
          <w:rFonts w:cs="Arial"/>
          <w:b/>
          <w:bCs/>
          <w:sz w:val="28"/>
          <w:szCs w:val="28"/>
        </w:rPr>
      </w:pPr>
      <w:sdt>
        <w:sdtPr>
          <w:rPr>
            <w:rFonts w:cs="Arial"/>
            <w:b/>
            <w:bCs/>
            <w:sz w:val="28"/>
            <w:szCs w:val="28"/>
          </w:rPr>
          <w:alias w:val="Percentage"/>
          <w:tag w:val="Percentage"/>
          <w:id w:val="-1675479939"/>
          <w:placeholder>
            <w:docPart w:val="A39B49C6FCD54960A39229B380E7F605"/>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ED1CD5">
            <w:rPr>
              <w:rFonts w:cs="Arial"/>
              <w:b/>
              <w:bCs/>
              <w:sz w:val="28"/>
              <w:szCs w:val="28"/>
            </w:rPr>
            <w:t>50%</w:t>
          </w:r>
        </w:sdtContent>
      </w:sdt>
      <w:r w:rsidR="00ED1CD5">
        <w:rPr>
          <w:rFonts w:cs="Arial"/>
          <w:b/>
          <w:bCs/>
          <w:sz w:val="28"/>
          <w:szCs w:val="28"/>
        </w:rPr>
        <w:t xml:space="preserve"> Individual Coursework</w:t>
      </w:r>
    </w:p>
    <w:p w14:paraId="4ADE8EBA" w14:textId="77777777" w:rsidR="00ED1CD5" w:rsidRDefault="00ED1CD5" w:rsidP="00ED1CD5">
      <w:pPr>
        <w:tabs>
          <w:tab w:val="left" w:pos="2663"/>
        </w:tabs>
        <w:jc w:val="center"/>
        <w:rPr>
          <w:rFonts w:cs="Arial"/>
          <w:sz w:val="44"/>
          <w:szCs w:val="44"/>
        </w:rPr>
      </w:pPr>
    </w:p>
    <w:p w14:paraId="57164B70" w14:textId="77777777" w:rsidR="00ED1CD5" w:rsidRPr="00766D4D" w:rsidRDefault="00ED1CD5" w:rsidP="00ED1CD5">
      <w:pPr>
        <w:jc w:val="center"/>
        <w:rPr>
          <w:b/>
          <w:bCs/>
          <w:sz w:val="28"/>
          <w:szCs w:val="26"/>
        </w:rPr>
      </w:pPr>
      <w:r>
        <w:rPr>
          <w:b/>
          <w:bCs/>
          <w:sz w:val="28"/>
          <w:szCs w:val="26"/>
        </w:rPr>
        <w:t>2024-25 Autumn</w:t>
      </w:r>
    </w:p>
    <w:p w14:paraId="0D58E7AD" w14:textId="77777777" w:rsidR="00ED1CD5" w:rsidRDefault="00ED1CD5" w:rsidP="00ED1CD5">
      <w:pPr>
        <w:tabs>
          <w:tab w:val="left" w:pos="2663"/>
        </w:tabs>
        <w:jc w:val="center"/>
        <w:rPr>
          <w:rFonts w:cs="Arial"/>
          <w:sz w:val="44"/>
          <w:szCs w:val="44"/>
        </w:rPr>
      </w:pPr>
    </w:p>
    <w:p w14:paraId="26BC7F1D" w14:textId="77777777" w:rsidR="00ED1CD5" w:rsidRPr="00C173B5" w:rsidRDefault="00ED1CD5" w:rsidP="00ED1CD5">
      <w:pPr>
        <w:jc w:val="center"/>
        <w:rPr>
          <w:b/>
          <w:bCs/>
        </w:rPr>
      </w:pPr>
      <w:r w:rsidRPr="00C173B5">
        <w:rPr>
          <w:b/>
          <w:bCs/>
        </w:rPr>
        <w:t>Student Name</w:t>
      </w:r>
      <w:r>
        <w:rPr>
          <w:b/>
          <w:bCs/>
        </w:rPr>
        <w:t>: Avinash Gyalzen Lama</w:t>
      </w:r>
    </w:p>
    <w:p w14:paraId="286535E8" w14:textId="77777777" w:rsidR="00ED1CD5" w:rsidRDefault="00ED1CD5" w:rsidP="00ED1CD5">
      <w:pPr>
        <w:jc w:val="center"/>
        <w:rPr>
          <w:b/>
          <w:bCs/>
        </w:rPr>
      </w:pPr>
      <w:r w:rsidRPr="00C173B5">
        <w:rPr>
          <w:b/>
          <w:bCs/>
        </w:rPr>
        <w:t>London Met ID:</w:t>
      </w:r>
      <w:r>
        <w:rPr>
          <w:b/>
          <w:bCs/>
        </w:rPr>
        <w:t xml:space="preserve"> </w:t>
      </w:r>
      <w:sdt>
        <w:sdtPr>
          <w:id w:val="-378865605"/>
          <w:placeholder>
            <w:docPart w:val="ACF3D4F2619049528F5E4831A870A992"/>
          </w:placeholder>
          <w:comboBox>
            <w:listItem w:value="Choose an item."/>
          </w:comboBox>
        </w:sdtPr>
        <w:sdtContent>
          <w:r w:rsidRPr="002B2824">
            <w:t>22068804</w:t>
          </w:r>
        </w:sdtContent>
      </w:sdt>
    </w:p>
    <w:p w14:paraId="4DD1CBDD" w14:textId="77777777" w:rsidR="00ED1CD5" w:rsidRPr="00C173B5" w:rsidRDefault="00ED1CD5" w:rsidP="00ED1CD5">
      <w:pPr>
        <w:jc w:val="center"/>
        <w:rPr>
          <w:b/>
          <w:bCs/>
        </w:rPr>
      </w:pPr>
      <w:r>
        <w:rPr>
          <w:b/>
          <w:bCs/>
        </w:rPr>
        <w:t xml:space="preserve">College ID: </w:t>
      </w:r>
      <w:sdt>
        <w:sdtPr>
          <w:rPr>
            <w:b/>
            <w:bCs/>
          </w:rPr>
          <w:id w:val="887069841"/>
          <w:placeholder>
            <w:docPart w:val="F2194D5ED569466687E0EFD702D80CE8"/>
          </w:placeholder>
          <w:comboBox>
            <w:listItem w:value="Choose an item."/>
          </w:comboBox>
        </w:sdtPr>
        <w:sdtContent>
          <w:r>
            <w:rPr>
              <w:b/>
              <w:bCs/>
            </w:rPr>
            <w:t>np01mm4a220101</w:t>
          </w:r>
        </w:sdtContent>
      </w:sdt>
    </w:p>
    <w:p w14:paraId="0486BB2D" w14:textId="77777777" w:rsidR="00ED1CD5" w:rsidRDefault="00ED1CD5" w:rsidP="00ED1CD5">
      <w:pPr>
        <w:jc w:val="center"/>
        <w:rPr>
          <w:b/>
          <w:bCs/>
        </w:rPr>
      </w:pPr>
      <w:r>
        <w:rPr>
          <w:b/>
          <w:bCs/>
        </w:rPr>
        <w:t>External Supervisor: Bibek Gurung</w:t>
      </w:r>
    </w:p>
    <w:p w14:paraId="3FC75150" w14:textId="77777777" w:rsidR="00ED1CD5" w:rsidRDefault="00ED1CD5" w:rsidP="00ED1CD5">
      <w:pPr>
        <w:jc w:val="center"/>
        <w:rPr>
          <w:b/>
          <w:bCs/>
        </w:rPr>
      </w:pPr>
      <w:r>
        <w:rPr>
          <w:b/>
          <w:bCs/>
        </w:rPr>
        <w:t xml:space="preserve">Internal Supervisor: </w:t>
      </w:r>
      <w:proofErr w:type="spellStart"/>
      <w:r>
        <w:rPr>
          <w:b/>
          <w:bCs/>
        </w:rPr>
        <w:t>Dibesh</w:t>
      </w:r>
      <w:proofErr w:type="spellEnd"/>
      <w:r>
        <w:rPr>
          <w:b/>
          <w:bCs/>
        </w:rPr>
        <w:t xml:space="preserve"> Maskey</w:t>
      </w:r>
    </w:p>
    <w:p w14:paraId="5C874B18" w14:textId="77777777" w:rsidR="00ED1CD5" w:rsidRPr="00C173B5" w:rsidRDefault="00ED1CD5" w:rsidP="00ED1CD5">
      <w:pPr>
        <w:jc w:val="center"/>
        <w:rPr>
          <w:b/>
          <w:bCs/>
        </w:rPr>
      </w:pPr>
      <w:r w:rsidRPr="00C173B5">
        <w:rPr>
          <w:b/>
          <w:bCs/>
        </w:rPr>
        <w:t>Assignment Due Date:</w:t>
      </w:r>
      <w:r>
        <w:rPr>
          <w:b/>
          <w:bCs/>
        </w:rPr>
        <w:t xml:space="preserve"> </w:t>
      </w:r>
      <w:sdt>
        <w:sdtPr>
          <w:rPr>
            <w:b/>
            <w:bCs/>
          </w:rPr>
          <w:id w:val="-819955643"/>
          <w:placeholder>
            <w:docPart w:val="E3D8311510EE47D6AC9AE4B9F0D4F7B5"/>
          </w:placeholder>
          <w:date w:fullDate="2025-05-07T00:00:00Z">
            <w:dateFormat w:val="dddd, MMMM d, yyyy"/>
            <w:lid w:val="en-US"/>
            <w:storeMappedDataAs w:val="dateTime"/>
            <w:calendar w:val="gregorian"/>
          </w:date>
        </w:sdtPr>
        <w:sdtContent>
          <w:r>
            <w:rPr>
              <w:b/>
              <w:bCs/>
              <w:lang w:val="en-US"/>
            </w:rPr>
            <w:t>Wednesday, May 7, 2025</w:t>
          </w:r>
        </w:sdtContent>
      </w:sdt>
    </w:p>
    <w:p w14:paraId="4D58BA2D" w14:textId="77777777" w:rsidR="00ED1CD5" w:rsidRPr="00FD0C0A" w:rsidRDefault="00ED1CD5" w:rsidP="00ED1CD5">
      <w:pPr>
        <w:jc w:val="center"/>
        <w:rPr>
          <w:b/>
          <w:bCs/>
        </w:rPr>
      </w:pPr>
      <w:r w:rsidRPr="00FD0C0A">
        <w:rPr>
          <w:b/>
          <w:bCs/>
        </w:rPr>
        <w:t>Assignment Submission Date:</w:t>
      </w:r>
      <w:r>
        <w:rPr>
          <w:b/>
          <w:bCs/>
        </w:rPr>
        <w:t xml:space="preserve"> </w:t>
      </w:r>
      <w:sdt>
        <w:sdtPr>
          <w:rPr>
            <w:b/>
            <w:bCs/>
          </w:rPr>
          <w:id w:val="-905529142"/>
          <w:placeholder>
            <w:docPart w:val="3CE33526C6CB47B4A5A1B87D605DB229"/>
          </w:placeholder>
          <w:date w:fullDate="2025-05-07T00:00:00Z">
            <w:dateFormat w:val="dddd, MMMM d, yyyy"/>
            <w:lid w:val="en-US"/>
            <w:storeMappedDataAs w:val="dateTime"/>
            <w:calendar w:val="gregorian"/>
          </w:date>
        </w:sdtPr>
        <w:sdtContent>
          <w:r>
            <w:rPr>
              <w:b/>
              <w:bCs/>
              <w:lang w:val="en-US"/>
            </w:rPr>
            <w:t>Wednesday, May 7, 2025</w:t>
          </w:r>
        </w:sdtContent>
      </w:sdt>
    </w:p>
    <w:p w14:paraId="5FEB1DBF" w14:textId="66FD2DBB" w:rsidR="00ED1CD5" w:rsidRDefault="00ED1CD5" w:rsidP="00ED1CD5">
      <w:pPr>
        <w:jc w:val="center"/>
        <w:rPr>
          <w:b/>
          <w:bCs/>
        </w:rPr>
      </w:pPr>
      <w:r>
        <w:rPr>
          <w:b/>
          <w:bCs/>
        </w:rPr>
        <w:t xml:space="preserve">Word Count: </w:t>
      </w:r>
      <w:r w:rsidR="0070659A">
        <w:rPr>
          <w:b/>
          <w:bCs/>
        </w:rPr>
        <w:t>1602</w:t>
      </w:r>
    </w:p>
    <w:p w14:paraId="59E11A94" w14:textId="77777777" w:rsidR="00ED1CD5" w:rsidRDefault="00ED1CD5" w:rsidP="00ED1CD5">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ED1CD5" w14:paraId="1EFF68A2" w14:textId="77777777" w:rsidTr="00B75B56">
        <w:trPr>
          <w:trHeight w:val="820"/>
        </w:trPr>
        <w:tc>
          <w:tcPr>
            <w:tcW w:w="4758" w:type="dxa"/>
          </w:tcPr>
          <w:p w14:paraId="2BC572B6" w14:textId="77777777" w:rsidR="00ED1CD5" w:rsidRDefault="00ED1CD5" w:rsidP="00B75B56">
            <w:pPr>
              <w:rPr>
                <w:b/>
                <w:bCs/>
              </w:rPr>
            </w:pPr>
            <w:r>
              <w:rPr>
                <w:b/>
                <w:bCs/>
              </w:rPr>
              <w:t>YouTube Link:</w:t>
            </w:r>
          </w:p>
        </w:tc>
        <w:tc>
          <w:tcPr>
            <w:tcW w:w="4770" w:type="dxa"/>
          </w:tcPr>
          <w:p w14:paraId="50CE8CE1" w14:textId="43D1D9E3" w:rsidR="00ED1CD5" w:rsidRDefault="00000000" w:rsidP="00B75B56">
            <w:pPr>
              <w:rPr>
                <w:b/>
                <w:bCs/>
              </w:rPr>
            </w:pPr>
            <w:sdt>
              <w:sdtPr>
                <w:rPr>
                  <w:b/>
                  <w:bCs/>
                </w:rPr>
                <w:id w:val="-18010457"/>
                <w:placeholder>
                  <w:docPart w:val="0D435624916845EF8C31BD1109C0CFEC"/>
                </w:placeholder>
              </w:sdtPr>
              <w:sdtContent>
                <w:r w:rsidR="0070659A" w:rsidRPr="0070659A">
                  <w:rPr>
                    <w:b/>
                    <w:bCs/>
                  </w:rPr>
                  <w:t>https://youtu.be/rUoa-rFztFE</w:t>
                </w:r>
              </w:sdtContent>
            </w:sdt>
          </w:p>
        </w:tc>
      </w:tr>
      <w:tr w:rsidR="00ED1CD5" w14:paraId="6615521B" w14:textId="77777777" w:rsidTr="00B75B56">
        <w:trPr>
          <w:trHeight w:val="862"/>
        </w:trPr>
        <w:tc>
          <w:tcPr>
            <w:tcW w:w="4758" w:type="dxa"/>
          </w:tcPr>
          <w:p w14:paraId="475DE0F9" w14:textId="77777777" w:rsidR="00ED1CD5" w:rsidRDefault="00ED1CD5" w:rsidP="00B75B56">
            <w:pPr>
              <w:rPr>
                <w:b/>
                <w:bCs/>
              </w:rPr>
            </w:pPr>
            <w:r>
              <w:rPr>
                <w:b/>
                <w:bCs/>
              </w:rPr>
              <w:t>Google Drive Link:</w:t>
            </w:r>
          </w:p>
        </w:tc>
        <w:tc>
          <w:tcPr>
            <w:tcW w:w="4770" w:type="dxa"/>
          </w:tcPr>
          <w:p w14:paraId="778C8D4A" w14:textId="7749AF89" w:rsidR="00ED1CD5" w:rsidRDefault="00000000" w:rsidP="00B75B56">
            <w:pPr>
              <w:rPr>
                <w:b/>
                <w:bCs/>
              </w:rPr>
            </w:pPr>
            <w:sdt>
              <w:sdtPr>
                <w:rPr>
                  <w:b/>
                  <w:bCs/>
                </w:rPr>
                <w:id w:val="1517425639"/>
                <w:placeholder>
                  <w:docPart w:val="D62D1B7889F34EB09283B17E324A68A4"/>
                </w:placeholder>
              </w:sdtPr>
              <w:sdtContent>
                <w:hyperlink r:id="rId10" w:history="1">
                  <w:r w:rsidR="00EC4B16" w:rsidRPr="00EC4B16">
                    <w:rPr>
                      <w:rStyle w:val="Hyperlink"/>
                      <w:b/>
                      <w:bCs/>
                    </w:rPr>
                    <w:t>Final Year Project</w:t>
                  </w:r>
                </w:hyperlink>
              </w:sdtContent>
            </w:sdt>
          </w:p>
        </w:tc>
      </w:tr>
      <w:tr w:rsidR="00ED1CD5" w14:paraId="3AE44549" w14:textId="77777777" w:rsidTr="00B75B56">
        <w:trPr>
          <w:trHeight w:val="862"/>
        </w:trPr>
        <w:tc>
          <w:tcPr>
            <w:tcW w:w="4758" w:type="dxa"/>
          </w:tcPr>
          <w:p w14:paraId="5AFBCA52" w14:textId="77777777" w:rsidR="00ED1CD5" w:rsidRDefault="00ED1CD5" w:rsidP="00B75B56">
            <w:pPr>
              <w:rPr>
                <w:b/>
                <w:bCs/>
              </w:rPr>
            </w:pPr>
            <w:proofErr w:type="spellStart"/>
            <w:r>
              <w:rPr>
                <w:b/>
                <w:bCs/>
              </w:rPr>
              <w:lastRenderedPageBreak/>
              <w:t>Github</w:t>
            </w:r>
            <w:proofErr w:type="spellEnd"/>
            <w:r>
              <w:rPr>
                <w:b/>
                <w:bCs/>
              </w:rPr>
              <w:t xml:space="preserve"> Link: </w:t>
            </w:r>
          </w:p>
        </w:tc>
        <w:tc>
          <w:tcPr>
            <w:tcW w:w="4770" w:type="dxa"/>
          </w:tcPr>
          <w:p w14:paraId="088D96F1" w14:textId="3A48BBD8" w:rsidR="00ED1CD5" w:rsidRDefault="00FF5EC3" w:rsidP="00B75B56">
            <w:pPr>
              <w:rPr>
                <w:b/>
                <w:bCs/>
              </w:rPr>
            </w:pPr>
            <w:r w:rsidRPr="00FF5EC3">
              <w:rPr>
                <w:b/>
                <w:bCs/>
              </w:rPr>
              <w:t>https://github.com/Pyroknightsushi/Final-Year</w:t>
            </w:r>
          </w:p>
        </w:tc>
      </w:tr>
      <w:tr w:rsidR="00ED1CD5" w14:paraId="24648461" w14:textId="77777777" w:rsidTr="00B75B56">
        <w:trPr>
          <w:trHeight w:val="70"/>
        </w:trPr>
        <w:tc>
          <w:tcPr>
            <w:tcW w:w="4758" w:type="dxa"/>
          </w:tcPr>
          <w:p w14:paraId="6242E207" w14:textId="77777777" w:rsidR="00ED1CD5" w:rsidRDefault="00ED1CD5" w:rsidP="00B75B56">
            <w:pPr>
              <w:rPr>
                <w:b/>
                <w:bCs/>
              </w:rPr>
            </w:pPr>
          </w:p>
        </w:tc>
        <w:tc>
          <w:tcPr>
            <w:tcW w:w="4770" w:type="dxa"/>
          </w:tcPr>
          <w:p w14:paraId="3AE5FE96" w14:textId="77777777" w:rsidR="00ED1CD5" w:rsidRDefault="00ED1CD5" w:rsidP="00B75B56">
            <w:pPr>
              <w:rPr>
                <w:b/>
                <w:bCs/>
              </w:rPr>
            </w:pPr>
          </w:p>
        </w:tc>
      </w:tr>
    </w:tbl>
    <w:p w14:paraId="3F374672" w14:textId="77777777" w:rsidR="00ED1CD5" w:rsidRDefault="00ED1CD5" w:rsidP="00ED1CD5">
      <w:pPr>
        <w:jc w:val="center"/>
        <w:rPr>
          <w:b/>
          <w:bCs/>
        </w:rPr>
      </w:pPr>
    </w:p>
    <w:p w14:paraId="469648A6" w14:textId="77777777" w:rsidR="00ED1CD5" w:rsidRDefault="00ED1CD5" w:rsidP="00ED1CD5">
      <w:pPr>
        <w:jc w:val="center"/>
        <w:rPr>
          <w:i/>
          <w:iCs/>
          <w:sz w:val="20"/>
          <w:szCs w:val="18"/>
        </w:rPr>
      </w:pPr>
      <w:r w:rsidRPr="00466800">
        <w:rPr>
          <w:i/>
          <w:iCs/>
          <w:sz w:val="20"/>
          <w:szCs w:val="18"/>
        </w:rPr>
        <w:t xml:space="preserve">I confirm that I understand my coursework needs to be submitted online via Google Classroom </w:t>
      </w:r>
      <w:r>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0E6DDBDA" w14:textId="77777777" w:rsidR="00ED1CD5" w:rsidRDefault="00ED1CD5" w:rsidP="00ED1CD5">
      <w:pPr>
        <w:rPr>
          <w:i/>
          <w:iCs/>
          <w:sz w:val="20"/>
          <w:szCs w:val="18"/>
        </w:rPr>
      </w:pPr>
      <w:r>
        <w:rPr>
          <w:i/>
          <w:iCs/>
          <w:sz w:val="20"/>
          <w:szCs w:val="18"/>
        </w:rPr>
        <w:br w:type="page"/>
      </w:r>
    </w:p>
    <w:p w14:paraId="5578B6CA" w14:textId="24C0ADEB" w:rsidR="002F4062" w:rsidRDefault="00FD3136" w:rsidP="00FD3136">
      <w:pPr>
        <w:pStyle w:val="Heading1"/>
      </w:pPr>
      <w:r>
        <w:lastRenderedPageBreak/>
        <w:t>Abstract</w:t>
      </w:r>
    </w:p>
    <w:p w14:paraId="46D6678E" w14:textId="77777777" w:rsidR="00FD3136" w:rsidRDefault="00FD3136" w:rsidP="00FD3136"/>
    <w:p w14:paraId="7F00129B" w14:textId="77777777" w:rsidR="00FD3136" w:rsidRDefault="00FD3136" w:rsidP="00FD3136">
      <w:r>
        <w:t>The project is a short 3D video of a game environment. The video is going to showcase all the 3D assets in the environment by following the trail of a cat. This project will help showcase the talents the student has in terms of 3D modelling, rigging and animation.</w:t>
      </w:r>
    </w:p>
    <w:p w14:paraId="4910002A" w14:textId="530CAC09" w:rsidR="00FD3136" w:rsidRDefault="00FD3136">
      <w:r>
        <w:br w:type="page"/>
      </w:r>
    </w:p>
    <w:p w14:paraId="2830C5F7" w14:textId="2D7A93BB" w:rsidR="00FD3136" w:rsidRDefault="00FD3136" w:rsidP="00FD3136">
      <w:pPr>
        <w:pStyle w:val="Heading1"/>
      </w:pPr>
      <w:r>
        <w:lastRenderedPageBreak/>
        <w:t>Introduction</w:t>
      </w:r>
    </w:p>
    <w:p w14:paraId="660DE336" w14:textId="77777777" w:rsidR="00FD3136" w:rsidRDefault="00FD3136" w:rsidP="00FD3136"/>
    <w:p w14:paraId="4D069647" w14:textId="16057162" w:rsidR="00FD3136" w:rsidRDefault="00FD3136" w:rsidP="00FD3136">
      <w:pPr>
        <w:pStyle w:val="Heading2"/>
      </w:pPr>
      <w:r>
        <w:t>Topic</w:t>
      </w:r>
    </w:p>
    <w:p w14:paraId="214DCD9D" w14:textId="77777777" w:rsidR="00FD3136" w:rsidRDefault="00FD3136" w:rsidP="00FD3136"/>
    <w:p w14:paraId="644B581E" w14:textId="18B5C356" w:rsidR="00FD3136" w:rsidRDefault="00FD3136" w:rsidP="00FD3136">
      <w:r>
        <w:t>Neon Echoes</w:t>
      </w:r>
    </w:p>
    <w:p w14:paraId="56CF01B6" w14:textId="77777777" w:rsidR="00FD3136" w:rsidRDefault="00FD3136" w:rsidP="00FD3136"/>
    <w:p w14:paraId="28057BCA" w14:textId="2D4B2352" w:rsidR="00FD3136" w:rsidRDefault="00FD3136" w:rsidP="00FD3136">
      <w:pPr>
        <w:pStyle w:val="Heading2"/>
      </w:pPr>
      <w:r>
        <w:t>Area of Research</w:t>
      </w:r>
    </w:p>
    <w:p w14:paraId="52909834" w14:textId="77777777" w:rsidR="00FD3136" w:rsidRDefault="00FD3136" w:rsidP="00FD3136"/>
    <w:p w14:paraId="016BB952" w14:textId="77D78890" w:rsidR="00FD3136" w:rsidRDefault="00FD3136" w:rsidP="00FD3136">
      <w:r>
        <w:t>The research topic is to create a 3D animation that answers the question of does environmental storytelling, lighting, and texture design in a 3D space enhance player immersion and emotional engagement in narrative-driven games.</w:t>
      </w:r>
    </w:p>
    <w:p w14:paraId="229EE3F1" w14:textId="77777777" w:rsidR="00FD3136" w:rsidRDefault="00FD3136">
      <w:r>
        <w:br w:type="page"/>
      </w:r>
    </w:p>
    <w:p w14:paraId="6E3EBCA2" w14:textId="1104E3B2" w:rsidR="00FD3136" w:rsidRDefault="00FD3136" w:rsidP="00FD3136">
      <w:pPr>
        <w:pStyle w:val="Heading1"/>
      </w:pPr>
      <w:r>
        <w:lastRenderedPageBreak/>
        <w:t>Aim of Project</w:t>
      </w:r>
    </w:p>
    <w:p w14:paraId="69707BC6" w14:textId="77777777" w:rsidR="00FD3136" w:rsidRDefault="00FD3136" w:rsidP="00FD3136"/>
    <w:p w14:paraId="2F09EDA4" w14:textId="3214FA66" w:rsidR="00FD3136" w:rsidRDefault="00FD3136" w:rsidP="00FD3136">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69D6EDB3" w14:textId="77777777" w:rsidR="00FD3136" w:rsidRDefault="00FD3136">
      <w:r>
        <w:br w:type="page"/>
      </w:r>
    </w:p>
    <w:p w14:paraId="52B2D7FE" w14:textId="3639BFF2" w:rsidR="00FD3136" w:rsidRPr="00D15E63" w:rsidRDefault="00FD3136" w:rsidP="00FD3136">
      <w:pPr>
        <w:pStyle w:val="Heading1"/>
      </w:pPr>
      <w:r>
        <w:lastRenderedPageBreak/>
        <w:t>Target Audience</w:t>
      </w:r>
    </w:p>
    <w:p w14:paraId="65DB744F" w14:textId="77777777" w:rsidR="00FD3136" w:rsidRDefault="00FD3136" w:rsidP="00FD3136"/>
    <w:p w14:paraId="07AA372B" w14:textId="77777777" w:rsidR="00FD3136" w:rsidRDefault="00FD3136" w:rsidP="00FD3136">
      <w:bookmarkStart w:id="0" w:name="_Toc187184882"/>
      <w:r>
        <w:t>Title</w:t>
      </w:r>
      <w:bookmarkEnd w:id="0"/>
    </w:p>
    <w:p w14:paraId="28131A67" w14:textId="77777777" w:rsidR="00FD3136" w:rsidRPr="00983A40" w:rsidRDefault="00FD3136" w:rsidP="00FD3136">
      <w:r>
        <w:t>Neon Echoes</w:t>
      </w:r>
    </w:p>
    <w:p w14:paraId="7FE8BA94" w14:textId="77777777" w:rsidR="00FD3136" w:rsidRDefault="00FD3136" w:rsidP="00FD3136"/>
    <w:p w14:paraId="1E4AC5D1" w14:textId="77777777" w:rsidR="00FD3136" w:rsidRDefault="00FD3136" w:rsidP="00FD3136">
      <w:bookmarkStart w:id="1" w:name="_Toc187184883"/>
      <w:r>
        <w:t>Tagline</w:t>
      </w:r>
      <w:bookmarkEnd w:id="1"/>
    </w:p>
    <w:p w14:paraId="359394C1" w14:textId="77777777" w:rsidR="00FD3136" w:rsidRDefault="00FD3136" w:rsidP="00FD3136">
      <w:r>
        <w:t>A world forgotten, rediscovered through the eyes of a wanderer</w:t>
      </w:r>
    </w:p>
    <w:p w14:paraId="79BE81EF" w14:textId="77777777" w:rsidR="00FD3136" w:rsidRDefault="00FD3136" w:rsidP="00FD3136"/>
    <w:p w14:paraId="1C8B9527" w14:textId="77777777" w:rsidR="00FD3136" w:rsidRDefault="00FD3136" w:rsidP="00FD3136">
      <w:bookmarkStart w:id="2" w:name="_Toc187184884"/>
      <w:r>
        <w:t>Genre</w:t>
      </w:r>
      <w:bookmarkEnd w:id="2"/>
    </w:p>
    <w:p w14:paraId="31E5BF3A" w14:textId="77777777" w:rsidR="00FD3136" w:rsidRDefault="00FD3136" w:rsidP="00FD3136">
      <w:r>
        <w:t>Sci-Fi Adventure</w:t>
      </w:r>
    </w:p>
    <w:p w14:paraId="55E5E78A" w14:textId="77777777" w:rsidR="00FD3136" w:rsidRPr="00983A40" w:rsidRDefault="00FD3136" w:rsidP="00FD3136">
      <w:r>
        <w:t>Post-Apocalyptic Exploration</w:t>
      </w:r>
    </w:p>
    <w:p w14:paraId="6FF0804E" w14:textId="77777777" w:rsidR="00FD3136" w:rsidRDefault="00FD3136" w:rsidP="00FD3136"/>
    <w:p w14:paraId="7877351B" w14:textId="77777777" w:rsidR="00FD3136" w:rsidRDefault="00FD3136" w:rsidP="00FD3136">
      <w:bookmarkStart w:id="3" w:name="_Toc187184885"/>
      <w:r>
        <w:t>Storyline</w:t>
      </w:r>
      <w:bookmarkEnd w:id="3"/>
    </w:p>
    <w:p w14:paraId="103D47EB" w14:textId="77777777" w:rsidR="00FD3136" w:rsidRDefault="00FD3136" w:rsidP="00FD3136">
      <w:r>
        <w:t>A cat’s journey through breathtaking environments, revealing glimpses of the past.</w:t>
      </w:r>
    </w:p>
    <w:p w14:paraId="19FCC6A2" w14:textId="77777777" w:rsidR="00FD3136" w:rsidRDefault="00FD3136" w:rsidP="00FD3136"/>
    <w:p w14:paraId="115CFA8A" w14:textId="77777777" w:rsidR="00FD3136" w:rsidRDefault="00FD3136" w:rsidP="00FD3136">
      <w:pPr>
        <w:pStyle w:val="NoSpacing"/>
      </w:pPr>
      <w:bookmarkStart w:id="4" w:name="_Toc187184886"/>
      <w:r>
        <w:t>Target Audience</w:t>
      </w:r>
      <w:bookmarkEnd w:id="4"/>
    </w:p>
    <w:p w14:paraId="370430C3" w14:textId="77777777" w:rsidR="00FD3136" w:rsidRDefault="00FD3136" w:rsidP="00FD3136">
      <w:r>
        <w:t>Age: 16+</w:t>
      </w:r>
    </w:p>
    <w:p w14:paraId="36CF7E42" w14:textId="77777777" w:rsidR="00FD3136" w:rsidRDefault="00FD3136" w:rsidP="00FD3136">
      <w:r>
        <w:t>Gender: Any</w:t>
      </w:r>
      <w:bookmarkStart w:id="5" w:name="_Toc187184887"/>
    </w:p>
    <w:p w14:paraId="512B8683" w14:textId="77777777" w:rsidR="00FD3136" w:rsidRDefault="00FD3136" w:rsidP="00FD3136"/>
    <w:p w14:paraId="0DD435F2" w14:textId="77777777" w:rsidR="00FD3136" w:rsidRDefault="00FD3136" w:rsidP="00FD3136">
      <w:r>
        <w:t>Experience</w:t>
      </w:r>
      <w:bookmarkEnd w:id="5"/>
    </w:p>
    <w:p w14:paraId="21263D0A" w14:textId="77777777" w:rsidR="00FD3136" w:rsidRDefault="00FD3136" w:rsidP="00FD3136">
      <w:r>
        <w:t>Immersive Visuals</w:t>
      </w:r>
    </w:p>
    <w:p w14:paraId="53005DFB" w14:textId="77777777" w:rsidR="00FD3136" w:rsidRDefault="00FD3136" w:rsidP="00FD3136">
      <w:r>
        <w:t>Emotional Atmosphere</w:t>
      </w:r>
    </w:p>
    <w:p w14:paraId="50224C9C" w14:textId="05D1DB10" w:rsidR="00FD3136" w:rsidRDefault="00FD3136" w:rsidP="00FD3136">
      <w:r>
        <w:t>Cinematic Quality</w:t>
      </w:r>
    </w:p>
    <w:p w14:paraId="5ECDB254" w14:textId="77777777" w:rsidR="00FD3136" w:rsidRDefault="00FD3136">
      <w:r>
        <w:br w:type="page"/>
      </w:r>
    </w:p>
    <w:p w14:paraId="5B9F356F" w14:textId="6291C892" w:rsidR="00FD3136" w:rsidRDefault="00D953C4" w:rsidP="00D953C4">
      <w:pPr>
        <w:pStyle w:val="Heading1"/>
      </w:pPr>
      <w:r>
        <w:lastRenderedPageBreak/>
        <w:t>Product Research</w:t>
      </w:r>
    </w:p>
    <w:p w14:paraId="5D2410C9" w14:textId="77777777" w:rsidR="00D953C4" w:rsidRDefault="00D953C4" w:rsidP="00D953C4"/>
    <w:p w14:paraId="6C79F12C" w14:textId="77777777" w:rsidR="00D953C4" w:rsidRDefault="00D953C4" w:rsidP="00D953C4">
      <w:pPr>
        <w:pStyle w:val="Heading2"/>
      </w:pPr>
      <w:bookmarkStart w:id="6" w:name="_Toc197490400"/>
      <w:r>
        <w:t>Character Modelling</w:t>
      </w:r>
      <w:bookmarkEnd w:id="6"/>
    </w:p>
    <w:p w14:paraId="1D261F58" w14:textId="77777777" w:rsidR="00D953C4" w:rsidRDefault="00D953C4" w:rsidP="00D953C4"/>
    <w:p w14:paraId="5A8D3E45" w14:textId="65BC3008" w:rsidR="00D953C4" w:rsidRDefault="00D953C4" w:rsidP="00D953C4">
      <w:r>
        <w:t xml:space="preserve">For character modelling this tutorial was followed. </w:t>
      </w:r>
    </w:p>
    <w:p w14:paraId="779ACBF5" w14:textId="77777777" w:rsidR="00D953C4" w:rsidRDefault="00D953C4" w:rsidP="00D953C4"/>
    <w:p w14:paraId="088F6F9E" w14:textId="77777777" w:rsidR="00D953C4" w:rsidRDefault="00D953C4" w:rsidP="00D953C4">
      <w:proofErr w:type="spellStart"/>
      <w:r>
        <w:t>Youtube</w:t>
      </w:r>
      <w:proofErr w:type="spellEnd"/>
      <w:r>
        <w:t xml:space="preserve"> Link: </w:t>
      </w:r>
      <w:hyperlink r:id="rId11" w:history="1">
        <w:r w:rsidRPr="009B418A">
          <w:rPr>
            <w:rStyle w:val="Hyperlink"/>
          </w:rPr>
          <w:t>https://youtu.be/4JvuY3GTPRM?si=T4T_tDHnRIsGGuD7</w:t>
        </w:r>
      </w:hyperlink>
    </w:p>
    <w:p w14:paraId="01B9AC63" w14:textId="77777777" w:rsidR="00D953C4" w:rsidRDefault="00D953C4" w:rsidP="00D953C4"/>
    <w:p w14:paraId="4B16F6FB" w14:textId="77777777" w:rsidR="00D953C4" w:rsidRDefault="00D953C4" w:rsidP="00D953C4">
      <w:pPr>
        <w:keepNext/>
      </w:pPr>
      <w:r w:rsidRPr="00B83F67">
        <w:rPr>
          <w:noProof/>
        </w:rPr>
        <w:drawing>
          <wp:inline distT="0" distB="0" distL="0" distR="0" wp14:anchorId="0C7FD8C3" wp14:editId="1FAB5EC6">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2"/>
                    <a:stretch>
                      <a:fillRect/>
                    </a:stretch>
                  </pic:blipFill>
                  <pic:spPr>
                    <a:xfrm>
                      <a:off x="0" y="0"/>
                      <a:ext cx="5943600" cy="2698115"/>
                    </a:xfrm>
                    <a:prstGeom prst="rect">
                      <a:avLst/>
                    </a:prstGeom>
                  </pic:spPr>
                </pic:pic>
              </a:graphicData>
            </a:graphic>
          </wp:inline>
        </w:drawing>
      </w:r>
    </w:p>
    <w:p w14:paraId="4B0DCAAF" w14:textId="19C0F8C9" w:rsidR="00D953C4" w:rsidRPr="004D2B30" w:rsidRDefault="00D953C4" w:rsidP="00D953C4">
      <w:pPr>
        <w:pStyle w:val="Caption"/>
      </w:pPr>
      <w:bookmarkStart w:id="7" w:name="_Toc197489649"/>
      <w:r>
        <w:t xml:space="preserve">Figure </w:t>
      </w:r>
      <w:r>
        <w:fldChar w:fldCharType="begin"/>
      </w:r>
      <w:r>
        <w:instrText xml:space="preserve"> SEQ Figure \* ARABIC </w:instrText>
      </w:r>
      <w:r>
        <w:fldChar w:fldCharType="separate"/>
      </w:r>
      <w:r w:rsidR="0081310A">
        <w:rPr>
          <w:noProof/>
        </w:rPr>
        <w:t>1</w:t>
      </w:r>
      <w:r>
        <w:fldChar w:fldCharType="end"/>
      </w:r>
      <w:r>
        <w:t xml:space="preserve"> Research on character modelling</w:t>
      </w:r>
      <w:bookmarkEnd w:id="7"/>
    </w:p>
    <w:p w14:paraId="6B2581B3" w14:textId="77777777" w:rsidR="00D953C4" w:rsidRDefault="00D953C4" w:rsidP="00D953C4">
      <w:r>
        <w:br w:type="page"/>
      </w:r>
    </w:p>
    <w:p w14:paraId="18ED9FF9" w14:textId="77777777" w:rsidR="00D953C4" w:rsidRDefault="00D953C4" w:rsidP="00D953C4">
      <w:pPr>
        <w:pStyle w:val="Heading2"/>
      </w:pPr>
      <w:bookmarkStart w:id="8" w:name="_Toc197490401"/>
      <w:r>
        <w:lastRenderedPageBreak/>
        <w:t>Character Rigging</w:t>
      </w:r>
      <w:bookmarkEnd w:id="8"/>
    </w:p>
    <w:p w14:paraId="6F1ED551" w14:textId="77777777" w:rsidR="00D953C4" w:rsidRDefault="00D953C4" w:rsidP="00D953C4"/>
    <w:p w14:paraId="0CEA77AB" w14:textId="630C30E2" w:rsidR="00D953C4" w:rsidRDefault="00D953C4" w:rsidP="00D953C4">
      <w:r>
        <w:t xml:space="preserve">For rigging the character this guide was taking as reference. </w:t>
      </w:r>
    </w:p>
    <w:p w14:paraId="19FD9CB0" w14:textId="77777777" w:rsidR="00D953C4" w:rsidRDefault="00D953C4" w:rsidP="00D953C4"/>
    <w:p w14:paraId="3170BCF1" w14:textId="77777777" w:rsidR="00D953C4" w:rsidRDefault="00D953C4" w:rsidP="00D953C4">
      <w:proofErr w:type="spellStart"/>
      <w:r>
        <w:t>Youtube</w:t>
      </w:r>
      <w:proofErr w:type="spellEnd"/>
      <w:r>
        <w:t xml:space="preserve"> Link: </w:t>
      </w:r>
      <w:hyperlink r:id="rId13" w:history="1">
        <w:r w:rsidRPr="009B418A">
          <w:rPr>
            <w:rStyle w:val="Hyperlink"/>
          </w:rPr>
          <w:t>https://www.youtube.com/watch?v=eucOLC2sOmk</w:t>
        </w:r>
      </w:hyperlink>
    </w:p>
    <w:p w14:paraId="4D0D3B72" w14:textId="77777777" w:rsidR="00D953C4" w:rsidRDefault="00D953C4" w:rsidP="00D953C4">
      <w:pPr>
        <w:keepNext/>
      </w:pPr>
      <w:r w:rsidRPr="00DA191E">
        <w:rPr>
          <w:noProof/>
        </w:rPr>
        <w:drawing>
          <wp:inline distT="0" distB="0" distL="0" distR="0" wp14:anchorId="0C5F92AC" wp14:editId="498A8190">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14"/>
                    <a:stretch>
                      <a:fillRect/>
                    </a:stretch>
                  </pic:blipFill>
                  <pic:spPr>
                    <a:xfrm>
                      <a:off x="0" y="0"/>
                      <a:ext cx="5943600" cy="3712845"/>
                    </a:xfrm>
                    <a:prstGeom prst="rect">
                      <a:avLst/>
                    </a:prstGeom>
                  </pic:spPr>
                </pic:pic>
              </a:graphicData>
            </a:graphic>
          </wp:inline>
        </w:drawing>
      </w:r>
    </w:p>
    <w:p w14:paraId="0FAE72B6" w14:textId="58D2C8F9" w:rsidR="00D953C4" w:rsidRDefault="00D953C4" w:rsidP="00D953C4">
      <w:pPr>
        <w:pStyle w:val="Caption"/>
      </w:pPr>
      <w:bookmarkStart w:id="9" w:name="_Toc197489650"/>
      <w:r>
        <w:t xml:space="preserve">Figure </w:t>
      </w:r>
      <w:r>
        <w:fldChar w:fldCharType="begin"/>
      </w:r>
      <w:r>
        <w:instrText xml:space="preserve"> SEQ Figure \* ARABIC </w:instrText>
      </w:r>
      <w:r>
        <w:fldChar w:fldCharType="separate"/>
      </w:r>
      <w:r w:rsidR="0081310A">
        <w:rPr>
          <w:noProof/>
        </w:rPr>
        <w:t>2</w:t>
      </w:r>
      <w:r>
        <w:fldChar w:fldCharType="end"/>
      </w:r>
      <w:r>
        <w:t xml:space="preserve"> Research on Character rigging</w:t>
      </w:r>
      <w:bookmarkEnd w:id="9"/>
    </w:p>
    <w:p w14:paraId="327371FB" w14:textId="77777777" w:rsidR="00D953C4" w:rsidRDefault="00D953C4" w:rsidP="00D953C4">
      <w:pPr>
        <w:rPr>
          <w:i/>
          <w:iCs/>
          <w:color w:val="44546A" w:themeColor="text2"/>
          <w:sz w:val="18"/>
          <w:szCs w:val="18"/>
        </w:rPr>
      </w:pPr>
      <w:r>
        <w:br w:type="page"/>
      </w:r>
    </w:p>
    <w:p w14:paraId="11E87710" w14:textId="77777777" w:rsidR="00D953C4" w:rsidRDefault="00D953C4" w:rsidP="00D953C4">
      <w:pPr>
        <w:pStyle w:val="Heading2"/>
      </w:pPr>
      <w:bookmarkStart w:id="10" w:name="_Toc197490402"/>
      <w:r>
        <w:lastRenderedPageBreak/>
        <w:t>Character Texturing</w:t>
      </w:r>
      <w:bookmarkEnd w:id="10"/>
    </w:p>
    <w:p w14:paraId="1E2C623A" w14:textId="77777777" w:rsidR="00D953C4" w:rsidRDefault="00D953C4" w:rsidP="00D953C4"/>
    <w:p w14:paraId="27C11480" w14:textId="6F67253B" w:rsidR="00D953C4" w:rsidRDefault="00D953C4" w:rsidP="00D953C4">
      <w:r>
        <w:t>This video was taken as reference for Character texturing research/</w:t>
      </w:r>
    </w:p>
    <w:p w14:paraId="353C4CA4" w14:textId="77777777" w:rsidR="00D953C4" w:rsidRDefault="00D953C4" w:rsidP="00D953C4"/>
    <w:p w14:paraId="6554F6C2" w14:textId="77777777" w:rsidR="00D953C4" w:rsidRDefault="00D953C4" w:rsidP="00D953C4">
      <w:proofErr w:type="spellStart"/>
      <w:r>
        <w:t>Youtube</w:t>
      </w:r>
      <w:proofErr w:type="spellEnd"/>
      <w:r>
        <w:t xml:space="preserve"> Link: </w:t>
      </w:r>
      <w:hyperlink r:id="rId15" w:history="1">
        <w:r w:rsidRPr="009B418A">
          <w:rPr>
            <w:rStyle w:val="Hyperlink"/>
          </w:rPr>
          <w:t>https://www.youtube.com/watch?v=WDsRtJTc_48</w:t>
        </w:r>
      </w:hyperlink>
    </w:p>
    <w:p w14:paraId="078B5FC0" w14:textId="77777777" w:rsidR="00D953C4" w:rsidRDefault="00D953C4" w:rsidP="00D953C4"/>
    <w:p w14:paraId="08E4F21D" w14:textId="77777777" w:rsidR="00D953C4" w:rsidRDefault="00D953C4" w:rsidP="00D953C4">
      <w:pPr>
        <w:keepNext/>
      </w:pPr>
      <w:r w:rsidRPr="005F7814">
        <w:rPr>
          <w:noProof/>
        </w:rPr>
        <w:drawing>
          <wp:inline distT="0" distB="0" distL="0" distR="0" wp14:anchorId="61994A2D" wp14:editId="50BF8A85">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16"/>
                    <a:stretch>
                      <a:fillRect/>
                    </a:stretch>
                  </pic:blipFill>
                  <pic:spPr>
                    <a:xfrm>
                      <a:off x="0" y="0"/>
                      <a:ext cx="5943600" cy="2729230"/>
                    </a:xfrm>
                    <a:prstGeom prst="rect">
                      <a:avLst/>
                    </a:prstGeom>
                  </pic:spPr>
                </pic:pic>
              </a:graphicData>
            </a:graphic>
          </wp:inline>
        </w:drawing>
      </w:r>
    </w:p>
    <w:p w14:paraId="52290033" w14:textId="2CAF7730" w:rsidR="00D953C4" w:rsidRDefault="00D953C4" w:rsidP="00D953C4">
      <w:pPr>
        <w:pStyle w:val="Caption"/>
      </w:pPr>
      <w:bookmarkStart w:id="11" w:name="_Toc197489651"/>
      <w:r>
        <w:t xml:space="preserve">Figure </w:t>
      </w:r>
      <w:r>
        <w:fldChar w:fldCharType="begin"/>
      </w:r>
      <w:r>
        <w:instrText xml:space="preserve"> SEQ Figure \* ARABIC </w:instrText>
      </w:r>
      <w:r>
        <w:fldChar w:fldCharType="separate"/>
      </w:r>
      <w:r w:rsidR="0081310A">
        <w:rPr>
          <w:noProof/>
        </w:rPr>
        <w:t>3</w:t>
      </w:r>
      <w:r>
        <w:fldChar w:fldCharType="end"/>
      </w:r>
      <w:r>
        <w:t xml:space="preserve"> Character Texturing Research</w:t>
      </w:r>
      <w:bookmarkEnd w:id="11"/>
    </w:p>
    <w:p w14:paraId="09F9912D" w14:textId="77777777" w:rsidR="00D953C4" w:rsidRDefault="00D953C4" w:rsidP="00D953C4">
      <w:r>
        <w:br w:type="page"/>
      </w:r>
    </w:p>
    <w:p w14:paraId="46432D5C" w14:textId="77777777" w:rsidR="00D953C4" w:rsidRDefault="00D953C4" w:rsidP="00D953C4">
      <w:pPr>
        <w:pStyle w:val="Heading2"/>
      </w:pPr>
      <w:bookmarkStart w:id="12" w:name="_Toc197490403"/>
      <w:proofErr w:type="spellStart"/>
      <w:r>
        <w:lastRenderedPageBreak/>
        <w:t>XGen</w:t>
      </w:r>
      <w:proofErr w:type="spellEnd"/>
      <w:r>
        <w:t xml:space="preserve"> Hair Research</w:t>
      </w:r>
      <w:bookmarkEnd w:id="12"/>
    </w:p>
    <w:p w14:paraId="1A2FFD3D" w14:textId="77777777" w:rsidR="00D953C4" w:rsidRDefault="00D953C4" w:rsidP="00D953C4"/>
    <w:p w14:paraId="3E12C655" w14:textId="49174EA9" w:rsidR="00D953C4" w:rsidRDefault="00D953C4" w:rsidP="00D953C4">
      <w:r>
        <w:t xml:space="preserve">This video was used to research on how groom able hair is created in Maya with the use of </w:t>
      </w:r>
      <w:proofErr w:type="spellStart"/>
      <w:r>
        <w:t>XGen</w:t>
      </w:r>
      <w:proofErr w:type="spellEnd"/>
      <w:r>
        <w:t xml:space="preserve">. </w:t>
      </w:r>
    </w:p>
    <w:p w14:paraId="714F750E" w14:textId="77777777" w:rsidR="00D953C4" w:rsidRDefault="00D953C4" w:rsidP="00D953C4"/>
    <w:p w14:paraId="104A938C" w14:textId="77777777" w:rsidR="00D953C4" w:rsidRDefault="00D953C4" w:rsidP="00D953C4">
      <w:proofErr w:type="spellStart"/>
      <w:r>
        <w:t>Youtube</w:t>
      </w:r>
      <w:proofErr w:type="spellEnd"/>
      <w:r>
        <w:t xml:space="preserve"> Link: </w:t>
      </w:r>
      <w:hyperlink r:id="rId17" w:history="1">
        <w:r w:rsidRPr="009B418A">
          <w:rPr>
            <w:rStyle w:val="Hyperlink"/>
          </w:rPr>
          <w:t>https://www.youtube.com/watch?v=x0w4XpZqSCA</w:t>
        </w:r>
      </w:hyperlink>
    </w:p>
    <w:p w14:paraId="180B2646" w14:textId="77777777" w:rsidR="00D953C4" w:rsidRDefault="00D953C4" w:rsidP="00D953C4"/>
    <w:p w14:paraId="7EC7F8AF" w14:textId="77777777" w:rsidR="00D953C4" w:rsidRDefault="00D953C4" w:rsidP="00D953C4">
      <w:pPr>
        <w:keepNext/>
      </w:pPr>
      <w:r w:rsidRPr="003C35A7">
        <w:rPr>
          <w:noProof/>
        </w:rPr>
        <w:drawing>
          <wp:inline distT="0" distB="0" distL="0" distR="0" wp14:anchorId="5F31F8EA" wp14:editId="1B2718BA">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18"/>
                    <a:stretch>
                      <a:fillRect/>
                    </a:stretch>
                  </pic:blipFill>
                  <pic:spPr>
                    <a:xfrm>
                      <a:off x="0" y="0"/>
                      <a:ext cx="5943600" cy="2607945"/>
                    </a:xfrm>
                    <a:prstGeom prst="rect">
                      <a:avLst/>
                    </a:prstGeom>
                  </pic:spPr>
                </pic:pic>
              </a:graphicData>
            </a:graphic>
          </wp:inline>
        </w:drawing>
      </w:r>
    </w:p>
    <w:p w14:paraId="589C46B0" w14:textId="5712E629" w:rsidR="00D953C4" w:rsidRDefault="00D953C4" w:rsidP="00D953C4">
      <w:pPr>
        <w:pStyle w:val="Caption"/>
      </w:pPr>
      <w:bookmarkStart w:id="13" w:name="_Toc197489652"/>
      <w:r>
        <w:t xml:space="preserve">Figure </w:t>
      </w:r>
      <w:r>
        <w:fldChar w:fldCharType="begin"/>
      </w:r>
      <w:r>
        <w:instrText xml:space="preserve"> SEQ Figure \* ARABIC </w:instrText>
      </w:r>
      <w:r>
        <w:fldChar w:fldCharType="separate"/>
      </w:r>
      <w:r w:rsidR="0081310A">
        <w:rPr>
          <w:noProof/>
        </w:rPr>
        <w:t>4</w:t>
      </w:r>
      <w:r>
        <w:fldChar w:fldCharType="end"/>
      </w:r>
      <w:r>
        <w:t xml:space="preserve"> </w:t>
      </w:r>
      <w:proofErr w:type="spellStart"/>
      <w:r>
        <w:t>Xgen</w:t>
      </w:r>
      <w:proofErr w:type="spellEnd"/>
      <w:r>
        <w:t xml:space="preserve"> Hair Research</w:t>
      </w:r>
      <w:bookmarkEnd w:id="13"/>
    </w:p>
    <w:p w14:paraId="7E50A42D" w14:textId="77777777" w:rsidR="00D953C4" w:rsidRPr="005F7814" w:rsidRDefault="00D953C4" w:rsidP="00D953C4"/>
    <w:p w14:paraId="76B7552B" w14:textId="77777777" w:rsidR="00D953C4" w:rsidRDefault="00D953C4" w:rsidP="00D953C4">
      <w:r>
        <w:br w:type="page"/>
      </w:r>
    </w:p>
    <w:p w14:paraId="724B5884" w14:textId="77777777" w:rsidR="00D953C4" w:rsidRDefault="00D953C4" w:rsidP="00D953C4">
      <w:pPr>
        <w:pStyle w:val="Heading2"/>
      </w:pPr>
      <w:bookmarkStart w:id="14" w:name="_Toc197490404"/>
      <w:r>
        <w:lastRenderedPageBreak/>
        <w:t>Environment Modelling</w:t>
      </w:r>
      <w:bookmarkEnd w:id="14"/>
    </w:p>
    <w:p w14:paraId="4F8FB092" w14:textId="77777777" w:rsidR="00D953C4" w:rsidRDefault="00D953C4" w:rsidP="00D953C4"/>
    <w:p w14:paraId="5675AB2D" w14:textId="1F638CA5" w:rsidR="00D953C4" w:rsidRDefault="00D953C4" w:rsidP="00D953C4">
      <w:r>
        <w:t xml:space="preserve">For environment modelling this video was taken as a reference. </w:t>
      </w:r>
    </w:p>
    <w:p w14:paraId="7B34CAE4" w14:textId="77777777" w:rsidR="00D953C4" w:rsidRDefault="00D953C4" w:rsidP="00D953C4"/>
    <w:p w14:paraId="33587C19" w14:textId="77777777" w:rsidR="00D953C4" w:rsidRDefault="00D953C4" w:rsidP="00D953C4">
      <w:pPr>
        <w:keepNext/>
      </w:pPr>
      <w:proofErr w:type="spellStart"/>
      <w:r>
        <w:t>Youtube</w:t>
      </w:r>
      <w:proofErr w:type="spellEnd"/>
      <w:r>
        <w:t xml:space="preserve"> Link: </w:t>
      </w:r>
      <w:hyperlink r:id="rId19" w:history="1">
        <w:r w:rsidRPr="009B418A">
          <w:rPr>
            <w:rStyle w:val="Hyperlink"/>
          </w:rPr>
          <w:t>https://www.youtube.com/watch?v=56xMeqWXjSg</w:t>
        </w:r>
      </w:hyperlink>
      <w:r>
        <w:br/>
      </w:r>
      <w:r w:rsidRPr="00284D14">
        <w:rPr>
          <w:noProof/>
        </w:rPr>
        <w:drawing>
          <wp:inline distT="0" distB="0" distL="0" distR="0" wp14:anchorId="45EC6ABE" wp14:editId="19C7C654">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20"/>
                    <a:stretch>
                      <a:fillRect/>
                    </a:stretch>
                  </pic:blipFill>
                  <pic:spPr>
                    <a:xfrm>
                      <a:off x="0" y="0"/>
                      <a:ext cx="5943600" cy="3671570"/>
                    </a:xfrm>
                    <a:prstGeom prst="rect">
                      <a:avLst/>
                    </a:prstGeom>
                  </pic:spPr>
                </pic:pic>
              </a:graphicData>
            </a:graphic>
          </wp:inline>
        </w:drawing>
      </w:r>
    </w:p>
    <w:p w14:paraId="649D9AE1" w14:textId="6EE1C877" w:rsidR="00D953C4" w:rsidRDefault="00D953C4" w:rsidP="00D953C4">
      <w:pPr>
        <w:pStyle w:val="Caption"/>
      </w:pPr>
      <w:bookmarkStart w:id="15" w:name="_Toc197489653"/>
      <w:r>
        <w:t xml:space="preserve">Figure </w:t>
      </w:r>
      <w:r>
        <w:fldChar w:fldCharType="begin"/>
      </w:r>
      <w:r>
        <w:instrText xml:space="preserve"> SEQ Figure \* ARABIC </w:instrText>
      </w:r>
      <w:r>
        <w:fldChar w:fldCharType="separate"/>
      </w:r>
      <w:r w:rsidR="0081310A">
        <w:rPr>
          <w:noProof/>
        </w:rPr>
        <w:t>5</w:t>
      </w:r>
      <w:r>
        <w:fldChar w:fldCharType="end"/>
      </w:r>
      <w:r>
        <w:t xml:space="preserve"> Environment Modelling Research</w:t>
      </w:r>
      <w:bookmarkEnd w:id="15"/>
    </w:p>
    <w:p w14:paraId="0D4B94BD" w14:textId="77777777" w:rsidR="00D953C4" w:rsidRDefault="00D953C4" w:rsidP="00D953C4">
      <w:pPr>
        <w:rPr>
          <w:i/>
          <w:iCs/>
          <w:color w:val="44546A" w:themeColor="text2"/>
          <w:sz w:val="18"/>
          <w:szCs w:val="18"/>
        </w:rPr>
      </w:pPr>
      <w:r>
        <w:br w:type="page"/>
      </w:r>
    </w:p>
    <w:p w14:paraId="2795D8D3" w14:textId="77777777" w:rsidR="00D953C4" w:rsidRDefault="00D953C4" w:rsidP="00D953C4">
      <w:pPr>
        <w:pStyle w:val="Heading2"/>
      </w:pPr>
      <w:bookmarkStart w:id="16" w:name="_Toc197490405"/>
      <w:r>
        <w:lastRenderedPageBreak/>
        <w:t>Box Mapping</w:t>
      </w:r>
      <w:bookmarkEnd w:id="16"/>
    </w:p>
    <w:p w14:paraId="3AABD90A" w14:textId="77777777" w:rsidR="00D953C4" w:rsidRDefault="00D953C4" w:rsidP="00D953C4"/>
    <w:p w14:paraId="6DB22BEC" w14:textId="32D48E4A" w:rsidR="00D953C4" w:rsidRDefault="00D953C4" w:rsidP="00D953C4">
      <w:r>
        <w:t>This video was used as research for Box Mapping in blender/</w:t>
      </w:r>
    </w:p>
    <w:p w14:paraId="674BEE06" w14:textId="77777777" w:rsidR="00D953C4" w:rsidRDefault="00D953C4" w:rsidP="00D953C4"/>
    <w:p w14:paraId="66F74E98" w14:textId="77777777" w:rsidR="00D953C4" w:rsidRDefault="00D953C4" w:rsidP="00D953C4">
      <w:proofErr w:type="spellStart"/>
      <w:r>
        <w:t>Youtube</w:t>
      </w:r>
      <w:proofErr w:type="spellEnd"/>
      <w:r>
        <w:t xml:space="preserve"> Link: </w:t>
      </w:r>
      <w:hyperlink r:id="rId21" w:history="1">
        <w:r w:rsidRPr="009B418A">
          <w:rPr>
            <w:rStyle w:val="Hyperlink"/>
          </w:rPr>
          <w:t>https://www.youtube.com/watch?v=vyNm3I16rHg</w:t>
        </w:r>
      </w:hyperlink>
    </w:p>
    <w:p w14:paraId="388F0512" w14:textId="77777777" w:rsidR="00D953C4" w:rsidRDefault="00D953C4" w:rsidP="00D953C4"/>
    <w:p w14:paraId="61C253EF" w14:textId="77777777" w:rsidR="00D953C4" w:rsidRDefault="00D953C4" w:rsidP="00D953C4">
      <w:pPr>
        <w:keepNext/>
      </w:pPr>
      <w:r w:rsidRPr="00284D14">
        <w:rPr>
          <w:noProof/>
        </w:rPr>
        <w:drawing>
          <wp:inline distT="0" distB="0" distL="0" distR="0" wp14:anchorId="20104D0C" wp14:editId="2C68989B">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2"/>
                    <a:stretch>
                      <a:fillRect/>
                    </a:stretch>
                  </pic:blipFill>
                  <pic:spPr>
                    <a:xfrm>
                      <a:off x="0" y="0"/>
                      <a:ext cx="5943600" cy="3819525"/>
                    </a:xfrm>
                    <a:prstGeom prst="rect">
                      <a:avLst/>
                    </a:prstGeom>
                  </pic:spPr>
                </pic:pic>
              </a:graphicData>
            </a:graphic>
          </wp:inline>
        </w:drawing>
      </w:r>
    </w:p>
    <w:p w14:paraId="771AF434" w14:textId="150CA6EA" w:rsidR="00D953C4" w:rsidRDefault="00D953C4" w:rsidP="00D953C4">
      <w:pPr>
        <w:pStyle w:val="Caption"/>
      </w:pPr>
      <w:bookmarkStart w:id="17" w:name="_Toc197489654"/>
      <w:r>
        <w:t xml:space="preserve">Figure </w:t>
      </w:r>
      <w:r>
        <w:fldChar w:fldCharType="begin"/>
      </w:r>
      <w:r>
        <w:instrText xml:space="preserve"> SEQ Figure \* ARABIC </w:instrText>
      </w:r>
      <w:r>
        <w:fldChar w:fldCharType="separate"/>
      </w:r>
      <w:r w:rsidR="0081310A">
        <w:rPr>
          <w:noProof/>
        </w:rPr>
        <w:t>6</w:t>
      </w:r>
      <w:r>
        <w:fldChar w:fldCharType="end"/>
      </w:r>
      <w:r>
        <w:t xml:space="preserve"> Box Mapping Research</w:t>
      </w:r>
      <w:bookmarkEnd w:id="17"/>
    </w:p>
    <w:p w14:paraId="60175CCF" w14:textId="77777777" w:rsidR="00D953C4" w:rsidRDefault="00D953C4" w:rsidP="00D953C4">
      <w:r>
        <w:br w:type="page"/>
      </w:r>
    </w:p>
    <w:p w14:paraId="7B505D05" w14:textId="77777777" w:rsidR="00D953C4" w:rsidRDefault="00D953C4" w:rsidP="00D953C4">
      <w:pPr>
        <w:pStyle w:val="Heading2"/>
      </w:pPr>
      <w:bookmarkStart w:id="18" w:name="_Toc197490406"/>
      <w:r>
        <w:lastRenderedPageBreak/>
        <w:t>Character Animations</w:t>
      </w:r>
      <w:bookmarkEnd w:id="18"/>
    </w:p>
    <w:p w14:paraId="550D7144" w14:textId="77777777" w:rsidR="00D953C4" w:rsidRDefault="00D953C4" w:rsidP="00D953C4"/>
    <w:p w14:paraId="7FBF1FA1" w14:textId="77777777" w:rsidR="00D953C4" w:rsidRDefault="00D953C4" w:rsidP="00D953C4">
      <w:r>
        <w:t xml:space="preserve">This video was used as reference for character animations. </w:t>
      </w:r>
    </w:p>
    <w:p w14:paraId="622D7333" w14:textId="77777777" w:rsidR="00D953C4" w:rsidRDefault="00D953C4" w:rsidP="00D953C4">
      <w:proofErr w:type="spellStart"/>
      <w:r>
        <w:t>Youtube</w:t>
      </w:r>
      <w:proofErr w:type="spellEnd"/>
      <w:r>
        <w:t xml:space="preserve"> Link: </w:t>
      </w:r>
      <w:hyperlink r:id="rId23" w:history="1">
        <w:r w:rsidRPr="009B418A">
          <w:rPr>
            <w:rStyle w:val="Hyperlink"/>
          </w:rPr>
          <w:t>https://www.youtube.com/watch?v=v7KANqGGis4</w:t>
        </w:r>
      </w:hyperlink>
    </w:p>
    <w:p w14:paraId="04A9545B" w14:textId="77777777" w:rsidR="00D953C4" w:rsidRDefault="00D953C4" w:rsidP="00D953C4">
      <w:pPr>
        <w:keepNext/>
      </w:pPr>
      <w:r w:rsidRPr="00284D14">
        <w:rPr>
          <w:noProof/>
        </w:rPr>
        <w:drawing>
          <wp:inline distT="0" distB="0" distL="0" distR="0" wp14:anchorId="43B34494" wp14:editId="4F5ACC8A">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24"/>
                    <a:stretch>
                      <a:fillRect/>
                    </a:stretch>
                  </pic:blipFill>
                  <pic:spPr>
                    <a:xfrm>
                      <a:off x="0" y="0"/>
                      <a:ext cx="5943600" cy="4439920"/>
                    </a:xfrm>
                    <a:prstGeom prst="rect">
                      <a:avLst/>
                    </a:prstGeom>
                  </pic:spPr>
                </pic:pic>
              </a:graphicData>
            </a:graphic>
          </wp:inline>
        </w:drawing>
      </w:r>
    </w:p>
    <w:p w14:paraId="6F15DEF4" w14:textId="07BE7D66" w:rsidR="00D953C4" w:rsidRDefault="00D953C4" w:rsidP="00D953C4">
      <w:pPr>
        <w:pStyle w:val="Caption"/>
      </w:pPr>
      <w:bookmarkStart w:id="19" w:name="_Toc197489655"/>
      <w:r>
        <w:t xml:space="preserve">Figure </w:t>
      </w:r>
      <w:r>
        <w:fldChar w:fldCharType="begin"/>
      </w:r>
      <w:r>
        <w:instrText xml:space="preserve"> SEQ Figure \* ARABIC </w:instrText>
      </w:r>
      <w:r>
        <w:fldChar w:fldCharType="separate"/>
      </w:r>
      <w:r w:rsidR="0081310A">
        <w:rPr>
          <w:noProof/>
        </w:rPr>
        <w:t>7</w:t>
      </w:r>
      <w:r>
        <w:fldChar w:fldCharType="end"/>
      </w:r>
      <w:r>
        <w:t xml:space="preserve"> Character Animation Research</w:t>
      </w:r>
      <w:bookmarkEnd w:id="19"/>
    </w:p>
    <w:p w14:paraId="351723D0" w14:textId="77777777" w:rsidR="00D953C4" w:rsidRDefault="00D953C4" w:rsidP="00D953C4">
      <w:r>
        <w:br w:type="page"/>
      </w:r>
    </w:p>
    <w:p w14:paraId="53C5AF10" w14:textId="77777777" w:rsidR="00D953C4" w:rsidRDefault="00D953C4" w:rsidP="00D953C4">
      <w:pPr>
        <w:pStyle w:val="Heading2"/>
      </w:pPr>
      <w:bookmarkStart w:id="20" w:name="_Toc197490407"/>
      <w:r>
        <w:lastRenderedPageBreak/>
        <w:t>2D Image to 3D Model</w:t>
      </w:r>
      <w:bookmarkEnd w:id="20"/>
    </w:p>
    <w:p w14:paraId="61D9E41C" w14:textId="77777777" w:rsidR="00D953C4" w:rsidRDefault="00D953C4" w:rsidP="00D953C4"/>
    <w:p w14:paraId="7F10E434" w14:textId="4C11B12D" w:rsidR="00D953C4" w:rsidRDefault="00D953C4" w:rsidP="00D953C4">
      <w:r>
        <w:t xml:space="preserve">This video was taken as reference to create 3D polygons from 2D images in blender. </w:t>
      </w:r>
    </w:p>
    <w:p w14:paraId="460F9D85" w14:textId="77777777" w:rsidR="00D953C4" w:rsidRDefault="00D953C4" w:rsidP="00D953C4">
      <w:proofErr w:type="spellStart"/>
      <w:r>
        <w:t>Youtube</w:t>
      </w:r>
      <w:proofErr w:type="spellEnd"/>
      <w:r>
        <w:t xml:space="preserve"> Link: </w:t>
      </w:r>
      <w:hyperlink r:id="rId25" w:history="1">
        <w:r w:rsidRPr="009B418A">
          <w:rPr>
            <w:rStyle w:val="Hyperlink"/>
          </w:rPr>
          <w:t>https://www.youtube.com/watch?v=BcjPCjxsCZo</w:t>
        </w:r>
      </w:hyperlink>
    </w:p>
    <w:p w14:paraId="601AD041" w14:textId="77777777" w:rsidR="00D953C4" w:rsidRDefault="00D953C4" w:rsidP="00D953C4"/>
    <w:p w14:paraId="7FB43EC0" w14:textId="77777777" w:rsidR="00D953C4" w:rsidRDefault="00D953C4" w:rsidP="00D953C4">
      <w:pPr>
        <w:keepNext/>
      </w:pPr>
      <w:r w:rsidRPr="0006788F">
        <w:rPr>
          <w:noProof/>
        </w:rPr>
        <w:drawing>
          <wp:inline distT="0" distB="0" distL="0" distR="0" wp14:anchorId="69659DC0" wp14:editId="7A61C3DC">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26"/>
                    <a:stretch>
                      <a:fillRect/>
                    </a:stretch>
                  </pic:blipFill>
                  <pic:spPr>
                    <a:xfrm>
                      <a:off x="0" y="0"/>
                      <a:ext cx="5943600" cy="2674620"/>
                    </a:xfrm>
                    <a:prstGeom prst="rect">
                      <a:avLst/>
                    </a:prstGeom>
                  </pic:spPr>
                </pic:pic>
              </a:graphicData>
            </a:graphic>
          </wp:inline>
        </w:drawing>
      </w:r>
    </w:p>
    <w:p w14:paraId="40D85698" w14:textId="6D9F0EF8" w:rsidR="00D953C4" w:rsidRDefault="00D953C4" w:rsidP="00D953C4">
      <w:pPr>
        <w:pStyle w:val="Caption"/>
      </w:pPr>
      <w:bookmarkStart w:id="21" w:name="_Toc197489656"/>
      <w:r>
        <w:t xml:space="preserve">Figure </w:t>
      </w:r>
      <w:r>
        <w:fldChar w:fldCharType="begin"/>
      </w:r>
      <w:r>
        <w:instrText xml:space="preserve"> SEQ Figure \* ARABIC </w:instrText>
      </w:r>
      <w:r>
        <w:fldChar w:fldCharType="separate"/>
      </w:r>
      <w:r w:rsidR="0081310A">
        <w:rPr>
          <w:noProof/>
        </w:rPr>
        <w:t>8</w:t>
      </w:r>
      <w:r>
        <w:fldChar w:fldCharType="end"/>
      </w:r>
      <w:r>
        <w:t xml:space="preserve"> 2D Image to 3D Model Research</w:t>
      </w:r>
      <w:bookmarkEnd w:id="21"/>
    </w:p>
    <w:p w14:paraId="467ECF06" w14:textId="77777777" w:rsidR="00D953C4" w:rsidRDefault="00D953C4" w:rsidP="00D953C4">
      <w:r>
        <w:br w:type="page"/>
      </w:r>
    </w:p>
    <w:p w14:paraId="09D8EFCD" w14:textId="77777777" w:rsidR="00D953C4" w:rsidRDefault="00D953C4" w:rsidP="00D953C4">
      <w:pPr>
        <w:pStyle w:val="Heading2"/>
      </w:pPr>
      <w:bookmarkStart w:id="22" w:name="_Toc197490408"/>
      <w:r>
        <w:lastRenderedPageBreak/>
        <w:t>Creating Wires/Cables using Curves</w:t>
      </w:r>
      <w:bookmarkEnd w:id="22"/>
    </w:p>
    <w:p w14:paraId="62743E0C" w14:textId="77777777" w:rsidR="00D953C4" w:rsidRDefault="00D953C4" w:rsidP="00D953C4"/>
    <w:p w14:paraId="207D4381" w14:textId="63584310" w:rsidR="00D953C4" w:rsidRDefault="00D953C4" w:rsidP="00D953C4">
      <w:r>
        <w:t xml:space="preserve">This video was used to research into making wires/cables quickly using Curves. </w:t>
      </w:r>
    </w:p>
    <w:p w14:paraId="009369FC" w14:textId="77777777" w:rsidR="00D953C4" w:rsidRDefault="00D953C4" w:rsidP="00D953C4">
      <w:proofErr w:type="spellStart"/>
      <w:r>
        <w:t>Youtube</w:t>
      </w:r>
      <w:proofErr w:type="spellEnd"/>
      <w:r>
        <w:t xml:space="preserve"> Link: </w:t>
      </w:r>
      <w:hyperlink r:id="rId27" w:history="1">
        <w:r w:rsidRPr="009B418A">
          <w:rPr>
            <w:rStyle w:val="Hyperlink"/>
          </w:rPr>
          <w:t>https://www.youtube.com/watch?v=4igTVJOEJw0</w:t>
        </w:r>
      </w:hyperlink>
    </w:p>
    <w:p w14:paraId="32558BEA" w14:textId="77777777" w:rsidR="00D953C4" w:rsidRDefault="00D953C4" w:rsidP="00D953C4"/>
    <w:p w14:paraId="16E55FA9" w14:textId="77777777" w:rsidR="00D953C4" w:rsidRDefault="00D953C4" w:rsidP="00D953C4">
      <w:pPr>
        <w:keepNext/>
      </w:pPr>
      <w:r w:rsidRPr="005B6733">
        <w:rPr>
          <w:noProof/>
        </w:rPr>
        <w:drawing>
          <wp:inline distT="0" distB="0" distL="0" distR="0" wp14:anchorId="13A3CB75" wp14:editId="0DC0F6C9">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28"/>
                    <a:stretch>
                      <a:fillRect/>
                    </a:stretch>
                  </pic:blipFill>
                  <pic:spPr>
                    <a:xfrm>
                      <a:off x="0" y="0"/>
                      <a:ext cx="5943600" cy="2673350"/>
                    </a:xfrm>
                    <a:prstGeom prst="rect">
                      <a:avLst/>
                    </a:prstGeom>
                  </pic:spPr>
                </pic:pic>
              </a:graphicData>
            </a:graphic>
          </wp:inline>
        </w:drawing>
      </w:r>
    </w:p>
    <w:p w14:paraId="78939897" w14:textId="75C184C2" w:rsidR="00D953C4" w:rsidRDefault="00D953C4" w:rsidP="00D953C4">
      <w:pPr>
        <w:pStyle w:val="Caption"/>
      </w:pPr>
      <w:bookmarkStart w:id="23" w:name="_Toc197489657"/>
      <w:r>
        <w:t xml:space="preserve">Figure </w:t>
      </w:r>
      <w:r>
        <w:fldChar w:fldCharType="begin"/>
      </w:r>
      <w:r>
        <w:instrText xml:space="preserve"> SEQ Figure \* ARABIC </w:instrText>
      </w:r>
      <w:r>
        <w:fldChar w:fldCharType="separate"/>
      </w:r>
      <w:r w:rsidR="0081310A">
        <w:rPr>
          <w:noProof/>
        </w:rPr>
        <w:t>9</w:t>
      </w:r>
      <w:r>
        <w:fldChar w:fldCharType="end"/>
      </w:r>
      <w:r>
        <w:t xml:space="preserve"> Creating Wires/Cables using Curves Research</w:t>
      </w:r>
      <w:bookmarkEnd w:id="23"/>
    </w:p>
    <w:p w14:paraId="5151D845" w14:textId="77777777" w:rsidR="00D953C4" w:rsidRPr="005B6733" w:rsidRDefault="00D953C4" w:rsidP="00D953C4">
      <w:r>
        <w:br w:type="page"/>
      </w:r>
    </w:p>
    <w:p w14:paraId="4BE2B797" w14:textId="77777777" w:rsidR="00D953C4" w:rsidRDefault="00D953C4" w:rsidP="00D953C4">
      <w:pPr>
        <w:pStyle w:val="Heading2"/>
      </w:pPr>
      <w:bookmarkStart w:id="24" w:name="_Toc197490409"/>
      <w:r>
        <w:lastRenderedPageBreak/>
        <w:t>Creating Neon Signs</w:t>
      </w:r>
      <w:bookmarkEnd w:id="24"/>
    </w:p>
    <w:p w14:paraId="53AA049B" w14:textId="77777777" w:rsidR="00D953C4" w:rsidRDefault="00D953C4" w:rsidP="00D953C4"/>
    <w:p w14:paraId="3C7F859A" w14:textId="77777777" w:rsidR="00D953C4" w:rsidRDefault="00D953C4" w:rsidP="00D953C4">
      <w:r>
        <w:t>Research into a quick and easy way on how to create neon signs on blender using text</w:t>
      </w:r>
    </w:p>
    <w:p w14:paraId="03352FE1" w14:textId="77777777" w:rsidR="00D953C4" w:rsidRDefault="00D953C4" w:rsidP="00D953C4">
      <w:proofErr w:type="spellStart"/>
      <w:r>
        <w:t>Youtube</w:t>
      </w:r>
      <w:proofErr w:type="spellEnd"/>
      <w:r>
        <w:t xml:space="preserve"> Link: </w:t>
      </w:r>
      <w:hyperlink r:id="rId29" w:history="1">
        <w:r w:rsidRPr="009B418A">
          <w:rPr>
            <w:rStyle w:val="Hyperlink"/>
          </w:rPr>
          <w:t>https://www.youtube.com/watch?v=8eNN2Ep3Rqs</w:t>
        </w:r>
      </w:hyperlink>
    </w:p>
    <w:p w14:paraId="2A7A706E" w14:textId="77777777" w:rsidR="00D953C4" w:rsidRDefault="00D953C4" w:rsidP="00D953C4"/>
    <w:p w14:paraId="3637ED74" w14:textId="77777777" w:rsidR="00D953C4" w:rsidRDefault="00D953C4" w:rsidP="00D953C4">
      <w:pPr>
        <w:keepNext/>
      </w:pPr>
      <w:r w:rsidRPr="009850A9">
        <w:rPr>
          <w:noProof/>
        </w:rPr>
        <w:drawing>
          <wp:inline distT="0" distB="0" distL="0" distR="0" wp14:anchorId="3EC84819" wp14:editId="2482C113">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30"/>
                    <a:stretch>
                      <a:fillRect/>
                    </a:stretch>
                  </pic:blipFill>
                  <pic:spPr>
                    <a:xfrm>
                      <a:off x="0" y="0"/>
                      <a:ext cx="5943600" cy="2640965"/>
                    </a:xfrm>
                    <a:prstGeom prst="rect">
                      <a:avLst/>
                    </a:prstGeom>
                  </pic:spPr>
                </pic:pic>
              </a:graphicData>
            </a:graphic>
          </wp:inline>
        </w:drawing>
      </w:r>
    </w:p>
    <w:p w14:paraId="1A9D3C2E" w14:textId="46266F87" w:rsidR="00D953C4" w:rsidRDefault="00D953C4" w:rsidP="00D953C4">
      <w:pPr>
        <w:pStyle w:val="Caption"/>
      </w:pPr>
      <w:bookmarkStart w:id="25" w:name="_Toc197489658"/>
      <w:r>
        <w:t xml:space="preserve">Figure </w:t>
      </w:r>
      <w:r>
        <w:fldChar w:fldCharType="begin"/>
      </w:r>
      <w:r>
        <w:instrText xml:space="preserve"> SEQ Figure \* ARABIC </w:instrText>
      </w:r>
      <w:r>
        <w:fldChar w:fldCharType="separate"/>
      </w:r>
      <w:r w:rsidR="0081310A">
        <w:rPr>
          <w:noProof/>
        </w:rPr>
        <w:t>10</w:t>
      </w:r>
      <w:r>
        <w:fldChar w:fldCharType="end"/>
      </w:r>
      <w:r>
        <w:t xml:space="preserve"> Research into creating neon signs</w:t>
      </w:r>
      <w:bookmarkEnd w:id="25"/>
    </w:p>
    <w:p w14:paraId="1D1A7DAA" w14:textId="77777777" w:rsidR="00D953C4" w:rsidRDefault="00D953C4" w:rsidP="00D953C4">
      <w:r>
        <w:br w:type="page"/>
      </w:r>
    </w:p>
    <w:p w14:paraId="1C53AB24" w14:textId="77777777" w:rsidR="00D953C4" w:rsidRDefault="00D953C4" w:rsidP="00D953C4">
      <w:pPr>
        <w:pStyle w:val="Heading2"/>
      </w:pPr>
      <w:bookmarkStart w:id="26" w:name="_Toc197490410"/>
      <w:r>
        <w:lastRenderedPageBreak/>
        <w:t xml:space="preserve">Creating Fur with </w:t>
      </w:r>
      <w:proofErr w:type="spellStart"/>
      <w:r>
        <w:t>nHair</w:t>
      </w:r>
      <w:bookmarkEnd w:id="26"/>
      <w:proofErr w:type="spellEnd"/>
    </w:p>
    <w:p w14:paraId="50D94963" w14:textId="77777777" w:rsidR="00D953C4" w:rsidRDefault="00D953C4" w:rsidP="00D953C4"/>
    <w:p w14:paraId="3AE1357B" w14:textId="77777777" w:rsidR="00D953C4" w:rsidRDefault="00D953C4" w:rsidP="00D953C4">
      <w:r>
        <w:t xml:space="preserve">Research into how to create a simple hair system using </w:t>
      </w:r>
      <w:proofErr w:type="spellStart"/>
      <w:r>
        <w:t>nHair</w:t>
      </w:r>
      <w:proofErr w:type="spellEnd"/>
    </w:p>
    <w:p w14:paraId="6CCD7357" w14:textId="77777777" w:rsidR="00D953C4" w:rsidRDefault="00D953C4" w:rsidP="00D953C4">
      <w:proofErr w:type="spellStart"/>
      <w:r>
        <w:t>Youtube</w:t>
      </w:r>
      <w:proofErr w:type="spellEnd"/>
      <w:r>
        <w:t xml:space="preserve"> Link: </w:t>
      </w:r>
      <w:hyperlink r:id="rId31" w:history="1">
        <w:r w:rsidRPr="009B418A">
          <w:rPr>
            <w:rStyle w:val="Hyperlink"/>
          </w:rPr>
          <w:t>https://www.youtube.com/watch?v=tNZcI_3iFUI</w:t>
        </w:r>
      </w:hyperlink>
    </w:p>
    <w:p w14:paraId="20CED1A2" w14:textId="77777777" w:rsidR="00D953C4" w:rsidRDefault="00D953C4" w:rsidP="00D953C4">
      <w:pPr>
        <w:keepNext/>
      </w:pPr>
      <w:r w:rsidRPr="001055FC">
        <w:rPr>
          <w:noProof/>
        </w:rPr>
        <w:drawing>
          <wp:inline distT="0" distB="0" distL="0" distR="0" wp14:anchorId="4735AF26" wp14:editId="718D15F3">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2"/>
                    <a:stretch>
                      <a:fillRect/>
                    </a:stretch>
                  </pic:blipFill>
                  <pic:spPr>
                    <a:xfrm>
                      <a:off x="0" y="0"/>
                      <a:ext cx="5943600" cy="2630170"/>
                    </a:xfrm>
                    <a:prstGeom prst="rect">
                      <a:avLst/>
                    </a:prstGeom>
                  </pic:spPr>
                </pic:pic>
              </a:graphicData>
            </a:graphic>
          </wp:inline>
        </w:drawing>
      </w:r>
    </w:p>
    <w:p w14:paraId="394D0599" w14:textId="1EC2822D" w:rsidR="00D953C4" w:rsidRDefault="00D953C4" w:rsidP="00D953C4">
      <w:pPr>
        <w:pStyle w:val="Caption"/>
      </w:pPr>
      <w:bookmarkStart w:id="27" w:name="_Toc197489659"/>
      <w:r>
        <w:t xml:space="preserve">Figure </w:t>
      </w:r>
      <w:r>
        <w:fldChar w:fldCharType="begin"/>
      </w:r>
      <w:r>
        <w:instrText xml:space="preserve"> SEQ Figure \* ARABIC </w:instrText>
      </w:r>
      <w:r>
        <w:fldChar w:fldCharType="separate"/>
      </w:r>
      <w:r w:rsidR="0081310A">
        <w:rPr>
          <w:noProof/>
        </w:rPr>
        <w:t>11</w:t>
      </w:r>
      <w:r>
        <w:fldChar w:fldCharType="end"/>
      </w:r>
      <w:r>
        <w:t xml:space="preserve"> Research into creating hair with </w:t>
      </w:r>
      <w:proofErr w:type="spellStart"/>
      <w:r>
        <w:t>nHair</w:t>
      </w:r>
      <w:bookmarkEnd w:id="27"/>
      <w:proofErr w:type="spellEnd"/>
    </w:p>
    <w:p w14:paraId="5ADC9EF0" w14:textId="77777777" w:rsidR="00D953C4" w:rsidRDefault="00D953C4" w:rsidP="00D953C4">
      <w:r>
        <w:br w:type="page"/>
      </w:r>
    </w:p>
    <w:p w14:paraId="5CCA4DA7" w14:textId="77777777" w:rsidR="00D953C4" w:rsidRDefault="00D953C4" w:rsidP="00D953C4">
      <w:pPr>
        <w:pStyle w:val="Heading2"/>
      </w:pPr>
      <w:bookmarkStart w:id="28" w:name="_Toc197490411"/>
      <w:r>
        <w:lastRenderedPageBreak/>
        <w:t>Adding Glow to Objects</w:t>
      </w:r>
      <w:bookmarkEnd w:id="28"/>
    </w:p>
    <w:p w14:paraId="5811F228" w14:textId="77777777" w:rsidR="00D953C4" w:rsidRDefault="00D953C4" w:rsidP="00D953C4"/>
    <w:p w14:paraId="4383D75A" w14:textId="77777777" w:rsidR="00D953C4" w:rsidRDefault="00D953C4" w:rsidP="00D953C4">
      <w:r>
        <w:t>Research into adding glow to any object.</w:t>
      </w:r>
    </w:p>
    <w:p w14:paraId="33E963F9" w14:textId="77777777" w:rsidR="00D953C4" w:rsidRDefault="00D953C4" w:rsidP="00D953C4">
      <w:proofErr w:type="spellStart"/>
      <w:r>
        <w:t>Youtube</w:t>
      </w:r>
      <w:proofErr w:type="spellEnd"/>
      <w:r>
        <w:t xml:space="preserve"> Link: </w:t>
      </w:r>
      <w:hyperlink r:id="rId33" w:history="1">
        <w:r w:rsidRPr="009B418A">
          <w:rPr>
            <w:rStyle w:val="Hyperlink"/>
          </w:rPr>
          <w:t>https://www.youtube.com/watch?v=WTFj9B6eFgk</w:t>
        </w:r>
      </w:hyperlink>
    </w:p>
    <w:p w14:paraId="1BAD1DDA" w14:textId="77777777" w:rsidR="00D953C4" w:rsidRDefault="00D953C4" w:rsidP="00D953C4">
      <w:pPr>
        <w:keepNext/>
      </w:pPr>
      <w:r w:rsidRPr="001055FC">
        <w:rPr>
          <w:noProof/>
        </w:rPr>
        <w:drawing>
          <wp:inline distT="0" distB="0" distL="0" distR="0" wp14:anchorId="4C90009D" wp14:editId="4B747242">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34"/>
                    <a:stretch>
                      <a:fillRect/>
                    </a:stretch>
                  </pic:blipFill>
                  <pic:spPr>
                    <a:xfrm>
                      <a:off x="0" y="0"/>
                      <a:ext cx="5943600" cy="2671445"/>
                    </a:xfrm>
                    <a:prstGeom prst="rect">
                      <a:avLst/>
                    </a:prstGeom>
                  </pic:spPr>
                </pic:pic>
              </a:graphicData>
            </a:graphic>
          </wp:inline>
        </w:drawing>
      </w:r>
    </w:p>
    <w:p w14:paraId="5B5EF83B" w14:textId="2B1802B9" w:rsidR="00D953C4" w:rsidRPr="001055FC" w:rsidRDefault="00D953C4" w:rsidP="00D953C4">
      <w:pPr>
        <w:pStyle w:val="Caption"/>
      </w:pPr>
      <w:bookmarkStart w:id="29" w:name="_Toc197489660"/>
      <w:r>
        <w:t xml:space="preserve">Figure </w:t>
      </w:r>
      <w:r>
        <w:fldChar w:fldCharType="begin"/>
      </w:r>
      <w:r>
        <w:instrText xml:space="preserve"> SEQ Figure \* ARABIC </w:instrText>
      </w:r>
      <w:r>
        <w:fldChar w:fldCharType="separate"/>
      </w:r>
      <w:r w:rsidR="0081310A">
        <w:rPr>
          <w:noProof/>
        </w:rPr>
        <w:t>12</w:t>
      </w:r>
      <w:r>
        <w:fldChar w:fldCharType="end"/>
      </w:r>
      <w:r>
        <w:t xml:space="preserve"> Research into adding glow to objects</w:t>
      </w:r>
      <w:bookmarkEnd w:id="29"/>
    </w:p>
    <w:p w14:paraId="6565C693" w14:textId="77777777" w:rsidR="00D953C4" w:rsidRDefault="00D953C4" w:rsidP="00D953C4">
      <w:r>
        <w:br w:type="page"/>
      </w:r>
    </w:p>
    <w:p w14:paraId="0EB70F32" w14:textId="2DC2856D" w:rsidR="00D953C4" w:rsidRDefault="00D953C4" w:rsidP="00D953C4">
      <w:pPr>
        <w:pStyle w:val="Heading1"/>
      </w:pPr>
      <w:r>
        <w:lastRenderedPageBreak/>
        <w:t>Technologies Employed</w:t>
      </w:r>
    </w:p>
    <w:p w14:paraId="0DC2A431" w14:textId="77777777" w:rsidR="00D953C4" w:rsidRDefault="00D953C4" w:rsidP="00D953C4"/>
    <w:p w14:paraId="523E1D8A" w14:textId="77777777" w:rsidR="00D953C4" w:rsidRDefault="00D953C4" w:rsidP="00D953C4">
      <w:pPr>
        <w:pStyle w:val="Heading3"/>
      </w:pPr>
      <w:bookmarkStart w:id="30" w:name="_Toc197490387"/>
      <w:r>
        <w:t>Maya</w:t>
      </w:r>
      <w:bookmarkEnd w:id="30"/>
    </w:p>
    <w:p w14:paraId="34000848" w14:textId="77777777" w:rsidR="00D953C4" w:rsidRPr="003949EE" w:rsidRDefault="00D953C4" w:rsidP="00D953C4"/>
    <w:p w14:paraId="004A8123" w14:textId="77777777" w:rsidR="00D953C4" w:rsidRDefault="00D953C4" w:rsidP="00D953C4">
      <w:r>
        <w:t>Used to model the character, animation, lighting, texturing, and rendering.</w:t>
      </w:r>
    </w:p>
    <w:p w14:paraId="4548BA10" w14:textId="77777777" w:rsidR="00D953C4" w:rsidRDefault="00D953C4" w:rsidP="00D953C4"/>
    <w:p w14:paraId="1216C0F2" w14:textId="77777777" w:rsidR="00D953C4" w:rsidRDefault="00D953C4" w:rsidP="00D953C4">
      <w:pPr>
        <w:pStyle w:val="Heading3"/>
      </w:pPr>
      <w:bookmarkStart w:id="31" w:name="_Toc197490388"/>
      <w:r>
        <w:t>Blender</w:t>
      </w:r>
      <w:bookmarkEnd w:id="31"/>
    </w:p>
    <w:p w14:paraId="0DF4D092" w14:textId="77777777" w:rsidR="00D953C4" w:rsidRPr="003949EE" w:rsidRDefault="00D953C4" w:rsidP="00D953C4"/>
    <w:p w14:paraId="03F21D8D" w14:textId="77777777" w:rsidR="00D953C4" w:rsidRDefault="00D953C4" w:rsidP="00D953C4">
      <w:r>
        <w:t>Used for environment modelling, box mapping the environment, along with scene setup with the help of minor assets that were downloaded.</w:t>
      </w:r>
    </w:p>
    <w:p w14:paraId="7A6459A6" w14:textId="77777777" w:rsidR="00D953C4" w:rsidRDefault="00D953C4" w:rsidP="00D953C4"/>
    <w:p w14:paraId="76D034AE" w14:textId="77777777" w:rsidR="00D953C4" w:rsidRDefault="00D953C4" w:rsidP="00D953C4">
      <w:pPr>
        <w:pStyle w:val="Heading3"/>
      </w:pPr>
      <w:bookmarkStart w:id="32" w:name="_Toc197490389"/>
      <w:r>
        <w:t>Adobe Photoshop &amp; Substance Painter</w:t>
      </w:r>
      <w:bookmarkEnd w:id="32"/>
    </w:p>
    <w:p w14:paraId="2C81EF53" w14:textId="77777777" w:rsidR="00D953C4" w:rsidRPr="003949EE" w:rsidRDefault="00D953C4" w:rsidP="00D953C4"/>
    <w:p w14:paraId="0FC6FD3A" w14:textId="77777777" w:rsidR="00D953C4" w:rsidRPr="00B24DB3" w:rsidRDefault="00D953C4" w:rsidP="00D953C4">
      <w:r>
        <w:t>Used for storyboard, texturing of assets.</w:t>
      </w:r>
    </w:p>
    <w:p w14:paraId="5FED44C7" w14:textId="77777777" w:rsidR="00D953C4" w:rsidRDefault="00D953C4" w:rsidP="00D953C4"/>
    <w:p w14:paraId="2C7474AA" w14:textId="77777777" w:rsidR="00D953C4" w:rsidRDefault="00D953C4" w:rsidP="00D953C4">
      <w:pPr>
        <w:pStyle w:val="Heading3"/>
      </w:pPr>
      <w:bookmarkStart w:id="33" w:name="_Toc197490390"/>
      <w:r>
        <w:t>After Effects</w:t>
      </w:r>
      <w:bookmarkEnd w:id="33"/>
    </w:p>
    <w:p w14:paraId="0AAC6697" w14:textId="77777777" w:rsidR="00D953C4" w:rsidRPr="003949EE" w:rsidRDefault="00D953C4" w:rsidP="00D953C4"/>
    <w:p w14:paraId="12E8779D" w14:textId="77777777" w:rsidR="00D953C4" w:rsidRDefault="00D953C4" w:rsidP="00D953C4">
      <w:r>
        <w:t>Used for creating post-production effects.</w:t>
      </w:r>
    </w:p>
    <w:p w14:paraId="7B4183D2" w14:textId="77777777" w:rsidR="00D953C4" w:rsidRDefault="00D953C4" w:rsidP="00D953C4"/>
    <w:p w14:paraId="1B6AFB90" w14:textId="77777777" w:rsidR="00D953C4" w:rsidRDefault="00D953C4" w:rsidP="00D953C4">
      <w:pPr>
        <w:pStyle w:val="Heading3"/>
      </w:pPr>
      <w:bookmarkStart w:id="34" w:name="_Toc197490391"/>
      <w:r>
        <w:t>Premiere Pro</w:t>
      </w:r>
      <w:bookmarkEnd w:id="34"/>
    </w:p>
    <w:p w14:paraId="724188EB" w14:textId="77777777" w:rsidR="00D953C4" w:rsidRPr="003949EE" w:rsidRDefault="00D953C4" w:rsidP="00D953C4"/>
    <w:p w14:paraId="48C86E61" w14:textId="6ECA3E33" w:rsidR="00D953C4" w:rsidRDefault="00D953C4" w:rsidP="00D953C4">
      <w:r>
        <w:t>Compiling footages from the scenes, adding ambient music, exporting the final output</w:t>
      </w:r>
    </w:p>
    <w:p w14:paraId="4386063D" w14:textId="76DD0909" w:rsidR="00FD3136" w:rsidRDefault="00D953C4" w:rsidP="00FD3136">
      <w:r>
        <w:br w:type="page"/>
      </w:r>
    </w:p>
    <w:p w14:paraId="4651200D" w14:textId="77777777" w:rsidR="00D953C4" w:rsidRDefault="00D953C4" w:rsidP="00D953C4">
      <w:pPr>
        <w:pStyle w:val="Heading1"/>
      </w:pPr>
      <w:bookmarkStart w:id="35" w:name="_Toc197490412"/>
      <w:r>
        <w:lastRenderedPageBreak/>
        <w:t>Project Plan</w:t>
      </w:r>
      <w:bookmarkEnd w:id="35"/>
    </w:p>
    <w:p w14:paraId="31477CD3" w14:textId="77777777" w:rsidR="00D953C4" w:rsidRDefault="00D953C4" w:rsidP="00D953C4"/>
    <w:p w14:paraId="1E8C65EC" w14:textId="77777777" w:rsidR="00D953C4" w:rsidRDefault="00D953C4" w:rsidP="00D953C4">
      <w:r>
        <w:t>The project timeline had to be changed as the deadline was closer than expected. So, adjustments were according to that. Animation took shorter than expected while documenting everything took a while but since animation didn’t make as much time it was easier to meet deadlines.</w:t>
      </w:r>
    </w:p>
    <w:p w14:paraId="0B2EDC37" w14:textId="77777777" w:rsidR="00D953C4" w:rsidRDefault="00D953C4" w:rsidP="00D953C4"/>
    <w:p w14:paraId="1FC2D66A" w14:textId="77777777" w:rsidR="00D953C4" w:rsidRDefault="00D953C4" w:rsidP="00D953C4">
      <w:pPr>
        <w:keepNext/>
      </w:pPr>
      <w:r w:rsidRPr="00E4199A">
        <w:rPr>
          <w:noProof/>
        </w:rPr>
        <w:drawing>
          <wp:inline distT="0" distB="0" distL="0" distR="0" wp14:anchorId="31F70A06" wp14:editId="6D485E1F">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35"/>
                    <a:stretch>
                      <a:fillRect/>
                    </a:stretch>
                  </pic:blipFill>
                  <pic:spPr>
                    <a:xfrm>
                      <a:off x="0" y="0"/>
                      <a:ext cx="5943600" cy="4480560"/>
                    </a:xfrm>
                    <a:prstGeom prst="rect">
                      <a:avLst/>
                    </a:prstGeom>
                  </pic:spPr>
                </pic:pic>
              </a:graphicData>
            </a:graphic>
          </wp:inline>
        </w:drawing>
      </w:r>
    </w:p>
    <w:p w14:paraId="10A86F56" w14:textId="52689D3B" w:rsidR="00D953C4" w:rsidRDefault="00D953C4" w:rsidP="00D953C4">
      <w:pPr>
        <w:pStyle w:val="Caption"/>
      </w:pPr>
      <w:bookmarkStart w:id="36" w:name="_Toc197489661"/>
      <w:r>
        <w:t xml:space="preserve">Figure </w:t>
      </w:r>
      <w:r>
        <w:fldChar w:fldCharType="begin"/>
      </w:r>
      <w:r>
        <w:instrText xml:space="preserve"> SEQ Figure \* ARABIC </w:instrText>
      </w:r>
      <w:r>
        <w:fldChar w:fldCharType="separate"/>
      </w:r>
      <w:r w:rsidR="0081310A">
        <w:rPr>
          <w:noProof/>
        </w:rPr>
        <w:t>13</w:t>
      </w:r>
      <w:r>
        <w:fldChar w:fldCharType="end"/>
      </w:r>
      <w:r>
        <w:t xml:space="preserve"> Old Gantt chart</w:t>
      </w:r>
      <w:bookmarkEnd w:id="36"/>
    </w:p>
    <w:p w14:paraId="28C3ED04" w14:textId="77777777" w:rsidR="00D953C4" w:rsidRDefault="00D953C4" w:rsidP="00D953C4">
      <w:r>
        <w:br w:type="page"/>
      </w:r>
    </w:p>
    <w:p w14:paraId="7F6883D2" w14:textId="77777777" w:rsidR="00D953C4" w:rsidRDefault="00D953C4" w:rsidP="00D953C4">
      <w:pPr>
        <w:keepNext/>
      </w:pPr>
      <w:r w:rsidRPr="003F19A3">
        <w:rPr>
          <w:noProof/>
        </w:rPr>
        <w:lastRenderedPageBreak/>
        <w:drawing>
          <wp:inline distT="0" distB="0" distL="0" distR="0" wp14:anchorId="0C4FB237" wp14:editId="6874B1A2">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36"/>
                    <a:stretch>
                      <a:fillRect/>
                    </a:stretch>
                  </pic:blipFill>
                  <pic:spPr>
                    <a:xfrm>
                      <a:off x="0" y="0"/>
                      <a:ext cx="5943600" cy="1003935"/>
                    </a:xfrm>
                    <a:prstGeom prst="rect">
                      <a:avLst/>
                    </a:prstGeom>
                  </pic:spPr>
                </pic:pic>
              </a:graphicData>
            </a:graphic>
          </wp:inline>
        </w:drawing>
      </w:r>
    </w:p>
    <w:p w14:paraId="67961988" w14:textId="2FC4C783" w:rsidR="00D953C4" w:rsidRDefault="00D953C4" w:rsidP="00D953C4">
      <w:pPr>
        <w:pStyle w:val="Caption"/>
      </w:pPr>
      <w:bookmarkStart w:id="37" w:name="_Toc197489662"/>
      <w:r>
        <w:t xml:space="preserve">Figure </w:t>
      </w:r>
      <w:r>
        <w:fldChar w:fldCharType="begin"/>
      </w:r>
      <w:r>
        <w:instrText xml:space="preserve"> SEQ Figure \* ARABIC </w:instrText>
      </w:r>
      <w:r>
        <w:fldChar w:fldCharType="separate"/>
      </w:r>
      <w:r w:rsidR="0081310A">
        <w:rPr>
          <w:noProof/>
        </w:rPr>
        <w:t>14</w:t>
      </w:r>
      <w:r>
        <w:fldChar w:fldCharType="end"/>
      </w:r>
      <w:r>
        <w:t xml:space="preserve"> New </w:t>
      </w:r>
      <w:proofErr w:type="spellStart"/>
      <w:r>
        <w:t>gantt</w:t>
      </w:r>
      <w:proofErr w:type="spellEnd"/>
      <w:r>
        <w:t xml:space="preserve"> chart</w:t>
      </w:r>
      <w:bookmarkEnd w:id="37"/>
    </w:p>
    <w:p w14:paraId="4A40BF31" w14:textId="77777777" w:rsidR="00D953C4" w:rsidRDefault="00D953C4" w:rsidP="00D953C4"/>
    <w:p w14:paraId="09586340" w14:textId="1EE4319E" w:rsidR="00D953C4" w:rsidRDefault="00D953C4">
      <w:r>
        <w:br w:type="page"/>
      </w:r>
    </w:p>
    <w:p w14:paraId="33504A0C" w14:textId="4AE10242" w:rsidR="00D953C4" w:rsidRDefault="00D953C4" w:rsidP="00D953C4">
      <w:pPr>
        <w:pStyle w:val="Heading1"/>
      </w:pPr>
      <w:r>
        <w:lastRenderedPageBreak/>
        <w:t>Character Design</w:t>
      </w:r>
    </w:p>
    <w:p w14:paraId="3BB526AC" w14:textId="77777777" w:rsidR="00D953C4" w:rsidRDefault="00D953C4" w:rsidP="00D953C4"/>
    <w:p w14:paraId="46E30B8E" w14:textId="77777777" w:rsidR="00D953C4" w:rsidRDefault="00D953C4" w:rsidP="00D953C4">
      <w:pPr>
        <w:keepNext/>
      </w:pPr>
      <w:r>
        <w:rPr>
          <w:noProof/>
        </w:rPr>
        <w:drawing>
          <wp:inline distT="0" distB="0" distL="0" distR="0" wp14:anchorId="37055C03" wp14:editId="5075BCAC">
            <wp:extent cx="5934075" cy="3333750"/>
            <wp:effectExtent l="0" t="0" r="9525" b="0"/>
            <wp:docPr id="1358971285" name="Picture 3" descr="A cat drawing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71285" name="Picture 3" descr="A cat drawing with red lines&#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2CD3D032" w14:textId="4003453C" w:rsidR="00D953C4" w:rsidRDefault="00D953C4" w:rsidP="00D953C4">
      <w:pPr>
        <w:pStyle w:val="Caption"/>
      </w:pPr>
      <w:r>
        <w:t xml:space="preserve">Figure </w:t>
      </w:r>
      <w:r>
        <w:fldChar w:fldCharType="begin"/>
      </w:r>
      <w:r>
        <w:instrText xml:space="preserve"> SEQ Figure \* ARABIC </w:instrText>
      </w:r>
      <w:r>
        <w:fldChar w:fldCharType="separate"/>
      </w:r>
      <w:r w:rsidR="0081310A">
        <w:rPr>
          <w:noProof/>
        </w:rPr>
        <w:t>15</w:t>
      </w:r>
      <w:r>
        <w:fldChar w:fldCharType="end"/>
      </w:r>
      <w:r>
        <w:t xml:space="preserve"> Character Design</w:t>
      </w:r>
    </w:p>
    <w:p w14:paraId="7E53D3C2" w14:textId="77777777" w:rsidR="009868AA" w:rsidRDefault="009868AA" w:rsidP="009868AA"/>
    <w:p w14:paraId="3BC023F3" w14:textId="77777777" w:rsidR="009868AA" w:rsidRDefault="009868AA" w:rsidP="009868AA">
      <w:pPr>
        <w:keepNext/>
      </w:pPr>
      <w:r w:rsidRPr="009868AA">
        <w:rPr>
          <w:noProof/>
        </w:rPr>
        <w:drawing>
          <wp:inline distT="0" distB="0" distL="0" distR="0" wp14:anchorId="25953855" wp14:editId="22D8E8D0">
            <wp:extent cx="5943600" cy="908050"/>
            <wp:effectExtent l="0" t="0" r="0" b="6350"/>
            <wp:docPr id="1123705540"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05540" name="Picture 1" descr="A black rectangle with white text&#10;&#10;AI-generated content may be incorrect."/>
                    <pic:cNvPicPr/>
                  </pic:nvPicPr>
                  <pic:blipFill>
                    <a:blip r:embed="rId38"/>
                    <a:stretch>
                      <a:fillRect/>
                    </a:stretch>
                  </pic:blipFill>
                  <pic:spPr>
                    <a:xfrm>
                      <a:off x="0" y="0"/>
                      <a:ext cx="5943600" cy="908050"/>
                    </a:xfrm>
                    <a:prstGeom prst="rect">
                      <a:avLst/>
                    </a:prstGeom>
                  </pic:spPr>
                </pic:pic>
              </a:graphicData>
            </a:graphic>
          </wp:inline>
        </w:drawing>
      </w:r>
    </w:p>
    <w:p w14:paraId="38E98BFE" w14:textId="240B59DD" w:rsidR="009868AA" w:rsidRPr="009868AA" w:rsidRDefault="009868AA" w:rsidP="009868AA">
      <w:pPr>
        <w:pStyle w:val="Caption"/>
      </w:pPr>
      <w:r>
        <w:t xml:space="preserve">Figure </w:t>
      </w:r>
      <w:r>
        <w:fldChar w:fldCharType="begin"/>
      </w:r>
      <w:r>
        <w:instrText xml:space="preserve"> SEQ Figure \* ARABIC </w:instrText>
      </w:r>
      <w:r>
        <w:fldChar w:fldCharType="separate"/>
      </w:r>
      <w:r w:rsidR="0081310A">
        <w:rPr>
          <w:noProof/>
        </w:rPr>
        <w:t>16</w:t>
      </w:r>
      <w:r>
        <w:fldChar w:fldCharType="end"/>
      </w:r>
      <w:r>
        <w:t xml:space="preserve"> Rough Script</w:t>
      </w:r>
    </w:p>
    <w:p w14:paraId="4DAB7F09" w14:textId="77777777" w:rsidR="00D953C4" w:rsidRDefault="00D953C4" w:rsidP="00D953C4">
      <w:pPr>
        <w:keepNext/>
      </w:pPr>
      <w:r>
        <w:rPr>
          <w:noProof/>
        </w:rPr>
        <w:lastRenderedPageBreak/>
        <w:drawing>
          <wp:inline distT="0" distB="0" distL="0" distR="0" wp14:anchorId="5C26BE76" wp14:editId="2F65E079">
            <wp:extent cx="4370119" cy="6651321"/>
            <wp:effectExtent l="0" t="0" r="0" b="0"/>
            <wp:docPr id="1718872032" name="Picture 1" descr="A narrow alleyway with trash cans and trash ca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72032" name="Picture 1" descr="A narrow alleyway with trash cans and trash cans&#10;&#10;AI-generated content may be incorrect."/>
                    <pic:cNvPicPr/>
                  </pic:nvPicPr>
                  <pic:blipFill>
                    <a:blip r:embed="rId39"/>
                    <a:stretch>
                      <a:fillRect/>
                    </a:stretch>
                  </pic:blipFill>
                  <pic:spPr>
                    <a:xfrm>
                      <a:off x="0" y="0"/>
                      <a:ext cx="4376127" cy="6660465"/>
                    </a:xfrm>
                    <a:prstGeom prst="rect">
                      <a:avLst/>
                    </a:prstGeom>
                  </pic:spPr>
                </pic:pic>
              </a:graphicData>
            </a:graphic>
          </wp:inline>
        </w:drawing>
      </w:r>
    </w:p>
    <w:p w14:paraId="4735585B" w14:textId="371142D9" w:rsidR="00D953C4" w:rsidRDefault="00D953C4" w:rsidP="00D953C4">
      <w:pPr>
        <w:pStyle w:val="Caption"/>
      </w:pPr>
      <w:r>
        <w:t xml:space="preserve">Figure </w:t>
      </w:r>
      <w:r>
        <w:fldChar w:fldCharType="begin"/>
      </w:r>
      <w:r>
        <w:instrText xml:space="preserve"> SEQ Figure \* ARABIC </w:instrText>
      </w:r>
      <w:r>
        <w:fldChar w:fldCharType="separate"/>
      </w:r>
      <w:r w:rsidR="0081310A">
        <w:rPr>
          <w:noProof/>
        </w:rPr>
        <w:t>17</w:t>
      </w:r>
      <w:r>
        <w:fldChar w:fldCharType="end"/>
      </w:r>
      <w:r>
        <w:t xml:space="preserve"> Environment</w:t>
      </w:r>
    </w:p>
    <w:p w14:paraId="045E5532" w14:textId="6528149C" w:rsidR="00D953C4" w:rsidRDefault="00D953C4">
      <w:r>
        <w:br w:type="page"/>
      </w:r>
    </w:p>
    <w:p w14:paraId="12B05737" w14:textId="3E766636" w:rsidR="00D953C4" w:rsidRDefault="00D953C4" w:rsidP="00D953C4">
      <w:pPr>
        <w:pStyle w:val="Heading1"/>
      </w:pPr>
      <w:r>
        <w:lastRenderedPageBreak/>
        <w:t>Storyboard</w:t>
      </w:r>
    </w:p>
    <w:p w14:paraId="3DB53177" w14:textId="77777777" w:rsidR="00A74D26" w:rsidRDefault="00A74D26"/>
    <w:p w14:paraId="2585CDBD" w14:textId="77777777" w:rsidR="00A74D26" w:rsidRDefault="00A74D26" w:rsidP="00A74D26">
      <w:pPr>
        <w:keepNext/>
      </w:pPr>
      <w:r>
        <w:rPr>
          <w:noProof/>
        </w:rPr>
        <w:drawing>
          <wp:inline distT="0" distB="0" distL="0" distR="0" wp14:anchorId="7994E875" wp14:editId="45A30898">
            <wp:extent cx="4286992" cy="6421061"/>
            <wp:effectExtent l="0" t="0" r="0" b="0"/>
            <wp:docPr id="1469033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0281" cy="6425987"/>
                    </a:xfrm>
                    <a:prstGeom prst="rect">
                      <a:avLst/>
                    </a:prstGeom>
                    <a:noFill/>
                    <a:ln>
                      <a:noFill/>
                    </a:ln>
                  </pic:spPr>
                </pic:pic>
              </a:graphicData>
            </a:graphic>
          </wp:inline>
        </w:drawing>
      </w:r>
    </w:p>
    <w:p w14:paraId="193294B8" w14:textId="5BB6341A" w:rsidR="00A74D26" w:rsidRDefault="00A74D26" w:rsidP="00A74D26">
      <w:pPr>
        <w:pStyle w:val="Caption"/>
      </w:pPr>
      <w:r>
        <w:t xml:space="preserve">Figure </w:t>
      </w:r>
      <w:r>
        <w:fldChar w:fldCharType="begin"/>
      </w:r>
      <w:r>
        <w:instrText xml:space="preserve"> SEQ Figure \* ARABIC </w:instrText>
      </w:r>
      <w:r>
        <w:fldChar w:fldCharType="separate"/>
      </w:r>
      <w:r w:rsidR="0081310A">
        <w:rPr>
          <w:noProof/>
        </w:rPr>
        <w:t>18</w:t>
      </w:r>
      <w:r>
        <w:fldChar w:fldCharType="end"/>
      </w:r>
      <w:r>
        <w:t xml:space="preserve"> Storyboard</w:t>
      </w:r>
    </w:p>
    <w:p w14:paraId="1ACCC84D" w14:textId="7073CCD4" w:rsidR="00D953C4" w:rsidRDefault="00D953C4">
      <w:r>
        <w:br w:type="page"/>
      </w:r>
    </w:p>
    <w:p w14:paraId="223BED33" w14:textId="26E6A343" w:rsidR="00D953C4" w:rsidRDefault="00D953C4" w:rsidP="00D953C4">
      <w:pPr>
        <w:pStyle w:val="Heading1"/>
      </w:pPr>
      <w:r>
        <w:lastRenderedPageBreak/>
        <w:t>Production Stage</w:t>
      </w:r>
    </w:p>
    <w:p w14:paraId="43F7A46C" w14:textId="77777777" w:rsidR="00D953C4" w:rsidRDefault="00D953C4" w:rsidP="00D953C4"/>
    <w:p w14:paraId="18538792" w14:textId="07CE4D63" w:rsidR="00D953C4" w:rsidRDefault="00D953C4" w:rsidP="00D953C4">
      <w:pPr>
        <w:pStyle w:val="Heading2"/>
      </w:pPr>
      <w:r>
        <w:t>Character Modelling and Texturing</w:t>
      </w:r>
    </w:p>
    <w:p w14:paraId="6DD4D462" w14:textId="77777777" w:rsidR="00D953C4" w:rsidRDefault="00D953C4" w:rsidP="00D953C4"/>
    <w:p w14:paraId="1C3539E0" w14:textId="77777777" w:rsidR="00D953C4" w:rsidRDefault="00D953C4" w:rsidP="00D953C4">
      <w:pPr>
        <w:keepNext/>
      </w:pPr>
      <w:r w:rsidRPr="006F68DC">
        <w:rPr>
          <w:noProof/>
        </w:rPr>
        <w:drawing>
          <wp:inline distT="0" distB="0" distL="0" distR="0" wp14:anchorId="12ECDFFF" wp14:editId="4CD74C49">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41"/>
                    <a:stretch>
                      <a:fillRect/>
                    </a:stretch>
                  </pic:blipFill>
                  <pic:spPr>
                    <a:xfrm>
                      <a:off x="0" y="0"/>
                      <a:ext cx="5943600" cy="3342005"/>
                    </a:xfrm>
                    <a:prstGeom prst="rect">
                      <a:avLst/>
                    </a:prstGeom>
                  </pic:spPr>
                </pic:pic>
              </a:graphicData>
            </a:graphic>
          </wp:inline>
        </w:drawing>
      </w:r>
    </w:p>
    <w:p w14:paraId="173D69E5" w14:textId="55BB9589" w:rsidR="00D953C4" w:rsidRDefault="00D953C4" w:rsidP="00D953C4">
      <w:pPr>
        <w:pStyle w:val="Caption"/>
      </w:pPr>
      <w:r>
        <w:t xml:space="preserve">Figure </w:t>
      </w:r>
      <w:r>
        <w:fldChar w:fldCharType="begin"/>
      </w:r>
      <w:r>
        <w:instrText xml:space="preserve"> SEQ Figure \* ARABIC </w:instrText>
      </w:r>
      <w:r>
        <w:fldChar w:fldCharType="separate"/>
      </w:r>
      <w:r w:rsidR="0081310A">
        <w:rPr>
          <w:noProof/>
        </w:rPr>
        <w:t>19</w:t>
      </w:r>
      <w:r>
        <w:fldChar w:fldCharType="end"/>
      </w:r>
      <w:r>
        <w:t xml:space="preserve"> Character Modelling 1</w:t>
      </w:r>
    </w:p>
    <w:p w14:paraId="189B68A8" w14:textId="77777777" w:rsidR="00D953C4" w:rsidRDefault="00D953C4" w:rsidP="00D953C4"/>
    <w:p w14:paraId="5F9EAED2" w14:textId="77777777" w:rsidR="00D953C4" w:rsidRDefault="00D953C4" w:rsidP="00D953C4">
      <w:pPr>
        <w:keepNext/>
      </w:pPr>
      <w:r w:rsidRPr="002E35D4">
        <w:rPr>
          <w:noProof/>
        </w:rPr>
        <w:lastRenderedPageBreak/>
        <w:drawing>
          <wp:inline distT="0" distB="0" distL="0" distR="0" wp14:anchorId="76B8B1B6" wp14:editId="1863545C">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42"/>
                    <a:stretch>
                      <a:fillRect/>
                    </a:stretch>
                  </pic:blipFill>
                  <pic:spPr>
                    <a:xfrm>
                      <a:off x="0" y="0"/>
                      <a:ext cx="5943600" cy="3342005"/>
                    </a:xfrm>
                    <a:prstGeom prst="rect">
                      <a:avLst/>
                    </a:prstGeom>
                  </pic:spPr>
                </pic:pic>
              </a:graphicData>
            </a:graphic>
          </wp:inline>
        </w:drawing>
      </w:r>
    </w:p>
    <w:p w14:paraId="3E76434F" w14:textId="5B08209C" w:rsidR="00D953C4" w:rsidRDefault="00D953C4" w:rsidP="00D953C4">
      <w:pPr>
        <w:pStyle w:val="Caption"/>
      </w:pPr>
      <w:r>
        <w:t xml:space="preserve">Figure </w:t>
      </w:r>
      <w:r>
        <w:fldChar w:fldCharType="begin"/>
      </w:r>
      <w:r>
        <w:instrText xml:space="preserve"> SEQ Figure \* ARABIC </w:instrText>
      </w:r>
      <w:r>
        <w:fldChar w:fldCharType="separate"/>
      </w:r>
      <w:r w:rsidR="0081310A">
        <w:rPr>
          <w:noProof/>
        </w:rPr>
        <w:t>20</w:t>
      </w:r>
      <w:r>
        <w:fldChar w:fldCharType="end"/>
      </w:r>
      <w:r>
        <w:t xml:space="preserve"> Character Modelling 2</w:t>
      </w:r>
    </w:p>
    <w:p w14:paraId="5D642F90" w14:textId="77777777" w:rsidR="00DF051F" w:rsidRDefault="00DF051F" w:rsidP="00DF051F"/>
    <w:p w14:paraId="3134D06E" w14:textId="77777777" w:rsidR="00DF051F" w:rsidRDefault="00DF051F" w:rsidP="00DF051F">
      <w:pPr>
        <w:keepNext/>
      </w:pPr>
      <w:r w:rsidRPr="00AE221D">
        <w:rPr>
          <w:noProof/>
        </w:rPr>
        <w:drawing>
          <wp:inline distT="0" distB="0" distL="0" distR="0" wp14:anchorId="7DEC9C46" wp14:editId="5A4D4994">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43"/>
                    <a:stretch>
                      <a:fillRect/>
                    </a:stretch>
                  </pic:blipFill>
                  <pic:spPr>
                    <a:xfrm>
                      <a:off x="0" y="0"/>
                      <a:ext cx="5943600" cy="3342005"/>
                    </a:xfrm>
                    <a:prstGeom prst="rect">
                      <a:avLst/>
                    </a:prstGeom>
                  </pic:spPr>
                </pic:pic>
              </a:graphicData>
            </a:graphic>
          </wp:inline>
        </w:drawing>
      </w:r>
    </w:p>
    <w:p w14:paraId="6E6CC507" w14:textId="156376FB" w:rsidR="00DF051F" w:rsidRDefault="00DF051F" w:rsidP="00DF051F">
      <w:pPr>
        <w:pStyle w:val="Caption"/>
      </w:pPr>
      <w:r>
        <w:t xml:space="preserve">Figure </w:t>
      </w:r>
      <w:r>
        <w:fldChar w:fldCharType="begin"/>
      </w:r>
      <w:r>
        <w:instrText xml:space="preserve"> SEQ Figure \* ARABIC </w:instrText>
      </w:r>
      <w:r>
        <w:fldChar w:fldCharType="separate"/>
      </w:r>
      <w:r w:rsidR="0081310A">
        <w:rPr>
          <w:noProof/>
        </w:rPr>
        <w:t>21</w:t>
      </w:r>
      <w:r>
        <w:fldChar w:fldCharType="end"/>
      </w:r>
      <w:r>
        <w:t xml:space="preserve"> UV Unwrapping</w:t>
      </w:r>
    </w:p>
    <w:p w14:paraId="3D1D00AA" w14:textId="77777777" w:rsidR="00DF051F" w:rsidRDefault="00DF051F" w:rsidP="00DF051F">
      <w:pPr>
        <w:keepNext/>
      </w:pPr>
      <w:r w:rsidRPr="005B7119">
        <w:rPr>
          <w:noProof/>
        </w:rPr>
        <w:lastRenderedPageBreak/>
        <w:drawing>
          <wp:inline distT="0" distB="0" distL="0" distR="0" wp14:anchorId="04979456" wp14:editId="4CAEE9C9">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44"/>
                    <a:stretch>
                      <a:fillRect/>
                    </a:stretch>
                  </pic:blipFill>
                  <pic:spPr>
                    <a:xfrm>
                      <a:off x="0" y="0"/>
                      <a:ext cx="5943600" cy="3342005"/>
                    </a:xfrm>
                    <a:prstGeom prst="rect">
                      <a:avLst/>
                    </a:prstGeom>
                  </pic:spPr>
                </pic:pic>
              </a:graphicData>
            </a:graphic>
          </wp:inline>
        </w:drawing>
      </w:r>
    </w:p>
    <w:p w14:paraId="59A83C7D" w14:textId="4AE23377" w:rsidR="00DF051F" w:rsidRDefault="00DF051F" w:rsidP="00DF051F">
      <w:pPr>
        <w:pStyle w:val="Caption"/>
      </w:pPr>
      <w:r>
        <w:t xml:space="preserve">Figure </w:t>
      </w:r>
      <w:r>
        <w:fldChar w:fldCharType="begin"/>
      </w:r>
      <w:r>
        <w:instrText xml:space="preserve"> SEQ Figure \* ARABIC </w:instrText>
      </w:r>
      <w:r>
        <w:fldChar w:fldCharType="separate"/>
      </w:r>
      <w:r w:rsidR="0081310A">
        <w:rPr>
          <w:noProof/>
        </w:rPr>
        <w:t>22</w:t>
      </w:r>
      <w:r>
        <w:fldChar w:fldCharType="end"/>
      </w:r>
      <w:r>
        <w:t xml:space="preserve"> Texturing Character</w:t>
      </w:r>
    </w:p>
    <w:p w14:paraId="74D5DBDC" w14:textId="77777777" w:rsidR="00DF051F" w:rsidRDefault="00DF051F">
      <w:pPr>
        <w:rPr>
          <w:i/>
          <w:iCs/>
          <w:color w:val="44546A" w:themeColor="text2"/>
          <w:sz w:val="18"/>
          <w:szCs w:val="18"/>
        </w:rPr>
      </w:pPr>
      <w:r>
        <w:br w:type="page"/>
      </w:r>
    </w:p>
    <w:p w14:paraId="50E86812" w14:textId="67C04E09" w:rsidR="00DF051F" w:rsidRDefault="00DF051F" w:rsidP="00DF051F">
      <w:pPr>
        <w:pStyle w:val="Heading2"/>
      </w:pPr>
      <w:r>
        <w:lastRenderedPageBreak/>
        <w:t>Rigging</w:t>
      </w:r>
    </w:p>
    <w:p w14:paraId="2E55D237" w14:textId="77777777" w:rsidR="00DF051F" w:rsidRDefault="00DF051F" w:rsidP="00DF051F"/>
    <w:p w14:paraId="2D83C3D4" w14:textId="77777777" w:rsidR="00DF051F" w:rsidRDefault="00DF051F" w:rsidP="00DF051F">
      <w:pPr>
        <w:keepNext/>
      </w:pPr>
      <w:r w:rsidRPr="00524854">
        <w:rPr>
          <w:noProof/>
        </w:rPr>
        <w:drawing>
          <wp:inline distT="0" distB="0" distL="0" distR="0" wp14:anchorId="1FAE8F20" wp14:editId="186C53AC">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45"/>
                    <a:stretch>
                      <a:fillRect/>
                    </a:stretch>
                  </pic:blipFill>
                  <pic:spPr>
                    <a:xfrm>
                      <a:off x="0" y="0"/>
                      <a:ext cx="5943600" cy="3342005"/>
                    </a:xfrm>
                    <a:prstGeom prst="rect">
                      <a:avLst/>
                    </a:prstGeom>
                  </pic:spPr>
                </pic:pic>
              </a:graphicData>
            </a:graphic>
          </wp:inline>
        </w:drawing>
      </w:r>
    </w:p>
    <w:p w14:paraId="7A029CA1" w14:textId="6FE13982" w:rsidR="00DF051F" w:rsidRPr="00DF051F" w:rsidRDefault="00DF051F" w:rsidP="00DF051F">
      <w:pPr>
        <w:pStyle w:val="Caption"/>
      </w:pPr>
      <w:r>
        <w:t xml:space="preserve">Figure </w:t>
      </w:r>
      <w:r>
        <w:fldChar w:fldCharType="begin"/>
      </w:r>
      <w:r>
        <w:instrText xml:space="preserve"> SEQ Figure \* ARABIC </w:instrText>
      </w:r>
      <w:r>
        <w:fldChar w:fldCharType="separate"/>
      </w:r>
      <w:r w:rsidR="0081310A">
        <w:rPr>
          <w:noProof/>
        </w:rPr>
        <w:t>23</w:t>
      </w:r>
      <w:r>
        <w:fldChar w:fldCharType="end"/>
      </w:r>
      <w:r>
        <w:t xml:space="preserve"> Rigged Character</w:t>
      </w:r>
    </w:p>
    <w:p w14:paraId="57D2A001" w14:textId="3D44EBFF" w:rsidR="00DF051F" w:rsidRDefault="00DF051F">
      <w:r>
        <w:br w:type="page"/>
      </w:r>
    </w:p>
    <w:p w14:paraId="181E7001" w14:textId="0322DACF" w:rsidR="00D953C4" w:rsidRDefault="00DF051F" w:rsidP="00100AB1">
      <w:pPr>
        <w:pStyle w:val="Heading2"/>
      </w:pPr>
      <w:r>
        <w:lastRenderedPageBreak/>
        <w:t>Environment Assembly</w:t>
      </w:r>
    </w:p>
    <w:p w14:paraId="03554129" w14:textId="77777777" w:rsidR="00DF051F" w:rsidRDefault="00DF051F" w:rsidP="00DF051F"/>
    <w:p w14:paraId="2CFFDF1B" w14:textId="77777777" w:rsidR="00DF051F" w:rsidRDefault="00DF051F" w:rsidP="00DF051F">
      <w:pPr>
        <w:keepNext/>
      </w:pPr>
      <w:r w:rsidRPr="001C06B0">
        <w:rPr>
          <w:noProof/>
        </w:rPr>
        <w:drawing>
          <wp:inline distT="0" distB="0" distL="0" distR="0" wp14:anchorId="78CB57E5" wp14:editId="0FA876F5">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46"/>
                    <a:stretch>
                      <a:fillRect/>
                    </a:stretch>
                  </pic:blipFill>
                  <pic:spPr>
                    <a:xfrm>
                      <a:off x="0" y="0"/>
                      <a:ext cx="5943600" cy="3168650"/>
                    </a:xfrm>
                    <a:prstGeom prst="rect">
                      <a:avLst/>
                    </a:prstGeom>
                  </pic:spPr>
                </pic:pic>
              </a:graphicData>
            </a:graphic>
          </wp:inline>
        </w:drawing>
      </w:r>
    </w:p>
    <w:p w14:paraId="4C57DF05" w14:textId="293F8114" w:rsidR="00DF051F" w:rsidRDefault="00DF051F" w:rsidP="00DF051F">
      <w:pPr>
        <w:pStyle w:val="Caption"/>
      </w:pPr>
      <w:r>
        <w:t xml:space="preserve">Figure </w:t>
      </w:r>
      <w:r>
        <w:fldChar w:fldCharType="begin"/>
      </w:r>
      <w:r>
        <w:instrText xml:space="preserve"> SEQ Figure \* ARABIC </w:instrText>
      </w:r>
      <w:r>
        <w:fldChar w:fldCharType="separate"/>
      </w:r>
      <w:r w:rsidR="0081310A">
        <w:rPr>
          <w:noProof/>
        </w:rPr>
        <w:t>24</w:t>
      </w:r>
      <w:r>
        <w:fldChar w:fldCharType="end"/>
      </w:r>
      <w:r>
        <w:t xml:space="preserve"> Assembled Scene</w:t>
      </w:r>
    </w:p>
    <w:p w14:paraId="3AC1B1EA" w14:textId="77777777" w:rsidR="00100AB1" w:rsidRDefault="00100AB1" w:rsidP="00100AB1"/>
    <w:p w14:paraId="45779B04" w14:textId="1882D45A" w:rsidR="00100AB1" w:rsidRDefault="00100AB1">
      <w:r>
        <w:br w:type="page"/>
      </w:r>
    </w:p>
    <w:p w14:paraId="6E1949BF" w14:textId="2E0A5214" w:rsidR="00100AB1" w:rsidRDefault="00100AB1" w:rsidP="00F05D0A">
      <w:pPr>
        <w:pStyle w:val="Heading1"/>
        <w:ind w:firstLine="720"/>
      </w:pPr>
      <w:r>
        <w:lastRenderedPageBreak/>
        <w:t>Rendering</w:t>
      </w:r>
    </w:p>
    <w:p w14:paraId="527A4546" w14:textId="77777777" w:rsidR="0070659A" w:rsidRDefault="0070659A"/>
    <w:p w14:paraId="48E3DE59" w14:textId="77777777" w:rsidR="0070659A" w:rsidRDefault="0070659A" w:rsidP="0070659A">
      <w:pPr>
        <w:keepNext/>
      </w:pPr>
      <w:r w:rsidRPr="00621575">
        <w:drawing>
          <wp:inline distT="0" distB="0" distL="0" distR="0" wp14:anchorId="6E470FE3" wp14:editId="4E583370">
            <wp:extent cx="5943600" cy="3205480"/>
            <wp:effectExtent l="0" t="0" r="0" b="0"/>
            <wp:docPr id="11325323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32379" name="Picture 1" descr="A screenshot of a computer&#10;&#10;AI-generated content may be incorrect."/>
                    <pic:cNvPicPr/>
                  </pic:nvPicPr>
                  <pic:blipFill>
                    <a:blip r:embed="rId47"/>
                    <a:stretch>
                      <a:fillRect/>
                    </a:stretch>
                  </pic:blipFill>
                  <pic:spPr>
                    <a:xfrm>
                      <a:off x="0" y="0"/>
                      <a:ext cx="5943600" cy="3205480"/>
                    </a:xfrm>
                    <a:prstGeom prst="rect">
                      <a:avLst/>
                    </a:prstGeom>
                  </pic:spPr>
                </pic:pic>
              </a:graphicData>
            </a:graphic>
          </wp:inline>
        </w:drawing>
      </w:r>
    </w:p>
    <w:p w14:paraId="68D5D9B1" w14:textId="1633C759" w:rsidR="0070659A" w:rsidRDefault="0070659A" w:rsidP="0070659A">
      <w:pPr>
        <w:pStyle w:val="Caption"/>
      </w:pPr>
      <w:r>
        <w:t xml:space="preserve">Figure </w:t>
      </w:r>
      <w:r>
        <w:fldChar w:fldCharType="begin"/>
      </w:r>
      <w:r>
        <w:instrText xml:space="preserve"> SEQ Figure \* ARABIC </w:instrText>
      </w:r>
      <w:r>
        <w:fldChar w:fldCharType="separate"/>
      </w:r>
      <w:r w:rsidR="0081310A">
        <w:rPr>
          <w:noProof/>
        </w:rPr>
        <w:t>25</w:t>
      </w:r>
      <w:r>
        <w:fldChar w:fldCharType="end"/>
      </w:r>
      <w:r>
        <w:t xml:space="preserve"> Rendering 1</w:t>
      </w:r>
    </w:p>
    <w:p w14:paraId="2C590002" w14:textId="77777777" w:rsidR="0070659A" w:rsidRDefault="0070659A" w:rsidP="0070659A">
      <w:pPr>
        <w:keepNext/>
      </w:pPr>
      <w:r w:rsidRPr="00621575">
        <w:drawing>
          <wp:inline distT="0" distB="0" distL="0" distR="0" wp14:anchorId="67863DBA" wp14:editId="504F0D4C">
            <wp:extent cx="5943600" cy="3342005"/>
            <wp:effectExtent l="0" t="0" r="0" b="0"/>
            <wp:docPr id="16025354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35400" name="Picture 1" descr="A screenshot of a computer&#10;&#10;AI-generated content may be incorrect."/>
                    <pic:cNvPicPr/>
                  </pic:nvPicPr>
                  <pic:blipFill>
                    <a:blip r:embed="rId48"/>
                    <a:stretch>
                      <a:fillRect/>
                    </a:stretch>
                  </pic:blipFill>
                  <pic:spPr>
                    <a:xfrm>
                      <a:off x="0" y="0"/>
                      <a:ext cx="5943600" cy="3342005"/>
                    </a:xfrm>
                    <a:prstGeom prst="rect">
                      <a:avLst/>
                    </a:prstGeom>
                  </pic:spPr>
                </pic:pic>
              </a:graphicData>
            </a:graphic>
          </wp:inline>
        </w:drawing>
      </w:r>
    </w:p>
    <w:p w14:paraId="6D6219FA" w14:textId="5798EBFF" w:rsidR="0070659A" w:rsidRDefault="0070659A" w:rsidP="0070659A">
      <w:pPr>
        <w:pStyle w:val="Caption"/>
      </w:pPr>
      <w:r>
        <w:t xml:space="preserve">Figure </w:t>
      </w:r>
      <w:r>
        <w:fldChar w:fldCharType="begin"/>
      </w:r>
      <w:r>
        <w:instrText xml:space="preserve"> SEQ Figure \* ARABIC </w:instrText>
      </w:r>
      <w:r>
        <w:fldChar w:fldCharType="separate"/>
      </w:r>
      <w:r w:rsidR="0081310A">
        <w:rPr>
          <w:noProof/>
        </w:rPr>
        <w:t>26</w:t>
      </w:r>
      <w:r>
        <w:fldChar w:fldCharType="end"/>
      </w:r>
      <w:r>
        <w:t xml:space="preserve"> Rendering 2</w:t>
      </w:r>
    </w:p>
    <w:p w14:paraId="5CFB89ED" w14:textId="2CF41F14" w:rsidR="00100AB1" w:rsidRDefault="00100AB1">
      <w:pPr>
        <w:rPr>
          <w:rFonts w:eastAsiaTheme="majorEastAsia" w:cstheme="majorBidi"/>
          <w:b/>
          <w:color w:val="000000" w:themeColor="text1"/>
          <w:sz w:val="28"/>
          <w:szCs w:val="32"/>
        </w:rPr>
      </w:pPr>
      <w:r>
        <w:br w:type="page"/>
      </w:r>
    </w:p>
    <w:p w14:paraId="43CD1779" w14:textId="41104FA8" w:rsidR="00100AB1" w:rsidRDefault="00100AB1" w:rsidP="00100AB1">
      <w:pPr>
        <w:pStyle w:val="Heading1"/>
      </w:pPr>
      <w:r>
        <w:lastRenderedPageBreak/>
        <w:t>Composing and Editing</w:t>
      </w:r>
    </w:p>
    <w:p w14:paraId="1ABD6A11" w14:textId="6F9ABB48" w:rsidR="00100AB1" w:rsidRDefault="00100AB1">
      <w:r>
        <w:br w:type="page"/>
      </w:r>
    </w:p>
    <w:p w14:paraId="1E0FA056" w14:textId="6D28596E" w:rsidR="00100AB1" w:rsidRDefault="00100AB1" w:rsidP="00100AB1">
      <w:pPr>
        <w:pStyle w:val="Heading1"/>
      </w:pPr>
      <w:r>
        <w:lastRenderedPageBreak/>
        <w:t>Resources</w:t>
      </w:r>
    </w:p>
    <w:p w14:paraId="37AE6B5F" w14:textId="77777777" w:rsidR="00100AB1" w:rsidRDefault="00100AB1" w:rsidP="00100AB1"/>
    <w:p w14:paraId="623966C7" w14:textId="77777777" w:rsidR="00100AB1" w:rsidRDefault="00100AB1" w:rsidP="00100AB1">
      <w:pPr>
        <w:pStyle w:val="Heading2"/>
      </w:pPr>
      <w:bookmarkStart w:id="38" w:name="_Toc197490386"/>
      <w:r>
        <w:t>Software to be used</w:t>
      </w:r>
      <w:bookmarkEnd w:id="38"/>
    </w:p>
    <w:p w14:paraId="4F28B82F" w14:textId="77777777" w:rsidR="00100AB1" w:rsidRDefault="00100AB1" w:rsidP="00100AB1"/>
    <w:p w14:paraId="682EBF62" w14:textId="77777777" w:rsidR="00100AB1" w:rsidRDefault="00100AB1" w:rsidP="00100AB1">
      <w:pPr>
        <w:pStyle w:val="Heading3"/>
      </w:pPr>
      <w:r>
        <w:t>Maya</w:t>
      </w:r>
    </w:p>
    <w:p w14:paraId="64710A69" w14:textId="77777777" w:rsidR="00100AB1" w:rsidRPr="003949EE" w:rsidRDefault="00100AB1" w:rsidP="00100AB1"/>
    <w:p w14:paraId="5FA948FE" w14:textId="77777777" w:rsidR="00100AB1" w:rsidRDefault="00100AB1" w:rsidP="00100AB1">
      <w:r>
        <w:t>Used to model the character, animation, lighting, texturing, and rendering.</w:t>
      </w:r>
    </w:p>
    <w:p w14:paraId="7C6212DC" w14:textId="77777777" w:rsidR="00100AB1" w:rsidRDefault="00100AB1" w:rsidP="00100AB1"/>
    <w:p w14:paraId="597A72EA" w14:textId="77777777" w:rsidR="00100AB1" w:rsidRDefault="00100AB1" w:rsidP="00100AB1">
      <w:pPr>
        <w:pStyle w:val="Heading3"/>
      </w:pPr>
      <w:r>
        <w:t>Blender</w:t>
      </w:r>
    </w:p>
    <w:p w14:paraId="4997518D" w14:textId="77777777" w:rsidR="00100AB1" w:rsidRPr="003949EE" w:rsidRDefault="00100AB1" w:rsidP="00100AB1"/>
    <w:p w14:paraId="4D206032" w14:textId="77777777" w:rsidR="00100AB1" w:rsidRDefault="00100AB1" w:rsidP="00100AB1">
      <w:r>
        <w:t>Used for environment modelling, box mapping the environment, along with scene setup with the help of minor assets that were downloaded.</w:t>
      </w:r>
    </w:p>
    <w:p w14:paraId="6E172D10" w14:textId="77777777" w:rsidR="00100AB1" w:rsidRDefault="00100AB1" w:rsidP="00100AB1"/>
    <w:p w14:paraId="0A28A2EC" w14:textId="77777777" w:rsidR="00100AB1" w:rsidRDefault="00100AB1" w:rsidP="00100AB1">
      <w:pPr>
        <w:pStyle w:val="Heading3"/>
      </w:pPr>
      <w:r>
        <w:t>Adobe Photoshop &amp; Substance Painter</w:t>
      </w:r>
    </w:p>
    <w:p w14:paraId="53FEDE9F" w14:textId="77777777" w:rsidR="00100AB1" w:rsidRPr="003949EE" w:rsidRDefault="00100AB1" w:rsidP="00100AB1"/>
    <w:p w14:paraId="73AF5E03" w14:textId="77777777" w:rsidR="00100AB1" w:rsidRPr="00B24DB3" w:rsidRDefault="00100AB1" w:rsidP="00100AB1">
      <w:r>
        <w:t>Used for storyboard, texturing of assets.</w:t>
      </w:r>
    </w:p>
    <w:p w14:paraId="29B69AA4" w14:textId="77777777" w:rsidR="00100AB1" w:rsidRDefault="00100AB1" w:rsidP="00100AB1"/>
    <w:p w14:paraId="5D5761AA" w14:textId="77777777" w:rsidR="00100AB1" w:rsidRDefault="00100AB1" w:rsidP="00100AB1">
      <w:pPr>
        <w:pStyle w:val="Heading3"/>
      </w:pPr>
      <w:r>
        <w:t>After Effects</w:t>
      </w:r>
    </w:p>
    <w:p w14:paraId="7C4A99A9" w14:textId="77777777" w:rsidR="00100AB1" w:rsidRPr="003949EE" w:rsidRDefault="00100AB1" w:rsidP="00100AB1"/>
    <w:p w14:paraId="54F5DF9B" w14:textId="77777777" w:rsidR="00100AB1" w:rsidRDefault="00100AB1" w:rsidP="00100AB1">
      <w:r>
        <w:t>Used for creating post-production effects.</w:t>
      </w:r>
    </w:p>
    <w:p w14:paraId="779016D8" w14:textId="77777777" w:rsidR="00100AB1" w:rsidRDefault="00100AB1" w:rsidP="00100AB1"/>
    <w:p w14:paraId="6DC95EFE" w14:textId="77777777" w:rsidR="00100AB1" w:rsidRDefault="00100AB1" w:rsidP="00100AB1">
      <w:pPr>
        <w:pStyle w:val="Heading3"/>
      </w:pPr>
      <w:r>
        <w:t>Premiere Pro</w:t>
      </w:r>
    </w:p>
    <w:p w14:paraId="614E204C" w14:textId="77777777" w:rsidR="00100AB1" w:rsidRPr="003949EE" w:rsidRDefault="00100AB1" w:rsidP="00100AB1"/>
    <w:p w14:paraId="0D39DE5A" w14:textId="77777777" w:rsidR="00100AB1" w:rsidRDefault="00100AB1" w:rsidP="00100AB1">
      <w:r>
        <w:t>Compiling footages from the scenes, adding ambient music, exporting the final output.</w:t>
      </w:r>
    </w:p>
    <w:p w14:paraId="0013D4E7" w14:textId="77777777" w:rsidR="00100AB1" w:rsidRDefault="00100AB1" w:rsidP="00100AB1">
      <w:r>
        <w:br w:type="page"/>
      </w:r>
    </w:p>
    <w:p w14:paraId="13DB49DC" w14:textId="77777777" w:rsidR="00100AB1" w:rsidRDefault="00100AB1" w:rsidP="00100AB1">
      <w:pPr>
        <w:pStyle w:val="Heading2"/>
      </w:pPr>
      <w:bookmarkStart w:id="39" w:name="_Toc197490392"/>
      <w:r>
        <w:lastRenderedPageBreak/>
        <w:t>Websites Used</w:t>
      </w:r>
      <w:bookmarkEnd w:id="39"/>
    </w:p>
    <w:p w14:paraId="5EAD2947" w14:textId="77777777" w:rsidR="00100AB1" w:rsidRDefault="00100AB1" w:rsidP="00100AB1"/>
    <w:p w14:paraId="341584AB" w14:textId="77777777" w:rsidR="00100AB1" w:rsidRDefault="00100AB1" w:rsidP="00100AB1">
      <w:pPr>
        <w:pStyle w:val="Heading3"/>
      </w:pPr>
      <w:bookmarkStart w:id="40" w:name="_Toc197490393"/>
      <w:r>
        <w:t xml:space="preserve">Shutterstock, </w:t>
      </w:r>
      <w:proofErr w:type="spellStart"/>
      <w:r>
        <w:t>Istock</w:t>
      </w:r>
      <w:proofErr w:type="spellEnd"/>
      <w:r>
        <w:t xml:space="preserve">, Pinterest, </w:t>
      </w:r>
      <w:proofErr w:type="spellStart"/>
      <w:r>
        <w:t>ArtStation</w:t>
      </w:r>
      <w:bookmarkEnd w:id="40"/>
      <w:proofErr w:type="spellEnd"/>
    </w:p>
    <w:p w14:paraId="388F6FC2" w14:textId="77777777" w:rsidR="00100AB1" w:rsidRPr="003949EE" w:rsidRDefault="00100AB1" w:rsidP="00100AB1"/>
    <w:p w14:paraId="71BF44EF" w14:textId="77777777" w:rsidR="00100AB1" w:rsidRDefault="00100AB1" w:rsidP="00100AB1">
      <w:r>
        <w:t>Used for references, mood boards.</w:t>
      </w:r>
    </w:p>
    <w:p w14:paraId="51C46E66" w14:textId="77777777" w:rsidR="00100AB1" w:rsidRDefault="00100AB1" w:rsidP="00100AB1"/>
    <w:p w14:paraId="77CC1658" w14:textId="77777777" w:rsidR="00100AB1" w:rsidRDefault="00100AB1" w:rsidP="00100AB1">
      <w:pPr>
        <w:pStyle w:val="Heading3"/>
      </w:pPr>
      <w:bookmarkStart w:id="41" w:name="_Toc197490394"/>
      <w:proofErr w:type="spellStart"/>
      <w:r>
        <w:t>Quixel</w:t>
      </w:r>
      <w:proofErr w:type="spellEnd"/>
      <w:r>
        <w:t xml:space="preserve"> Bridge</w:t>
      </w:r>
      <w:bookmarkEnd w:id="41"/>
    </w:p>
    <w:p w14:paraId="6B821F42" w14:textId="77777777" w:rsidR="00100AB1" w:rsidRPr="003949EE" w:rsidRDefault="00100AB1" w:rsidP="00100AB1"/>
    <w:p w14:paraId="79F61964" w14:textId="77777777" w:rsidR="00100AB1" w:rsidRDefault="00100AB1" w:rsidP="00100AB1">
      <w:r>
        <w:t>Used to download assets</w:t>
      </w:r>
    </w:p>
    <w:p w14:paraId="7138F940" w14:textId="77777777" w:rsidR="00100AB1" w:rsidRDefault="00100AB1" w:rsidP="00100AB1"/>
    <w:p w14:paraId="31BF0A0E" w14:textId="77777777" w:rsidR="00100AB1" w:rsidRDefault="00100AB1" w:rsidP="00100AB1">
      <w:pPr>
        <w:pStyle w:val="Heading3"/>
      </w:pPr>
      <w:bookmarkStart w:id="42" w:name="_Toc197490395"/>
      <w:proofErr w:type="spellStart"/>
      <w:r>
        <w:t>Polyhaven</w:t>
      </w:r>
      <w:bookmarkEnd w:id="42"/>
      <w:proofErr w:type="spellEnd"/>
    </w:p>
    <w:p w14:paraId="08F19408" w14:textId="77777777" w:rsidR="00100AB1" w:rsidRPr="003949EE" w:rsidRDefault="00100AB1" w:rsidP="00100AB1"/>
    <w:p w14:paraId="36C89B53" w14:textId="77777777" w:rsidR="00100AB1" w:rsidRDefault="00100AB1" w:rsidP="00100AB1">
      <w:r>
        <w:t>Used to download HDRI</w:t>
      </w:r>
    </w:p>
    <w:p w14:paraId="48FB7D45" w14:textId="77777777" w:rsidR="00100AB1" w:rsidRDefault="00100AB1" w:rsidP="00100AB1">
      <w:r>
        <w:br w:type="page"/>
      </w:r>
    </w:p>
    <w:p w14:paraId="730189CB" w14:textId="77777777" w:rsidR="00100AB1" w:rsidRDefault="00100AB1" w:rsidP="00100AB1">
      <w:pPr>
        <w:pStyle w:val="Heading2"/>
      </w:pPr>
      <w:bookmarkStart w:id="43" w:name="_Toc197490396"/>
      <w:r>
        <w:lastRenderedPageBreak/>
        <w:t>System Requirements</w:t>
      </w:r>
      <w:bookmarkEnd w:id="43"/>
    </w:p>
    <w:p w14:paraId="1D1026C3" w14:textId="77777777" w:rsidR="00100AB1" w:rsidRDefault="00100AB1" w:rsidP="00100AB1"/>
    <w:p w14:paraId="0FABBD9E" w14:textId="77777777" w:rsidR="00100AB1" w:rsidRDefault="00100AB1" w:rsidP="00100AB1">
      <w:pPr>
        <w:pStyle w:val="Heading3"/>
      </w:pPr>
      <w:bookmarkStart w:id="44" w:name="_Toc197490397"/>
      <w:r>
        <w:t>Drawing Tablet</w:t>
      </w:r>
      <w:bookmarkEnd w:id="44"/>
    </w:p>
    <w:p w14:paraId="4A960168" w14:textId="77777777" w:rsidR="00100AB1" w:rsidRPr="003949EE" w:rsidRDefault="00100AB1" w:rsidP="00100AB1"/>
    <w:p w14:paraId="77C0D6A8" w14:textId="77777777" w:rsidR="00100AB1" w:rsidRDefault="00100AB1" w:rsidP="00100AB1">
      <w:r>
        <w:t xml:space="preserve">Wacom </w:t>
      </w:r>
      <w:proofErr w:type="spellStart"/>
      <w:r>
        <w:t>Intuous</w:t>
      </w:r>
      <w:proofErr w:type="spellEnd"/>
    </w:p>
    <w:p w14:paraId="3BF7F01B" w14:textId="77777777" w:rsidR="00100AB1" w:rsidRDefault="00100AB1" w:rsidP="00100AB1"/>
    <w:p w14:paraId="31C30610" w14:textId="77777777" w:rsidR="00100AB1" w:rsidRDefault="00100AB1" w:rsidP="00100AB1">
      <w:pPr>
        <w:pStyle w:val="Heading3"/>
      </w:pPr>
      <w:bookmarkStart w:id="45" w:name="_Toc197490398"/>
      <w:r>
        <w:t>Desktop</w:t>
      </w:r>
      <w:bookmarkEnd w:id="45"/>
    </w:p>
    <w:p w14:paraId="21CC6DE1" w14:textId="77777777" w:rsidR="00100AB1" w:rsidRDefault="00100AB1" w:rsidP="00100AB1"/>
    <w:p w14:paraId="3AA010F4" w14:textId="77777777" w:rsidR="00100AB1" w:rsidRDefault="00100AB1" w:rsidP="00100AB1">
      <w:r w:rsidRPr="003949EE">
        <w:rPr>
          <w:b/>
          <w:bCs/>
        </w:rPr>
        <w:t>Processor</w:t>
      </w:r>
      <w:r>
        <w:rPr>
          <w:b/>
          <w:bCs/>
        </w:rPr>
        <w:t>:</w:t>
      </w:r>
      <w:r>
        <w:t xml:space="preserve"> AMD </w:t>
      </w:r>
      <w:proofErr w:type="spellStart"/>
      <w:r>
        <w:t>Ryzen</w:t>
      </w:r>
      <w:proofErr w:type="spellEnd"/>
      <w:r>
        <w:t xml:space="preserve"> 5 7600x</w:t>
      </w:r>
    </w:p>
    <w:p w14:paraId="29B72DAB" w14:textId="77777777" w:rsidR="00100AB1" w:rsidRDefault="00100AB1" w:rsidP="00100AB1">
      <w:r w:rsidRPr="003949EE">
        <w:rPr>
          <w:b/>
          <w:bCs/>
        </w:rPr>
        <w:t>Operation System</w:t>
      </w:r>
      <w:r>
        <w:rPr>
          <w:b/>
          <w:bCs/>
        </w:rPr>
        <w:t xml:space="preserve">: </w:t>
      </w:r>
      <w:r>
        <w:t>Windows 11</w:t>
      </w:r>
    </w:p>
    <w:p w14:paraId="735FC878" w14:textId="77777777" w:rsidR="00100AB1" w:rsidRDefault="00100AB1" w:rsidP="00100AB1">
      <w:r>
        <w:rPr>
          <w:b/>
          <w:bCs/>
        </w:rPr>
        <w:t xml:space="preserve">Ram: </w:t>
      </w:r>
      <w:r>
        <w:t>32 Gigabytes</w:t>
      </w:r>
    </w:p>
    <w:p w14:paraId="3C9A8B25" w14:textId="77777777" w:rsidR="00100AB1" w:rsidRDefault="00100AB1" w:rsidP="00100AB1">
      <w:r>
        <w:rPr>
          <w:b/>
          <w:bCs/>
        </w:rPr>
        <w:t xml:space="preserve">GPU: </w:t>
      </w:r>
      <w:r>
        <w:t>Nvidia RTX 4070 Ti Super</w:t>
      </w:r>
    </w:p>
    <w:p w14:paraId="0FD8E57C" w14:textId="77777777" w:rsidR="00100AB1" w:rsidRDefault="00100AB1" w:rsidP="00100AB1">
      <w:r>
        <w:br w:type="page"/>
      </w:r>
    </w:p>
    <w:p w14:paraId="180B2575" w14:textId="77777777" w:rsidR="00100AB1" w:rsidRDefault="00100AB1" w:rsidP="00100AB1">
      <w:pPr>
        <w:pStyle w:val="Heading1"/>
      </w:pPr>
      <w:bookmarkStart w:id="46" w:name="_Toc197490452"/>
      <w:bookmarkStart w:id="47" w:name="_Hlk197495261"/>
      <w:r>
        <w:lastRenderedPageBreak/>
        <w:t>User Testing and Finding</w:t>
      </w:r>
      <w:bookmarkEnd w:id="46"/>
    </w:p>
    <w:p w14:paraId="569FEAFD" w14:textId="77777777" w:rsidR="00490C09" w:rsidRDefault="00490C09" w:rsidP="00490C09"/>
    <w:p w14:paraId="333E35FC" w14:textId="64B6D9BD" w:rsidR="00490C09" w:rsidRDefault="00490C09" w:rsidP="00490C09">
      <w:pPr>
        <w:pStyle w:val="Heading2"/>
      </w:pPr>
      <w:r>
        <w:t>Survey Form Results</w:t>
      </w:r>
    </w:p>
    <w:p w14:paraId="1313E71E" w14:textId="77777777" w:rsidR="00490C09" w:rsidRDefault="00490C09" w:rsidP="00490C09"/>
    <w:p w14:paraId="476D2C27" w14:textId="7B182D4F" w:rsidR="00490C09" w:rsidRDefault="00490C09" w:rsidP="00490C09">
      <w:r>
        <w:t>A total of 11 questions were asked, names and emails were not revealed in the documentation, but follow-up questions were asked personally. The survey was provided after the responders watched the video.</w:t>
      </w:r>
    </w:p>
    <w:p w14:paraId="346CEB41" w14:textId="77777777" w:rsidR="00490C09" w:rsidRDefault="00490C09" w:rsidP="00490C09"/>
    <w:p w14:paraId="35D1A587" w14:textId="699DCE37" w:rsidR="00490C09" w:rsidRDefault="00490C09" w:rsidP="00490C09">
      <w:r>
        <w:t xml:space="preserve">Survey Link: </w:t>
      </w:r>
      <w:hyperlink r:id="rId49" w:history="1">
        <w:r w:rsidRPr="009B418A">
          <w:rPr>
            <w:rStyle w:val="Hyperlink"/>
          </w:rPr>
          <w:t>https://forms.gle/tDqngRJbHQZE6XjS6</w:t>
        </w:r>
      </w:hyperlink>
    </w:p>
    <w:p w14:paraId="3343E31A" w14:textId="25046761" w:rsidR="00490C09" w:rsidRDefault="00490C09" w:rsidP="00490C09"/>
    <w:p w14:paraId="2B8B6597" w14:textId="4F728BEB" w:rsidR="00490C09" w:rsidRDefault="00490C09" w:rsidP="00490C09">
      <w:r>
        <w:t>The results are as follows</w:t>
      </w:r>
    </w:p>
    <w:p w14:paraId="47F7D2C0" w14:textId="77777777" w:rsidR="00490C09" w:rsidRDefault="00490C09" w:rsidP="00490C09"/>
    <w:p w14:paraId="3F5406BB" w14:textId="77777777" w:rsidR="00490C09" w:rsidRDefault="00490C09" w:rsidP="00490C09">
      <w:pPr>
        <w:keepNext/>
      </w:pPr>
      <w:r w:rsidRPr="00490C09">
        <w:rPr>
          <w:noProof/>
        </w:rPr>
        <w:drawing>
          <wp:inline distT="0" distB="0" distL="0" distR="0" wp14:anchorId="45FFF87E" wp14:editId="2E3D9CF2">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50"/>
                    <a:stretch>
                      <a:fillRect/>
                    </a:stretch>
                  </pic:blipFill>
                  <pic:spPr>
                    <a:xfrm>
                      <a:off x="0" y="0"/>
                      <a:ext cx="5943600" cy="2467610"/>
                    </a:xfrm>
                    <a:prstGeom prst="rect">
                      <a:avLst/>
                    </a:prstGeom>
                  </pic:spPr>
                </pic:pic>
              </a:graphicData>
            </a:graphic>
          </wp:inline>
        </w:drawing>
      </w:r>
    </w:p>
    <w:p w14:paraId="4C579914" w14:textId="58635F0C"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27</w:t>
      </w:r>
      <w:r>
        <w:fldChar w:fldCharType="end"/>
      </w:r>
      <w:r>
        <w:t xml:space="preserve"> Age Group</w:t>
      </w:r>
    </w:p>
    <w:p w14:paraId="01265A95" w14:textId="77777777" w:rsidR="00490C09" w:rsidRDefault="00490C09" w:rsidP="00490C09"/>
    <w:p w14:paraId="74C80BE9" w14:textId="77777777" w:rsidR="00490C09" w:rsidRDefault="00490C09" w:rsidP="00490C09">
      <w:pPr>
        <w:keepNext/>
      </w:pPr>
      <w:r w:rsidRPr="00DB0C36">
        <w:rPr>
          <w:noProof/>
        </w:rPr>
        <w:lastRenderedPageBreak/>
        <w:drawing>
          <wp:inline distT="0" distB="0" distL="0" distR="0" wp14:anchorId="66376851" wp14:editId="07C5240F">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51"/>
                    <a:stretch>
                      <a:fillRect/>
                    </a:stretch>
                  </pic:blipFill>
                  <pic:spPr>
                    <a:xfrm>
                      <a:off x="0" y="0"/>
                      <a:ext cx="5943600" cy="2694940"/>
                    </a:xfrm>
                    <a:prstGeom prst="rect">
                      <a:avLst/>
                    </a:prstGeom>
                  </pic:spPr>
                </pic:pic>
              </a:graphicData>
            </a:graphic>
          </wp:inline>
        </w:drawing>
      </w:r>
    </w:p>
    <w:p w14:paraId="0628CFFD" w14:textId="10ACBF0E" w:rsidR="00490C09" w:rsidRP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28</w:t>
      </w:r>
      <w:r>
        <w:fldChar w:fldCharType="end"/>
      </w:r>
      <w:r>
        <w:t xml:space="preserve"> Occupation Status</w:t>
      </w:r>
    </w:p>
    <w:p w14:paraId="7EA8A675" w14:textId="77777777" w:rsidR="00100AB1" w:rsidRDefault="00100AB1" w:rsidP="00100AB1"/>
    <w:p w14:paraId="249AB848" w14:textId="77777777" w:rsidR="00490C09" w:rsidRDefault="00490C09" w:rsidP="00490C09">
      <w:pPr>
        <w:keepNext/>
      </w:pPr>
      <w:bookmarkStart w:id="48" w:name="_Toc197490453"/>
      <w:bookmarkEnd w:id="47"/>
      <w:r w:rsidRPr="00DB0C36">
        <w:rPr>
          <w:noProof/>
        </w:rPr>
        <w:drawing>
          <wp:inline distT="0" distB="0" distL="0" distR="0" wp14:anchorId="26181174" wp14:editId="1234A37E">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52"/>
                    <a:stretch>
                      <a:fillRect/>
                    </a:stretch>
                  </pic:blipFill>
                  <pic:spPr>
                    <a:xfrm>
                      <a:off x="0" y="0"/>
                      <a:ext cx="5943600" cy="2493010"/>
                    </a:xfrm>
                    <a:prstGeom prst="rect">
                      <a:avLst/>
                    </a:prstGeom>
                  </pic:spPr>
                </pic:pic>
              </a:graphicData>
            </a:graphic>
          </wp:inline>
        </w:drawing>
      </w:r>
    </w:p>
    <w:p w14:paraId="5E9C59FA" w14:textId="3F14D058"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29</w:t>
      </w:r>
      <w:r>
        <w:fldChar w:fldCharType="end"/>
      </w:r>
      <w:r>
        <w:t xml:space="preserve"> Have they watched other 3D animation movies</w:t>
      </w:r>
    </w:p>
    <w:p w14:paraId="638D85D3" w14:textId="77777777" w:rsidR="00490C09" w:rsidRDefault="00490C09" w:rsidP="00490C09"/>
    <w:p w14:paraId="65022AB8" w14:textId="77777777" w:rsidR="00490C09" w:rsidRDefault="00490C09" w:rsidP="00490C09">
      <w:pPr>
        <w:keepNext/>
      </w:pPr>
      <w:r w:rsidRPr="00DB0C36">
        <w:rPr>
          <w:noProof/>
        </w:rPr>
        <w:lastRenderedPageBreak/>
        <w:drawing>
          <wp:inline distT="0" distB="0" distL="0" distR="0" wp14:anchorId="59BCE24E" wp14:editId="56BD63EF">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53"/>
                    <a:stretch>
                      <a:fillRect/>
                    </a:stretch>
                  </pic:blipFill>
                  <pic:spPr>
                    <a:xfrm>
                      <a:off x="0" y="0"/>
                      <a:ext cx="5943600" cy="3843020"/>
                    </a:xfrm>
                    <a:prstGeom prst="rect">
                      <a:avLst/>
                    </a:prstGeom>
                  </pic:spPr>
                </pic:pic>
              </a:graphicData>
            </a:graphic>
          </wp:inline>
        </w:drawing>
      </w:r>
    </w:p>
    <w:p w14:paraId="1591D822" w14:textId="6BD53574"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0</w:t>
      </w:r>
      <w:r>
        <w:fldChar w:fldCharType="end"/>
      </w:r>
      <w:r>
        <w:t xml:space="preserve"> Appreciation of 3D animation</w:t>
      </w:r>
    </w:p>
    <w:p w14:paraId="7B4D4759" w14:textId="77777777" w:rsidR="00490C09" w:rsidRDefault="00490C09" w:rsidP="00490C09">
      <w:pPr>
        <w:keepNext/>
      </w:pPr>
      <w:r w:rsidRPr="00DB0C36">
        <w:rPr>
          <w:noProof/>
        </w:rPr>
        <w:lastRenderedPageBreak/>
        <w:drawing>
          <wp:inline distT="0" distB="0" distL="0" distR="0" wp14:anchorId="45E682DF" wp14:editId="6FE7140C">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4"/>
                    <a:stretch>
                      <a:fillRect/>
                    </a:stretch>
                  </pic:blipFill>
                  <pic:spPr>
                    <a:xfrm>
                      <a:off x="0" y="0"/>
                      <a:ext cx="5943600" cy="3881120"/>
                    </a:xfrm>
                    <a:prstGeom prst="rect">
                      <a:avLst/>
                    </a:prstGeom>
                  </pic:spPr>
                </pic:pic>
              </a:graphicData>
            </a:graphic>
          </wp:inline>
        </w:drawing>
      </w:r>
    </w:p>
    <w:p w14:paraId="1F629A5E" w14:textId="50B8A9D7"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1</w:t>
      </w:r>
      <w:r>
        <w:fldChar w:fldCharType="end"/>
      </w:r>
      <w:r>
        <w:t xml:space="preserve"> Ambience Rating</w:t>
      </w:r>
    </w:p>
    <w:p w14:paraId="426D497F" w14:textId="77777777" w:rsidR="00490C09" w:rsidRDefault="00490C09" w:rsidP="00490C09"/>
    <w:p w14:paraId="099D9D58" w14:textId="77777777" w:rsidR="00490C09" w:rsidRDefault="00490C09" w:rsidP="00490C09">
      <w:pPr>
        <w:keepNext/>
      </w:pPr>
      <w:r w:rsidRPr="00DB0C36">
        <w:rPr>
          <w:noProof/>
        </w:rPr>
        <w:lastRenderedPageBreak/>
        <w:drawing>
          <wp:inline distT="0" distB="0" distL="0" distR="0" wp14:anchorId="6D788C61" wp14:editId="68332E1E">
            <wp:extent cx="5943600" cy="3881120"/>
            <wp:effectExtent l="0" t="0" r="0" b="5080"/>
            <wp:docPr id="122054350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4"/>
                    <a:stretch>
                      <a:fillRect/>
                    </a:stretch>
                  </pic:blipFill>
                  <pic:spPr>
                    <a:xfrm>
                      <a:off x="0" y="0"/>
                      <a:ext cx="5943600" cy="3881120"/>
                    </a:xfrm>
                    <a:prstGeom prst="rect">
                      <a:avLst/>
                    </a:prstGeom>
                  </pic:spPr>
                </pic:pic>
              </a:graphicData>
            </a:graphic>
          </wp:inline>
        </w:drawing>
      </w:r>
    </w:p>
    <w:p w14:paraId="7DE08200" w14:textId="5F0AC3AC"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2</w:t>
      </w:r>
      <w:r>
        <w:fldChar w:fldCharType="end"/>
      </w:r>
      <w:r>
        <w:t xml:space="preserve"> Asset Rating</w:t>
      </w:r>
    </w:p>
    <w:p w14:paraId="4644933D" w14:textId="77777777" w:rsidR="00490C09" w:rsidRDefault="00490C09" w:rsidP="00490C09"/>
    <w:p w14:paraId="1384F307" w14:textId="77777777" w:rsidR="00490C09" w:rsidRDefault="00490C09" w:rsidP="00490C09">
      <w:pPr>
        <w:keepNext/>
      </w:pPr>
      <w:r w:rsidRPr="00DB0C36">
        <w:rPr>
          <w:noProof/>
        </w:rPr>
        <w:lastRenderedPageBreak/>
        <w:drawing>
          <wp:inline distT="0" distB="0" distL="0" distR="0" wp14:anchorId="656C0F54" wp14:editId="2623E89E">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55"/>
                    <a:stretch>
                      <a:fillRect/>
                    </a:stretch>
                  </pic:blipFill>
                  <pic:spPr>
                    <a:xfrm>
                      <a:off x="0" y="0"/>
                      <a:ext cx="5943600" cy="4169410"/>
                    </a:xfrm>
                    <a:prstGeom prst="rect">
                      <a:avLst/>
                    </a:prstGeom>
                  </pic:spPr>
                </pic:pic>
              </a:graphicData>
            </a:graphic>
          </wp:inline>
        </w:drawing>
      </w:r>
    </w:p>
    <w:p w14:paraId="2ED1C609" w14:textId="321F04A1"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3</w:t>
      </w:r>
      <w:r>
        <w:fldChar w:fldCharType="end"/>
      </w:r>
      <w:r>
        <w:t xml:space="preserve"> Animation Quality</w:t>
      </w:r>
    </w:p>
    <w:p w14:paraId="0AC5F5B8" w14:textId="77777777" w:rsidR="00490C09" w:rsidRDefault="00490C09" w:rsidP="00490C09"/>
    <w:p w14:paraId="4F47929E" w14:textId="77777777" w:rsidR="00490C09" w:rsidRDefault="00490C09" w:rsidP="00490C09">
      <w:pPr>
        <w:keepNext/>
      </w:pPr>
      <w:r w:rsidRPr="00DB0C36">
        <w:rPr>
          <w:rFonts w:eastAsiaTheme="majorEastAsia" w:cstheme="majorBidi"/>
          <w:b/>
          <w:noProof/>
          <w:color w:val="000000" w:themeColor="text1"/>
          <w:sz w:val="28"/>
          <w:szCs w:val="32"/>
        </w:rPr>
        <w:lastRenderedPageBreak/>
        <w:drawing>
          <wp:inline distT="0" distB="0" distL="0" distR="0" wp14:anchorId="5186BAB0" wp14:editId="3227901E">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56"/>
                    <a:stretch>
                      <a:fillRect/>
                    </a:stretch>
                  </pic:blipFill>
                  <pic:spPr>
                    <a:xfrm>
                      <a:off x="0" y="0"/>
                      <a:ext cx="5943600" cy="4027805"/>
                    </a:xfrm>
                    <a:prstGeom prst="rect">
                      <a:avLst/>
                    </a:prstGeom>
                  </pic:spPr>
                </pic:pic>
              </a:graphicData>
            </a:graphic>
          </wp:inline>
        </w:drawing>
      </w:r>
    </w:p>
    <w:p w14:paraId="57591E63" w14:textId="4FCD623E" w:rsid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4</w:t>
      </w:r>
      <w:r>
        <w:fldChar w:fldCharType="end"/>
      </w:r>
      <w:r>
        <w:t xml:space="preserve"> Comparison</w:t>
      </w:r>
    </w:p>
    <w:p w14:paraId="591B3513" w14:textId="77777777" w:rsidR="00490C09" w:rsidRDefault="00490C09" w:rsidP="00490C09"/>
    <w:p w14:paraId="16DDB047" w14:textId="77777777" w:rsidR="00490C09" w:rsidRDefault="00490C09" w:rsidP="00490C09">
      <w:pPr>
        <w:keepNext/>
      </w:pPr>
      <w:r w:rsidRPr="00DB0C36">
        <w:rPr>
          <w:noProof/>
        </w:rPr>
        <w:drawing>
          <wp:inline distT="0" distB="0" distL="0" distR="0" wp14:anchorId="554C2FFD" wp14:editId="1F3192C5">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57"/>
                    <a:stretch>
                      <a:fillRect/>
                    </a:stretch>
                  </pic:blipFill>
                  <pic:spPr>
                    <a:xfrm>
                      <a:off x="0" y="0"/>
                      <a:ext cx="5943600" cy="2293620"/>
                    </a:xfrm>
                    <a:prstGeom prst="rect">
                      <a:avLst/>
                    </a:prstGeom>
                  </pic:spPr>
                </pic:pic>
              </a:graphicData>
            </a:graphic>
          </wp:inline>
        </w:drawing>
      </w:r>
    </w:p>
    <w:p w14:paraId="5E86D202" w14:textId="4EBE9EBC" w:rsidR="00490C09" w:rsidRPr="00490C09" w:rsidRDefault="00490C09" w:rsidP="00490C09">
      <w:pPr>
        <w:pStyle w:val="Caption"/>
      </w:pPr>
      <w:r>
        <w:t xml:space="preserve">Figure </w:t>
      </w:r>
      <w:r>
        <w:fldChar w:fldCharType="begin"/>
      </w:r>
      <w:r>
        <w:instrText xml:space="preserve"> SEQ Figure \* ARABIC </w:instrText>
      </w:r>
      <w:r>
        <w:fldChar w:fldCharType="separate"/>
      </w:r>
      <w:r w:rsidR="0081310A">
        <w:rPr>
          <w:noProof/>
        </w:rPr>
        <w:t>35</w:t>
      </w:r>
      <w:r>
        <w:fldChar w:fldCharType="end"/>
      </w:r>
      <w:r>
        <w:t xml:space="preserve"> Student Skill</w:t>
      </w:r>
    </w:p>
    <w:p w14:paraId="60C4606B" w14:textId="5E98BD15" w:rsidR="00490C09" w:rsidRDefault="00490C09">
      <w:pPr>
        <w:rPr>
          <w:rFonts w:eastAsiaTheme="majorEastAsia" w:cstheme="majorBidi"/>
          <w:b/>
          <w:sz w:val="26"/>
          <w:szCs w:val="26"/>
        </w:rPr>
      </w:pPr>
      <w:r>
        <w:br w:type="page"/>
      </w:r>
    </w:p>
    <w:p w14:paraId="2706D61C" w14:textId="76BD8C82" w:rsidR="00100AB1" w:rsidRDefault="00100AB1" w:rsidP="00100AB1">
      <w:pPr>
        <w:pStyle w:val="Heading2"/>
      </w:pPr>
      <w:r>
        <w:lastRenderedPageBreak/>
        <w:t>Third Party Testing</w:t>
      </w:r>
      <w:bookmarkEnd w:id="48"/>
    </w:p>
    <w:p w14:paraId="4C50B089" w14:textId="77777777" w:rsidR="00100AB1" w:rsidRPr="00281E0D" w:rsidRDefault="00100AB1" w:rsidP="00100AB1"/>
    <w:p w14:paraId="4E9152BB" w14:textId="77777777" w:rsidR="00100AB1" w:rsidRDefault="00100AB1" w:rsidP="00100AB1">
      <w:pPr>
        <w:rPr>
          <w:b/>
          <w:bCs/>
        </w:rPr>
      </w:pPr>
      <w:r>
        <w:rPr>
          <w:b/>
          <w:bCs/>
        </w:rPr>
        <w:t xml:space="preserve">Eva De Roy (Exports officer at </w:t>
      </w:r>
      <w:proofErr w:type="spellStart"/>
      <w:r w:rsidRPr="002034BF">
        <w:rPr>
          <w:b/>
          <w:bCs/>
        </w:rPr>
        <w:t>Bundesamt</w:t>
      </w:r>
      <w:proofErr w:type="spellEnd"/>
      <w:r w:rsidRPr="002034BF">
        <w:rPr>
          <w:b/>
          <w:bCs/>
        </w:rPr>
        <w:t xml:space="preserve"> für </w:t>
      </w:r>
      <w:proofErr w:type="spellStart"/>
      <w:r w:rsidRPr="002034BF">
        <w:rPr>
          <w:b/>
          <w:bCs/>
        </w:rPr>
        <w:t>Wirtschaft</w:t>
      </w:r>
      <w:proofErr w:type="spellEnd"/>
      <w:r w:rsidRPr="002034BF">
        <w:rPr>
          <w:b/>
          <w:bCs/>
        </w:rPr>
        <w:t xml:space="preserve"> und </w:t>
      </w:r>
      <w:proofErr w:type="spellStart"/>
      <w:r w:rsidRPr="002034BF">
        <w:rPr>
          <w:b/>
          <w:bCs/>
        </w:rPr>
        <w:t>Ausfuhrkontrolle</w:t>
      </w:r>
      <w:proofErr w:type="spellEnd"/>
      <w:r>
        <w:rPr>
          <w:b/>
          <w:bCs/>
        </w:rPr>
        <w:t>)</w:t>
      </w:r>
    </w:p>
    <w:p w14:paraId="381FBD68" w14:textId="77777777" w:rsidR="00100AB1" w:rsidRDefault="00100AB1" w:rsidP="00100AB1">
      <w:pPr>
        <w:keepNext/>
      </w:pPr>
      <w:r>
        <w:rPr>
          <w:noProof/>
        </w:rPr>
        <w:drawing>
          <wp:inline distT="0" distB="0" distL="0" distR="0" wp14:anchorId="3BD83680" wp14:editId="70AFA570">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34B200B8" w14:textId="3907DDE3" w:rsidR="00100AB1" w:rsidRDefault="00100AB1" w:rsidP="00100AB1">
      <w:pPr>
        <w:pStyle w:val="Caption"/>
      </w:pPr>
      <w:bookmarkStart w:id="49" w:name="_Toc197489747"/>
      <w:r>
        <w:t xml:space="preserve">Figure </w:t>
      </w:r>
      <w:r>
        <w:fldChar w:fldCharType="begin"/>
      </w:r>
      <w:r>
        <w:instrText xml:space="preserve"> SEQ Figure \* ARABIC </w:instrText>
      </w:r>
      <w:r>
        <w:fldChar w:fldCharType="separate"/>
      </w:r>
      <w:r w:rsidR="0081310A">
        <w:rPr>
          <w:noProof/>
        </w:rPr>
        <w:t>36</w:t>
      </w:r>
      <w:r>
        <w:fldChar w:fldCharType="end"/>
      </w:r>
      <w:r>
        <w:t xml:space="preserve"> Eva De Roy</w:t>
      </w:r>
      <w:bookmarkEnd w:id="49"/>
    </w:p>
    <w:p w14:paraId="2BD266B1" w14:textId="77777777" w:rsidR="00100AB1" w:rsidRDefault="00100AB1" w:rsidP="00100AB1"/>
    <w:p w14:paraId="41BA5198" w14:textId="77777777" w:rsidR="00100AB1" w:rsidRDefault="00100AB1" w:rsidP="00100AB1">
      <w:r>
        <w:t xml:space="preserve">The animation looks neat. The aesthetics and mood of the environment look good, and the environment is visually pleasing too. The animation could use some more work as it looks a bit </w:t>
      </w:r>
      <w:proofErr w:type="spellStart"/>
      <w:r>
        <w:t>jank</w:t>
      </w:r>
      <w:proofErr w:type="spellEnd"/>
      <w:r>
        <w:t>. Overall, the effort put in can be seen and it is very commendable. Can’t wait to see what the student will create once he starts working in the industry.</w:t>
      </w:r>
    </w:p>
    <w:p w14:paraId="23D8FE06" w14:textId="77777777" w:rsidR="00100AB1" w:rsidRDefault="00100AB1" w:rsidP="00100AB1">
      <w:r>
        <w:br w:type="page"/>
      </w:r>
    </w:p>
    <w:p w14:paraId="569602CC" w14:textId="77777777" w:rsidR="00100AB1" w:rsidRDefault="00100AB1" w:rsidP="00100AB1">
      <w:pPr>
        <w:rPr>
          <w:b/>
          <w:bCs/>
        </w:rPr>
      </w:pPr>
      <w:r>
        <w:rPr>
          <w:b/>
          <w:bCs/>
        </w:rPr>
        <w:lastRenderedPageBreak/>
        <w:t xml:space="preserve">Prajit Man Shrestha </w:t>
      </w:r>
    </w:p>
    <w:p w14:paraId="53F6250C" w14:textId="77777777" w:rsidR="00100AB1" w:rsidRDefault="00100AB1" w:rsidP="00100AB1">
      <w:pPr>
        <w:rPr>
          <w:b/>
          <w:bCs/>
        </w:rPr>
      </w:pPr>
    </w:p>
    <w:p w14:paraId="24F82E81" w14:textId="77777777" w:rsidR="00100AB1" w:rsidRDefault="00100AB1" w:rsidP="00100AB1">
      <w:pPr>
        <w:keepNext/>
      </w:pPr>
      <w:r>
        <w:rPr>
          <w:noProof/>
        </w:rPr>
        <w:drawing>
          <wp:inline distT="0" distB="0" distL="0" distR="0" wp14:anchorId="1D6AB878" wp14:editId="223393F6">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601CC8FA" w14:textId="68E1AFD7" w:rsidR="00100AB1" w:rsidRDefault="00100AB1" w:rsidP="00100AB1">
      <w:pPr>
        <w:pStyle w:val="Caption"/>
      </w:pPr>
      <w:bookmarkStart w:id="50" w:name="_Toc197489748"/>
      <w:r>
        <w:t xml:space="preserve">Figure </w:t>
      </w:r>
      <w:r>
        <w:fldChar w:fldCharType="begin"/>
      </w:r>
      <w:r>
        <w:instrText xml:space="preserve"> SEQ Figure \* ARABIC </w:instrText>
      </w:r>
      <w:r>
        <w:fldChar w:fldCharType="separate"/>
      </w:r>
      <w:r w:rsidR="0081310A">
        <w:rPr>
          <w:noProof/>
        </w:rPr>
        <w:t>37</w:t>
      </w:r>
      <w:r>
        <w:fldChar w:fldCharType="end"/>
      </w:r>
      <w:r>
        <w:t xml:space="preserve"> Prajit Man Shrestha</w:t>
      </w:r>
      <w:bookmarkEnd w:id="50"/>
    </w:p>
    <w:p w14:paraId="4B570EEA" w14:textId="77777777" w:rsidR="00100AB1" w:rsidRDefault="00100AB1" w:rsidP="00100AB1"/>
    <w:p w14:paraId="65E3F6A8" w14:textId="77777777" w:rsidR="00100AB1" w:rsidRDefault="00100AB1" w:rsidP="00100AB1"/>
    <w:p w14:paraId="757A6817" w14:textId="77777777" w:rsidR="00100AB1" w:rsidRDefault="00100AB1" w:rsidP="00100AB1">
      <w:r>
        <w:t>The environment and the lighting are mind-blowing. The video in general is properly made. However, the animations were very choppy, and better work could be done on it.</w:t>
      </w:r>
    </w:p>
    <w:p w14:paraId="73F82B1F" w14:textId="77777777" w:rsidR="00100AB1" w:rsidRDefault="00100AB1" w:rsidP="00100AB1">
      <w:proofErr w:type="gramStart"/>
      <w:r>
        <w:t>It can be seen that the</w:t>
      </w:r>
      <w:proofErr w:type="gramEnd"/>
      <w:r>
        <w:t xml:space="preserve"> student has spent a lot of time on making the environment and lighting look good.</w:t>
      </w:r>
    </w:p>
    <w:p w14:paraId="129B2C57" w14:textId="77777777" w:rsidR="00100AB1" w:rsidRDefault="00100AB1" w:rsidP="00100AB1"/>
    <w:p w14:paraId="6600C49E" w14:textId="77777777" w:rsidR="00100AB1" w:rsidRDefault="00100AB1" w:rsidP="00100AB1"/>
    <w:p w14:paraId="4683D862" w14:textId="77777777" w:rsidR="00100AB1" w:rsidRPr="00162190" w:rsidRDefault="00100AB1" w:rsidP="00100AB1"/>
    <w:p w14:paraId="4B111286" w14:textId="77777777" w:rsidR="00100AB1" w:rsidRDefault="00100AB1" w:rsidP="00100AB1">
      <w:pPr>
        <w:rPr>
          <w:b/>
          <w:bCs/>
        </w:rPr>
      </w:pPr>
      <w:r>
        <w:rPr>
          <w:b/>
          <w:bCs/>
        </w:rPr>
        <w:lastRenderedPageBreak/>
        <w:t>Anna Kasayuke (Project manager)</w:t>
      </w:r>
    </w:p>
    <w:p w14:paraId="6900803C" w14:textId="77777777" w:rsidR="00100AB1" w:rsidRDefault="00100AB1" w:rsidP="00100AB1">
      <w:pPr>
        <w:rPr>
          <w:b/>
          <w:bCs/>
        </w:rPr>
      </w:pPr>
    </w:p>
    <w:p w14:paraId="53446AAB" w14:textId="77777777" w:rsidR="00100AB1" w:rsidRDefault="00100AB1" w:rsidP="00100AB1">
      <w:pPr>
        <w:keepNext/>
      </w:pPr>
      <w:r>
        <w:rPr>
          <w:noProof/>
        </w:rPr>
        <w:drawing>
          <wp:inline distT="0" distB="0" distL="0" distR="0" wp14:anchorId="2FBFF8F8" wp14:editId="72BF0933">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60"/>
                    <a:srcRect/>
                    <a:stretch>
                      <a:fillRect/>
                    </a:stretch>
                  </pic:blipFill>
                  <pic:spPr>
                    <a:xfrm>
                      <a:off x="0" y="0"/>
                      <a:ext cx="2692953" cy="4866030"/>
                    </a:xfrm>
                    <a:prstGeom prst="rect">
                      <a:avLst/>
                    </a:prstGeom>
                    <a:ln/>
                  </pic:spPr>
                </pic:pic>
              </a:graphicData>
            </a:graphic>
          </wp:inline>
        </w:drawing>
      </w:r>
    </w:p>
    <w:p w14:paraId="02BCF90B" w14:textId="2007DF93" w:rsidR="00100AB1" w:rsidRPr="007270CD" w:rsidRDefault="00100AB1" w:rsidP="00100AB1">
      <w:pPr>
        <w:pStyle w:val="Caption"/>
        <w:rPr>
          <w:b/>
          <w:bCs/>
        </w:rPr>
      </w:pPr>
      <w:bookmarkStart w:id="51" w:name="_Toc197489749"/>
      <w:r>
        <w:t xml:space="preserve">Figure </w:t>
      </w:r>
      <w:r>
        <w:fldChar w:fldCharType="begin"/>
      </w:r>
      <w:r>
        <w:instrText xml:space="preserve"> SEQ Figure \* ARABIC </w:instrText>
      </w:r>
      <w:r>
        <w:fldChar w:fldCharType="separate"/>
      </w:r>
      <w:r w:rsidR="0081310A">
        <w:rPr>
          <w:noProof/>
        </w:rPr>
        <w:t>38</w:t>
      </w:r>
      <w:r>
        <w:fldChar w:fldCharType="end"/>
      </w:r>
      <w:r>
        <w:t xml:space="preserve"> Anna Kasayuke</w:t>
      </w:r>
      <w:bookmarkEnd w:id="51"/>
    </w:p>
    <w:p w14:paraId="26AAC316" w14:textId="77777777" w:rsidR="00100AB1" w:rsidRDefault="00100AB1" w:rsidP="00100AB1"/>
    <w:p w14:paraId="000ADD4B" w14:textId="77777777" w:rsidR="00100AB1" w:rsidRDefault="00100AB1" w:rsidP="00100AB1">
      <w:r>
        <w:t>Having known the student for a long time now, it can clearly be seen he has been lazy with some aspects of the 3D animation. The animation could’ve been done much better. However, the environment, lighting, and ambience have hit the spot and look visually stunning.</w:t>
      </w:r>
      <w:r>
        <w:br w:type="page"/>
      </w:r>
    </w:p>
    <w:p w14:paraId="3C69D1EA" w14:textId="77777777" w:rsidR="00875FF6" w:rsidRDefault="00875FF6" w:rsidP="00875FF6">
      <w:pPr>
        <w:pStyle w:val="Heading1"/>
      </w:pPr>
      <w:r>
        <w:lastRenderedPageBreak/>
        <w:t>Conclusion</w:t>
      </w:r>
    </w:p>
    <w:p w14:paraId="42A6D1B4" w14:textId="77777777" w:rsidR="00875FF6" w:rsidRDefault="00875FF6" w:rsidP="00875FF6"/>
    <w:p w14:paraId="14C7BC1D" w14:textId="77777777" w:rsidR="00875FF6" w:rsidRDefault="00875FF6" w:rsidP="00875FF6">
      <w:r>
        <w:t>The coursework turned out to be a long and gruelling task. Problems turned up every now and then, but as challenging as the coursework was, it was also equally as fun to work on. The student learned quite a bit from this assignment.</w:t>
      </w:r>
      <w:r>
        <w:br/>
      </w:r>
      <w:r>
        <w:br/>
        <w:t>A lot of personal growth was seen, new skills picked up. The third-party review was harsh but also fair as a lot more work could’ve been done.</w:t>
      </w:r>
    </w:p>
    <w:p w14:paraId="1350B582" w14:textId="77777777" w:rsidR="00691FC6" w:rsidRDefault="00875FF6" w:rsidP="00875FF6">
      <w:r>
        <w:t>This has prepared the student to how the industry works and is prepared for the challenges to come.</w:t>
      </w:r>
    </w:p>
    <w:p w14:paraId="09D3853C" w14:textId="77777777" w:rsidR="00691FC6" w:rsidRDefault="00691FC6" w:rsidP="00875FF6"/>
    <w:p w14:paraId="4799B10C" w14:textId="77777777" w:rsidR="00691FC6" w:rsidRDefault="00691FC6">
      <w:r>
        <w:br w:type="page"/>
      </w:r>
    </w:p>
    <w:p w14:paraId="018D927D" w14:textId="04345D32" w:rsidR="00691FC6" w:rsidRDefault="00691FC6" w:rsidP="00691FC6">
      <w:pPr>
        <w:pStyle w:val="Heading1"/>
        <w:rPr>
          <w:lang w:val="en-US"/>
        </w:rPr>
      </w:pPr>
      <w:r>
        <w:rPr>
          <w:lang w:val="en-US"/>
        </w:rPr>
        <w:lastRenderedPageBreak/>
        <w:t>References</w:t>
      </w:r>
    </w:p>
    <w:p w14:paraId="48A70156" w14:textId="77777777" w:rsidR="00691FC6" w:rsidRPr="00691FC6" w:rsidRDefault="00691FC6" w:rsidP="00691FC6">
      <w:pPr>
        <w:rPr>
          <w:lang w:val="en-US"/>
        </w:rPr>
      </w:pPr>
    </w:p>
    <w:p w14:paraId="6E29F37F" w14:textId="0A307F3A" w:rsidR="00691FC6" w:rsidRPr="00EB3BA6" w:rsidRDefault="00691FC6" w:rsidP="00691FC6">
      <w:pPr>
        <w:rPr>
          <w:lang w:val="en-US"/>
        </w:rPr>
      </w:pPr>
      <w:r w:rsidRPr="00EB3BA6">
        <w:rPr>
          <w:lang w:val="en-US"/>
        </w:rPr>
        <w:t>Adib, P. and Naghdi, A. (2021). </w:t>
      </w:r>
      <w:r w:rsidRPr="00EB3BA6">
        <w:rPr>
          <w:i/>
          <w:iCs/>
          <w:lang w:val="en-US"/>
        </w:rPr>
        <w:t>3D Texturing in Animation Production; a Short Overview of the Workflow</w:t>
      </w:r>
      <w:r w:rsidRPr="00EB3BA6">
        <w:rPr>
          <w:lang w:val="en-US"/>
        </w:rPr>
        <w:t>. [online] Dream Farm Studios. Available at: https://dreamfarmstudios.com/blog/3d-texturing-in-animation-production/.</w:t>
      </w:r>
    </w:p>
    <w:p w14:paraId="5A6F3CAE" w14:textId="77777777" w:rsidR="00691FC6" w:rsidRPr="00EB3BA6" w:rsidRDefault="00691FC6" w:rsidP="00691FC6">
      <w:pPr>
        <w:rPr>
          <w:lang w:val="en-US"/>
        </w:rPr>
      </w:pPr>
      <w:r w:rsidRPr="00EB3BA6">
        <w:rPr>
          <w:lang w:val="en-US"/>
        </w:rPr>
        <w:t>Allen, S. (2018). </w:t>
      </w:r>
      <w:r w:rsidRPr="00EB3BA6">
        <w:rPr>
          <w:i/>
          <w:iCs/>
          <w:lang w:val="en-US"/>
        </w:rPr>
        <w:t>Walt Disney Presents Demonstrates the Magic of Disney Storyboards</w:t>
      </w:r>
      <w:r w:rsidRPr="00EB3BA6">
        <w:rPr>
          <w:lang w:val="en-US"/>
        </w:rPr>
        <w:t>. [online] Ink and Paint in the Parks. Available at: https://inkandpaintintheparks.wordpress.com/2018/10/08/walt-disney-presents-demonstrates-the-magic-of-disney-storyboards/.</w:t>
      </w:r>
    </w:p>
    <w:p w14:paraId="7877CEA0" w14:textId="77777777" w:rsidR="00691FC6" w:rsidRPr="00EB3BA6" w:rsidRDefault="00691FC6" w:rsidP="00691FC6">
      <w:pPr>
        <w:rPr>
          <w:lang w:val="en-US"/>
        </w:rPr>
      </w:pPr>
      <w:r w:rsidRPr="00EB3BA6">
        <w:rPr>
          <w:lang w:val="en-US"/>
        </w:rPr>
        <w:t>Art, R.S. (2021). </w:t>
      </w:r>
      <w:r w:rsidRPr="00EB3BA6">
        <w:rPr>
          <w:i/>
          <w:iCs/>
          <w:lang w:val="en-US"/>
        </w:rPr>
        <w:t>Tumblr</w:t>
      </w:r>
      <w:r w:rsidRPr="00EB3BA6">
        <w:rPr>
          <w:lang w:val="en-US"/>
        </w:rPr>
        <w:t>. [online] Pinterest. Available at: https://www.pinterest.com/pin/503558802092714080/ [Accessed 7 Jan. 2025].</w:t>
      </w:r>
    </w:p>
    <w:p w14:paraId="273ED427" w14:textId="77777777" w:rsidR="00691FC6" w:rsidRPr="00EB3BA6" w:rsidRDefault="00691FC6" w:rsidP="00691FC6">
      <w:pPr>
        <w:rPr>
          <w:lang w:val="en-US"/>
        </w:rPr>
      </w:pPr>
      <w:proofErr w:type="spellStart"/>
      <w:r w:rsidRPr="00EB3BA6">
        <w:rPr>
          <w:lang w:val="en-US"/>
        </w:rPr>
        <w:t>ArtStation</w:t>
      </w:r>
      <w:proofErr w:type="spellEnd"/>
      <w:r w:rsidRPr="00EB3BA6">
        <w:rPr>
          <w:lang w:val="en-US"/>
        </w:rPr>
        <w:t>. (2024). </w:t>
      </w:r>
      <w:proofErr w:type="spellStart"/>
      <w:r w:rsidRPr="00EB3BA6">
        <w:rPr>
          <w:i/>
          <w:iCs/>
          <w:lang w:val="en-US"/>
        </w:rPr>
        <w:t>Gamepack</w:t>
      </w:r>
      <w:proofErr w:type="spellEnd"/>
      <w:r w:rsidRPr="00EB3BA6">
        <w:rPr>
          <w:lang w:val="en-US"/>
        </w:rPr>
        <w:t>. [online] Available at: https://www.artstation.com/gamepackstudio/blog/veBj/video-game-character-design-rendering-unleashing-creativity-in-3d-realms [Accessed 12 Dec. 2024].</w:t>
      </w:r>
    </w:p>
    <w:p w14:paraId="305D91BE" w14:textId="77777777" w:rsidR="00691FC6" w:rsidRPr="00EB3BA6" w:rsidRDefault="00691FC6" w:rsidP="00691FC6">
      <w:pPr>
        <w:rPr>
          <w:lang w:val="en-US"/>
        </w:rPr>
      </w:pPr>
      <w:r w:rsidRPr="00EB3BA6">
        <w:rPr>
          <w:lang w:val="en-US"/>
        </w:rPr>
        <w:t>Behance.net. (2024). </w:t>
      </w:r>
      <w:proofErr w:type="spellStart"/>
      <w:r w:rsidRPr="00EB3BA6">
        <w:rPr>
          <w:i/>
          <w:iCs/>
          <w:lang w:val="en-US"/>
        </w:rPr>
        <w:t>Behance</w:t>
      </w:r>
      <w:proofErr w:type="spellEnd"/>
      <w:r w:rsidRPr="00EB3BA6">
        <w:rPr>
          <w:lang w:val="en-US"/>
        </w:rPr>
        <w:t>. [online] Available at: https://www.behance.net/gallery/74038877/Black-Cat-Character-for-Mobile-Game/modules/430832209 [Accessed 1 Jan. 2025].</w:t>
      </w:r>
    </w:p>
    <w:p w14:paraId="10ACFAFF" w14:textId="77777777" w:rsidR="00691FC6" w:rsidRPr="00EB3BA6" w:rsidRDefault="00691FC6" w:rsidP="00691FC6">
      <w:pPr>
        <w:rPr>
          <w:lang w:val="en-US"/>
        </w:rPr>
      </w:pPr>
      <w:proofErr w:type="spellStart"/>
      <w:r w:rsidRPr="00EB3BA6">
        <w:rPr>
          <w:lang w:val="en-US"/>
        </w:rPr>
        <w:t>Boicheva</w:t>
      </w:r>
      <w:proofErr w:type="spellEnd"/>
      <w:r w:rsidRPr="00EB3BA6">
        <w:rPr>
          <w:lang w:val="en-US"/>
        </w:rPr>
        <w:t>, A. (2021). </w:t>
      </w:r>
      <w:proofErr w:type="spellStart"/>
      <w:r w:rsidRPr="00EB3BA6">
        <w:rPr>
          <w:i/>
          <w:iCs/>
          <w:lang w:val="en-US"/>
        </w:rPr>
        <w:t>GraphicMama</w:t>
      </w:r>
      <w:proofErr w:type="spellEnd"/>
      <w:r w:rsidRPr="00EB3BA6">
        <w:rPr>
          <w:i/>
          <w:iCs/>
          <w:lang w:val="en-US"/>
        </w:rPr>
        <w:t xml:space="preserve"> Blog</w:t>
      </w:r>
      <w:r w:rsidRPr="00EB3BA6">
        <w:rPr>
          <w:lang w:val="en-US"/>
        </w:rPr>
        <w:t xml:space="preserve">. [online] </w:t>
      </w:r>
      <w:proofErr w:type="spellStart"/>
      <w:r w:rsidRPr="00EB3BA6">
        <w:rPr>
          <w:lang w:val="en-US"/>
        </w:rPr>
        <w:t>GraphicMama</w:t>
      </w:r>
      <w:proofErr w:type="spellEnd"/>
      <w:r w:rsidRPr="00EB3BA6">
        <w:rPr>
          <w:lang w:val="en-US"/>
        </w:rPr>
        <w:t xml:space="preserve"> Blog. Available at: https://graphicmama.com/blog/character-design-process/.</w:t>
      </w:r>
    </w:p>
    <w:p w14:paraId="5725BB5D" w14:textId="77777777" w:rsidR="00691FC6" w:rsidRPr="00EB3BA6" w:rsidRDefault="00691FC6" w:rsidP="00691FC6">
      <w:pPr>
        <w:rPr>
          <w:lang w:val="en-US"/>
        </w:rPr>
      </w:pPr>
      <w:r w:rsidRPr="00EB3BA6">
        <w:rPr>
          <w:lang w:val="en-US"/>
        </w:rPr>
        <w:t>Deviantart.com. (2013). </w:t>
      </w:r>
      <w:r w:rsidRPr="00EB3BA6">
        <w:rPr>
          <w:i/>
          <w:iCs/>
          <w:lang w:val="en-US"/>
        </w:rPr>
        <w:t xml:space="preserve">Cat Rig by </w:t>
      </w:r>
      <w:proofErr w:type="spellStart"/>
      <w:r w:rsidRPr="00EB3BA6">
        <w:rPr>
          <w:i/>
          <w:iCs/>
          <w:lang w:val="en-US"/>
        </w:rPr>
        <w:t>Keyyva</w:t>
      </w:r>
      <w:proofErr w:type="spellEnd"/>
      <w:r w:rsidRPr="00EB3BA6">
        <w:rPr>
          <w:i/>
          <w:iCs/>
          <w:lang w:val="en-US"/>
        </w:rPr>
        <w:t xml:space="preserve"> on DeviantArt</w:t>
      </w:r>
      <w:r w:rsidRPr="00EB3BA6">
        <w:rPr>
          <w:lang w:val="en-US"/>
        </w:rPr>
        <w:t>. [online] Available at: https://www.deviantart.com/keyyva/art/Cat-Rig-348009125 [Accessed 1 Jan. 2025].</w:t>
      </w:r>
    </w:p>
    <w:p w14:paraId="5D91B780" w14:textId="77777777" w:rsidR="00691FC6" w:rsidRPr="00EB3BA6" w:rsidRDefault="00691FC6" w:rsidP="00691FC6">
      <w:pPr>
        <w:rPr>
          <w:lang w:val="en-US"/>
        </w:rPr>
      </w:pPr>
      <w:proofErr w:type="spellStart"/>
      <w:r w:rsidRPr="00EB3BA6">
        <w:rPr>
          <w:lang w:val="en-US"/>
        </w:rPr>
        <w:t>FlippedNormals</w:t>
      </w:r>
      <w:proofErr w:type="spellEnd"/>
      <w:r w:rsidRPr="00EB3BA6">
        <w:rPr>
          <w:lang w:val="en-US"/>
        </w:rPr>
        <w:t>. (2023). </w:t>
      </w:r>
      <w:r w:rsidRPr="00EB3BA6">
        <w:rPr>
          <w:i/>
          <w:iCs/>
          <w:lang w:val="en-US"/>
        </w:rPr>
        <w:t xml:space="preserve">Cat Topology UV Map - </w:t>
      </w:r>
      <w:proofErr w:type="spellStart"/>
      <w:r w:rsidRPr="00EB3BA6">
        <w:rPr>
          <w:i/>
          <w:iCs/>
          <w:lang w:val="en-US"/>
        </w:rPr>
        <w:t>FlippedNormals</w:t>
      </w:r>
      <w:proofErr w:type="spellEnd"/>
      <w:r w:rsidRPr="00EB3BA6">
        <w:rPr>
          <w:lang w:val="en-US"/>
        </w:rPr>
        <w:t>. [online] Available at: https://flippednormals.com/product/cat-topology-uv-map-33257 [Accessed 1 Jan. 2025].</w:t>
      </w:r>
    </w:p>
    <w:p w14:paraId="3A3985BD" w14:textId="77777777" w:rsidR="00691FC6" w:rsidRPr="00EB3BA6" w:rsidRDefault="00691FC6" w:rsidP="00691FC6">
      <w:pPr>
        <w:rPr>
          <w:lang w:val="en-US"/>
        </w:rPr>
      </w:pPr>
      <w:r w:rsidRPr="00EB3BA6">
        <w:rPr>
          <w:lang w:val="en-US"/>
        </w:rPr>
        <w:t>Naghdi, A. and Adib, P. (2021). </w:t>
      </w:r>
      <w:r w:rsidRPr="00EB3BA6">
        <w:rPr>
          <w:i/>
          <w:iCs/>
          <w:lang w:val="en-US"/>
        </w:rPr>
        <w:t>3d lighting in animation; Step by Step Guide + video sample</w:t>
      </w:r>
      <w:r w:rsidRPr="00EB3BA6">
        <w:rPr>
          <w:lang w:val="en-US"/>
        </w:rPr>
        <w:t>. [online] Dream Farm Studios. Available at: https://dreamfarmstudios.com/blog/the-ultimate-guide-to-lighting-fundamentals-for-3d/.</w:t>
      </w:r>
    </w:p>
    <w:p w14:paraId="4BCC6E23" w14:textId="77777777" w:rsidR="00691FC6" w:rsidRPr="00EB3BA6" w:rsidRDefault="00691FC6" w:rsidP="00691FC6">
      <w:pPr>
        <w:rPr>
          <w:lang w:val="en-US"/>
        </w:rPr>
      </w:pPr>
      <w:r w:rsidRPr="00EB3BA6">
        <w:rPr>
          <w:lang w:val="en-US"/>
        </w:rPr>
        <w:t>Pinterest. (2022). </w:t>
      </w:r>
      <w:r w:rsidRPr="00EB3BA6">
        <w:rPr>
          <w:i/>
          <w:iCs/>
          <w:lang w:val="en-US"/>
        </w:rPr>
        <w:t>WIP Low Poly Building</w:t>
      </w:r>
      <w:r w:rsidRPr="00EB3BA6">
        <w:rPr>
          <w:lang w:val="en-US"/>
        </w:rPr>
        <w:t>. [online] Available at: https://www.pinterest.com/pin/71142869159482376/ [Accessed 1 Jan. 2025].</w:t>
      </w:r>
    </w:p>
    <w:p w14:paraId="7CAA23AE" w14:textId="77777777" w:rsidR="00691FC6" w:rsidRDefault="00691FC6" w:rsidP="00691FC6">
      <w:pPr>
        <w:rPr>
          <w:lang w:val="en-US"/>
        </w:rPr>
      </w:pPr>
      <w:r w:rsidRPr="00EB3BA6">
        <w:rPr>
          <w:lang w:val="en-US"/>
        </w:rPr>
        <w:t>Wikipedia. (2021). </w:t>
      </w:r>
      <w:r w:rsidRPr="00EB3BA6">
        <w:rPr>
          <w:i/>
          <w:iCs/>
          <w:lang w:val="en-US"/>
        </w:rPr>
        <w:t>Normal mapping</w:t>
      </w:r>
      <w:r w:rsidRPr="00EB3BA6">
        <w:rPr>
          <w:lang w:val="en-US"/>
        </w:rPr>
        <w:t xml:space="preserve">. [online] Available at: </w:t>
      </w:r>
      <w:hyperlink r:id="rId61" w:history="1">
        <w:r w:rsidRPr="00EB3BA6">
          <w:rPr>
            <w:rStyle w:val="Hyperlink"/>
            <w:lang w:val="en-US"/>
          </w:rPr>
          <w:t>https://en.wikipedia.org/wiki/Normal_mapping</w:t>
        </w:r>
      </w:hyperlink>
      <w:r w:rsidRPr="00EB3BA6">
        <w:rPr>
          <w:lang w:val="en-US"/>
        </w:rPr>
        <w:t>.</w:t>
      </w:r>
    </w:p>
    <w:p w14:paraId="2627CACA" w14:textId="77777777" w:rsidR="00691FC6" w:rsidRPr="00D43322" w:rsidRDefault="00691FC6" w:rsidP="00691FC6">
      <w:pPr>
        <w:rPr>
          <w:lang w:val="en-US"/>
        </w:rPr>
      </w:pPr>
      <w:r w:rsidRPr="00D43322">
        <w:rPr>
          <w:i/>
          <w:iCs/>
          <w:lang w:val="en-US"/>
        </w:rPr>
        <w:t>YT Blender Series Part 1 Modelling</w:t>
      </w:r>
      <w:r w:rsidRPr="00D43322">
        <w:rPr>
          <w:lang w:val="en-US"/>
        </w:rPr>
        <w:t xml:space="preserve"> (no date) </w:t>
      </w:r>
      <w:r w:rsidRPr="00D43322">
        <w:rPr>
          <w:i/>
          <w:iCs/>
          <w:lang w:val="en-US"/>
        </w:rPr>
        <w:t>YouTube</w:t>
      </w:r>
      <w:r w:rsidRPr="00D43322">
        <w:rPr>
          <w:lang w:val="en-US"/>
        </w:rPr>
        <w:t xml:space="preserve">. Available at: https://youtu.be/4JvuY3GTPRM?si=T4T_tDHnRIsGGuD7 (Accessed: 07 May 2025). </w:t>
      </w:r>
    </w:p>
    <w:p w14:paraId="5F9B7588" w14:textId="77777777" w:rsidR="00691FC6" w:rsidRPr="00E914EE" w:rsidRDefault="00691FC6" w:rsidP="00691FC6">
      <w:pPr>
        <w:rPr>
          <w:lang w:val="en-US"/>
        </w:rPr>
      </w:pPr>
      <w:r w:rsidRPr="00E914EE">
        <w:rPr>
          <w:i/>
          <w:iCs/>
          <w:lang w:val="en-US"/>
        </w:rPr>
        <w:t>Animal Rigging</w:t>
      </w:r>
      <w:r w:rsidRPr="00E914EE">
        <w:rPr>
          <w:lang w:val="en-US"/>
        </w:rPr>
        <w:t xml:space="preserve"> (no date) </w:t>
      </w:r>
      <w:r w:rsidRPr="00E914EE">
        <w:rPr>
          <w:i/>
          <w:iCs/>
          <w:lang w:val="en-US"/>
        </w:rPr>
        <w:t>YouTube</w:t>
      </w:r>
      <w:r w:rsidRPr="00E914EE">
        <w:rPr>
          <w:lang w:val="en-US"/>
        </w:rPr>
        <w:t xml:space="preserve">. Available at: https://www.youtube.com/watch?v=eucOLC2sOmk (Accessed: 07 May 2025). </w:t>
      </w:r>
    </w:p>
    <w:p w14:paraId="69F8CD8D" w14:textId="77777777" w:rsidR="00691FC6" w:rsidRDefault="00691FC6" w:rsidP="00691FC6">
      <w:r>
        <w:br w:type="page"/>
      </w:r>
    </w:p>
    <w:p w14:paraId="08F290B0" w14:textId="77777777" w:rsidR="00691FC6" w:rsidRPr="00027F39" w:rsidRDefault="00691FC6" w:rsidP="00691FC6">
      <w:pPr>
        <w:rPr>
          <w:i/>
          <w:iCs/>
          <w:lang w:val="en-US"/>
        </w:rPr>
      </w:pPr>
      <w:proofErr w:type="spellStart"/>
      <w:r w:rsidRPr="00027F39">
        <w:rPr>
          <w:i/>
          <w:iCs/>
          <w:lang w:val="en-US"/>
        </w:rPr>
        <w:lastRenderedPageBreak/>
        <w:t>Xgen</w:t>
      </w:r>
      <w:proofErr w:type="spellEnd"/>
      <w:r w:rsidRPr="00027F39">
        <w:rPr>
          <w:i/>
          <w:iCs/>
          <w:lang w:val="en-US"/>
        </w:rPr>
        <w:t xml:space="preserve"> Hair Tutorial (no date) YouTube. Available at: https://www.youtube.com/watch?v=x0w4XpZqSCA (Accessed: 07 May 2025). </w:t>
      </w:r>
    </w:p>
    <w:p w14:paraId="5CA56A15" w14:textId="77777777" w:rsidR="00691FC6" w:rsidRPr="00027F39" w:rsidRDefault="00691FC6" w:rsidP="00691FC6">
      <w:pPr>
        <w:rPr>
          <w:lang w:val="en-US"/>
        </w:rPr>
      </w:pPr>
      <w:r w:rsidRPr="00027F39">
        <w:rPr>
          <w:i/>
          <w:iCs/>
          <w:lang w:val="en-US"/>
        </w:rPr>
        <w:t>Character Texturing</w:t>
      </w:r>
      <w:r w:rsidRPr="00027F39">
        <w:rPr>
          <w:lang w:val="en-US"/>
        </w:rPr>
        <w:t xml:space="preserve"> (no date) </w:t>
      </w:r>
      <w:r w:rsidRPr="00027F39">
        <w:rPr>
          <w:i/>
          <w:iCs/>
          <w:lang w:val="en-US"/>
        </w:rPr>
        <w:t>YouTube</w:t>
      </w:r>
      <w:r w:rsidRPr="00027F39">
        <w:rPr>
          <w:lang w:val="en-US"/>
        </w:rPr>
        <w:t xml:space="preserve">. Available at: https://www.youtube.com/watch?v=WDsRtJTc_48 (Accessed: 07 May 2025). </w:t>
      </w:r>
    </w:p>
    <w:p w14:paraId="50E37FAB" w14:textId="77777777" w:rsidR="00691FC6" w:rsidRPr="00027F39" w:rsidRDefault="00691FC6" w:rsidP="00691FC6">
      <w:pPr>
        <w:rPr>
          <w:lang w:val="en-US"/>
        </w:rPr>
      </w:pPr>
      <w:r w:rsidRPr="00027F39">
        <w:rPr>
          <w:i/>
          <w:iCs/>
          <w:lang w:val="en-US"/>
        </w:rPr>
        <w:t>Environment Modelling</w:t>
      </w:r>
      <w:r w:rsidRPr="00027F39">
        <w:rPr>
          <w:lang w:val="en-US"/>
        </w:rPr>
        <w:t xml:space="preserve"> (no date) </w:t>
      </w:r>
      <w:r w:rsidRPr="00027F39">
        <w:rPr>
          <w:i/>
          <w:iCs/>
          <w:lang w:val="en-US"/>
        </w:rPr>
        <w:t>YouTube</w:t>
      </w:r>
      <w:r w:rsidRPr="00027F39">
        <w:rPr>
          <w:lang w:val="en-US"/>
        </w:rPr>
        <w:t xml:space="preserve">. Available at: https://www.youtube.com/watch?v=56xMeqWXjSg (Accessed: 07 May 2025). </w:t>
      </w:r>
    </w:p>
    <w:p w14:paraId="42A5AD5F" w14:textId="77777777" w:rsidR="00691FC6" w:rsidRPr="00027F39" w:rsidRDefault="00691FC6" w:rsidP="00691FC6">
      <w:pPr>
        <w:rPr>
          <w:lang w:val="en-US"/>
        </w:rPr>
      </w:pPr>
      <w:r w:rsidRPr="00027F39">
        <w:rPr>
          <w:i/>
          <w:iCs/>
          <w:lang w:val="en-US"/>
        </w:rPr>
        <w:t>Box Mapping</w:t>
      </w:r>
      <w:r w:rsidRPr="00027F39">
        <w:rPr>
          <w:lang w:val="en-US"/>
        </w:rPr>
        <w:t xml:space="preserve"> (no date) </w:t>
      </w:r>
      <w:r w:rsidRPr="00027F39">
        <w:rPr>
          <w:i/>
          <w:iCs/>
          <w:lang w:val="en-US"/>
        </w:rPr>
        <w:t>YouTube</w:t>
      </w:r>
      <w:r w:rsidRPr="00027F39">
        <w:rPr>
          <w:lang w:val="en-US"/>
        </w:rPr>
        <w:t xml:space="preserve">. Available at: https://www.youtube.com/watch?v=vyNm3I16rHg (Accessed: 07 May 2025). </w:t>
      </w:r>
    </w:p>
    <w:p w14:paraId="68F8DEB7" w14:textId="77777777" w:rsidR="00691FC6" w:rsidRPr="00027F39" w:rsidRDefault="00691FC6" w:rsidP="00691FC6">
      <w:pPr>
        <w:rPr>
          <w:lang w:val="en-US"/>
        </w:rPr>
      </w:pPr>
      <w:r w:rsidRPr="00027F39">
        <w:rPr>
          <w:i/>
          <w:iCs/>
          <w:lang w:val="en-US"/>
        </w:rPr>
        <w:t>Character Animations</w:t>
      </w:r>
      <w:r w:rsidRPr="00027F39">
        <w:rPr>
          <w:lang w:val="en-US"/>
        </w:rPr>
        <w:t xml:space="preserve"> (no date) </w:t>
      </w:r>
      <w:r w:rsidRPr="00027F39">
        <w:rPr>
          <w:i/>
          <w:iCs/>
          <w:lang w:val="en-US"/>
        </w:rPr>
        <w:t>YouTube</w:t>
      </w:r>
      <w:r w:rsidRPr="00027F39">
        <w:rPr>
          <w:lang w:val="en-US"/>
        </w:rPr>
        <w:t xml:space="preserve">. Available at: https://www.youtube.com/watch?v=v7KANqGGis4 (Accessed: 07 May 2025). </w:t>
      </w:r>
    </w:p>
    <w:p w14:paraId="2E84FE14" w14:textId="77777777" w:rsidR="00691FC6" w:rsidRPr="00027F39" w:rsidRDefault="00691FC6" w:rsidP="00691FC6">
      <w:pPr>
        <w:rPr>
          <w:lang w:val="en-US"/>
        </w:rPr>
      </w:pPr>
      <w:r w:rsidRPr="00027F39">
        <w:rPr>
          <w:i/>
          <w:iCs/>
          <w:lang w:val="en-US"/>
        </w:rPr>
        <w:t>2D image to 3D model</w:t>
      </w:r>
      <w:r w:rsidRPr="00027F39">
        <w:rPr>
          <w:lang w:val="en-US"/>
        </w:rPr>
        <w:t xml:space="preserve"> (no date) </w:t>
      </w:r>
      <w:r w:rsidRPr="00027F39">
        <w:rPr>
          <w:i/>
          <w:iCs/>
          <w:lang w:val="en-US"/>
        </w:rPr>
        <w:t>YouTube</w:t>
      </w:r>
      <w:r w:rsidRPr="00027F39">
        <w:rPr>
          <w:lang w:val="en-US"/>
        </w:rPr>
        <w:t xml:space="preserve">. Available at: https://www.youtube.com/watch?v=BcjPCjxsCZo (Accessed: 07 May 2025). </w:t>
      </w:r>
    </w:p>
    <w:p w14:paraId="3F1418D0" w14:textId="77777777" w:rsidR="00691FC6" w:rsidRPr="00027F39" w:rsidRDefault="00691FC6" w:rsidP="00691FC6">
      <w:pPr>
        <w:rPr>
          <w:lang w:val="en-US"/>
        </w:rPr>
      </w:pPr>
      <w:r w:rsidRPr="00027F39">
        <w:rPr>
          <w:i/>
          <w:iCs/>
          <w:lang w:val="en-US"/>
        </w:rPr>
        <w:t>Creating wires/Cables</w:t>
      </w:r>
      <w:r w:rsidRPr="00027F39">
        <w:rPr>
          <w:lang w:val="en-US"/>
        </w:rPr>
        <w:t xml:space="preserve"> (no date) </w:t>
      </w:r>
      <w:r w:rsidRPr="00027F39">
        <w:rPr>
          <w:i/>
          <w:iCs/>
          <w:lang w:val="en-US"/>
        </w:rPr>
        <w:t>YouTube</w:t>
      </w:r>
      <w:r w:rsidRPr="00027F39">
        <w:rPr>
          <w:lang w:val="en-US"/>
        </w:rPr>
        <w:t xml:space="preserve">. Available at: https://www.youtube.com/watch?v=4igTVJOEJw0 (Accessed: 07 May 2025). </w:t>
      </w:r>
    </w:p>
    <w:p w14:paraId="0108AB59" w14:textId="77777777" w:rsidR="00691FC6" w:rsidRPr="00027F39" w:rsidRDefault="00691FC6" w:rsidP="00691FC6">
      <w:pPr>
        <w:rPr>
          <w:lang w:val="en-US"/>
        </w:rPr>
      </w:pPr>
      <w:r w:rsidRPr="00027F39">
        <w:rPr>
          <w:i/>
          <w:iCs/>
          <w:lang w:val="en-US"/>
        </w:rPr>
        <w:t>Creating Neon Signs</w:t>
      </w:r>
      <w:r w:rsidRPr="00027F39">
        <w:rPr>
          <w:lang w:val="en-US"/>
        </w:rPr>
        <w:t xml:space="preserve"> (no date) </w:t>
      </w:r>
      <w:r w:rsidRPr="00027F39">
        <w:rPr>
          <w:i/>
          <w:iCs/>
          <w:lang w:val="en-US"/>
        </w:rPr>
        <w:t>YouTube</w:t>
      </w:r>
      <w:r w:rsidRPr="00027F39">
        <w:rPr>
          <w:lang w:val="en-US"/>
        </w:rPr>
        <w:t xml:space="preserve">. Available at: https://www.youtube.com/watch?v=8eNN2Ep3Rqs (Accessed: 07 May 2025). </w:t>
      </w:r>
    </w:p>
    <w:p w14:paraId="44A22942" w14:textId="77777777" w:rsidR="00691FC6" w:rsidRPr="00027F39" w:rsidRDefault="00691FC6" w:rsidP="00691FC6">
      <w:pPr>
        <w:rPr>
          <w:lang w:val="en-US"/>
        </w:rPr>
      </w:pPr>
      <w:r w:rsidRPr="00027F39">
        <w:rPr>
          <w:i/>
          <w:iCs/>
          <w:lang w:val="en-US"/>
        </w:rPr>
        <w:t xml:space="preserve">Creating fur with </w:t>
      </w:r>
      <w:proofErr w:type="spellStart"/>
      <w:r w:rsidRPr="00027F39">
        <w:rPr>
          <w:i/>
          <w:iCs/>
          <w:lang w:val="en-US"/>
        </w:rPr>
        <w:t>nHair</w:t>
      </w:r>
      <w:proofErr w:type="spellEnd"/>
      <w:r w:rsidRPr="00027F39">
        <w:rPr>
          <w:lang w:val="en-US"/>
        </w:rPr>
        <w:t xml:space="preserve"> (no date) </w:t>
      </w:r>
      <w:r w:rsidRPr="00027F39">
        <w:rPr>
          <w:i/>
          <w:iCs/>
          <w:lang w:val="en-US"/>
        </w:rPr>
        <w:t>YouTube</w:t>
      </w:r>
      <w:r w:rsidRPr="00027F39">
        <w:rPr>
          <w:lang w:val="en-US"/>
        </w:rPr>
        <w:t xml:space="preserve">. Available at: https://www.youtube.com/watch?v=tNZcI_3iFUI (Accessed: 07 May 2025). </w:t>
      </w:r>
    </w:p>
    <w:p w14:paraId="1C159E19" w14:textId="77777777" w:rsidR="00691FC6" w:rsidRPr="00027F39" w:rsidRDefault="00691FC6" w:rsidP="00691FC6">
      <w:pPr>
        <w:rPr>
          <w:lang w:val="en-US"/>
        </w:rPr>
      </w:pPr>
      <w:r w:rsidRPr="00027F39">
        <w:rPr>
          <w:i/>
          <w:iCs/>
          <w:lang w:val="en-US"/>
        </w:rPr>
        <w:t>Adding glow to objects</w:t>
      </w:r>
      <w:r w:rsidRPr="00027F39">
        <w:rPr>
          <w:lang w:val="en-US"/>
        </w:rPr>
        <w:t xml:space="preserve"> (no date) </w:t>
      </w:r>
      <w:r w:rsidRPr="00027F39">
        <w:rPr>
          <w:i/>
          <w:iCs/>
          <w:lang w:val="en-US"/>
        </w:rPr>
        <w:t>YouTube</w:t>
      </w:r>
      <w:r w:rsidRPr="00027F39">
        <w:rPr>
          <w:lang w:val="en-US"/>
        </w:rPr>
        <w:t xml:space="preserve">. Available at: https://www.youtube.com/watch?v=WTFj9B6eFgk (Accessed: 07 May 2025). </w:t>
      </w:r>
    </w:p>
    <w:p w14:paraId="28D72F2C" w14:textId="12AB1036" w:rsidR="00100AB1" w:rsidRPr="00100AB1" w:rsidRDefault="00875FF6" w:rsidP="00875FF6">
      <w:r>
        <w:br w:type="page"/>
      </w:r>
    </w:p>
    <w:p w14:paraId="30117A05" w14:textId="77777777" w:rsidR="00100AB1" w:rsidRPr="00100AB1" w:rsidRDefault="00100AB1" w:rsidP="00100AB1"/>
    <w:sectPr w:rsidR="00100AB1" w:rsidRPr="00100AB1" w:rsidSect="00AA33DA">
      <w:headerReference w:type="default" r:id="rId6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35E80" w14:textId="77777777" w:rsidR="00F50C14" w:rsidRDefault="00F50C14" w:rsidP="00F82933">
      <w:pPr>
        <w:spacing w:after="0" w:line="240" w:lineRule="auto"/>
      </w:pPr>
      <w:r>
        <w:separator/>
      </w:r>
    </w:p>
  </w:endnote>
  <w:endnote w:type="continuationSeparator" w:id="0">
    <w:p w14:paraId="10B4756C" w14:textId="77777777" w:rsidR="00F50C14" w:rsidRDefault="00F50C1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B0CC6" w14:textId="77777777" w:rsidR="00F50C14" w:rsidRDefault="00F50C14" w:rsidP="00F82933">
      <w:pPr>
        <w:spacing w:after="0" w:line="240" w:lineRule="auto"/>
      </w:pPr>
      <w:r>
        <w:separator/>
      </w:r>
    </w:p>
  </w:footnote>
  <w:footnote w:type="continuationSeparator" w:id="0">
    <w:p w14:paraId="62CB8F70" w14:textId="77777777" w:rsidR="00F50C14" w:rsidRDefault="00F50C14"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3590C"/>
    <w:rsid w:val="000366B2"/>
    <w:rsid w:val="000478E2"/>
    <w:rsid w:val="00055C50"/>
    <w:rsid w:val="000575A2"/>
    <w:rsid w:val="00057C1C"/>
    <w:rsid w:val="000631D5"/>
    <w:rsid w:val="0006788F"/>
    <w:rsid w:val="0007298B"/>
    <w:rsid w:val="00081A2A"/>
    <w:rsid w:val="000840DC"/>
    <w:rsid w:val="000873C1"/>
    <w:rsid w:val="000906C3"/>
    <w:rsid w:val="000930C1"/>
    <w:rsid w:val="000A2905"/>
    <w:rsid w:val="000A523F"/>
    <w:rsid w:val="000A67F2"/>
    <w:rsid w:val="000C4ABE"/>
    <w:rsid w:val="000D0637"/>
    <w:rsid w:val="000D213B"/>
    <w:rsid w:val="000D3492"/>
    <w:rsid w:val="000D7363"/>
    <w:rsid w:val="000D7D3E"/>
    <w:rsid w:val="000F201F"/>
    <w:rsid w:val="000F6979"/>
    <w:rsid w:val="00100AB1"/>
    <w:rsid w:val="001037C8"/>
    <w:rsid w:val="001055FC"/>
    <w:rsid w:val="0011113B"/>
    <w:rsid w:val="00112940"/>
    <w:rsid w:val="00120C60"/>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17C92"/>
    <w:rsid w:val="003219E5"/>
    <w:rsid w:val="00323186"/>
    <w:rsid w:val="003271BB"/>
    <w:rsid w:val="00330188"/>
    <w:rsid w:val="00335C01"/>
    <w:rsid w:val="00341D89"/>
    <w:rsid w:val="00345A9C"/>
    <w:rsid w:val="003509CA"/>
    <w:rsid w:val="00356519"/>
    <w:rsid w:val="00360492"/>
    <w:rsid w:val="00364CD4"/>
    <w:rsid w:val="003651D9"/>
    <w:rsid w:val="00382AF3"/>
    <w:rsid w:val="00391FD5"/>
    <w:rsid w:val="003949EE"/>
    <w:rsid w:val="003A7F15"/>
    <w:rsid w:val="003B3581"/>
    <w:rsid w:val="003B6699"/>
    <w:rsid w:val="003C35A7"/>
    <w:rsid w:val="003C4E03"/>
    <w:rsid w:val="003D05BC"/>
    <w:rsid w:val="003D285C"/>
    <w:rsid w:val="003D5B2B"/>
    <w:rsid w:val="003F19A3"/>
    <w:rsid w:val="003F1A4C"/>
    <w:rsid w:val="003F6F60"/>
    <w:rsid w:val="004030FF"/>
    <w:rsid w:val="0040604B"/>
    <w:rsid w:val="0041186D"/>
    <w:rsid w:val="0041257D"/>
    <w:rsid w:val="00413C7A"/>
    <w:rsid w:val="00435F81"/>
    <w:rsid w:val="00443C64"/>
    <w:rsid w:val="004466EB"/>
    <w:rsid w:val="00455F29"/>
    <w:rsid w:val="0046385B"/>
    <w:rsid w:val="00466800"/>
    <w:rsid w:val="004712A9"/>
    <w:rsid w:val="00474691"/>
    <w:rsid w:val="0047779E"/>
    <w:rsid w:val="00484C79"/>
    <w:rsid w:val="00490C09"/>
    <w:rsid w:val="004953EF"/>
    <w:rsid w:val="004A04FD"/>
    <w:rsid w:val="004A1BDB"/>
    <w:rsid w:val="004A5057"/>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A4F7B"/>
    <w:rsid w:val="005B6733"/>
    <w:rsid w:val="005B7119"/>
    <w:rsid w:val="005C0BD3"/>
    <w:rsid w:val="005C5896"/>
    <w:rsid w:val="005D2685"/>
    <w:rsid w:val="005E279C"/>
    <w:rsid w:val="005F4067"/>
    <w:rsid w:val="005F6D14"/>
    <w:rsid w:val="005F7814"/>
    <w:rsid w:val="0061479C"/>
    <w:rsid w:val="00621E79"/>
    <w:rsid w:val="00635AF7"/>
    <w:rsid w:val="00650552"/>
    <w:rsid w:val="00660A1C"/>
    <w:rsid w:val="00661A9A"/>
    <w:rsid w:val="00666F64"/>
    <w:rsid w:val="00680118"/>
    <w:rsid w:val="00686F67"/>
    <w:rsid w:val="00691FC6"/>
    <w:rsid w:val="00692AA0"/>
    <w:rsid w:val="0069636D"/>
    <w:rsid w:val="006A7CEC"/>
    <w:rsid w:val="006D45CD"/>
    <w:rsid w:val="006D6108"/>
    <w:rsid w:val="006E3996"/>
    <w:rsid w:val="006E6C58"/>
    <w:rsid w:val="006F2008"/>
    <w:rsid w:val="006F68DC"/>
    <w:rsid w:val="0070659A"/>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10A"/>
    <w:rsid w:val="00813355"/>
    <w:rsid w:val="0082332C"/>
    <w:rsid w:val="00830F8E"/>
    <w:rsid w:val="008368B4"/>
    <w:rsid w:val="00863037"/>
    <w:rsid w:val="00874863"/>
    <w:rsid w:val="00875FF6"/>
    <w:rsid w:val="00886969"/>
    <w:rsid w:val="00891F24"/>
    <w:rsid w:val="008A52F8"/>
    <w:rsid w:val="008B1671"/>
    <w:rsid w:val="008C794E"/>
    <w:rsid w:val="008D00AA"/>
    <w:rsid w:val="008D2A7C"/>
    <w:rsid w:val="008D7800"/>
    <w:rsid w:val="008F25BD"/>
    <w:rsid w:val="008F3BC5"/>
    <w:rsid w:val="00901A85"/>
    <w:rsid w:val="00904ECF"/>
    <w:rsid w:val="00910252"/>
    <w:rsid w:val="00916CD5"/>
    <w:rsid w:val="009236EC"/>
    <w:rsid w:val="0093711A"/>
    <w:rsid w:val="0094386C"/>
    <w:rsid w:val="00947CE7"/>
    <w:rsid w:val="00960C00"/>
    <w:rsid w:val="00961B62"/>
    <w:rsid w:val="00962B4E"/>
    <w:rsid w:val="009737D0"/>
    <w:rsid w:val="00981BEE"/>
    <w:rsid w:val="009820D2"/>
    <w:rsid w:val="00983A40"/>
    <w:rsid w:val="00984EBD"/>
    <w:rsid w:val="009850A9"/>
    <w:rsid w:val="009868AA"/>
    <w:rsid w:val="00993F15"/>
    <w:rsid w:val="009B31D7"/>
    <w:rsid w:val="009C12FB"/>
    <w:rsid w:val="009E1BDA"/>
    <w:rsid w:val="00A033A2"/>
    <w:rsid w:val="00A03F12"/>
    <w:rsid w:val="00A067A3"/>
    <w:rsid w:val="00A12605"/>
    <w:rsid w:val="00A160C9"/>
    <w:rsid w:val="00A1724B"/>
    <w:rsid w:val="00A300EF"/>
    <w:rsid w:val="00A35715"/>
    <w:rsid w:val="00A3673B"/>
    <w:rsid w:val="00A528B8"/>
    <w:rsid w:val="00A5639B"/>
    <w:rsid w:val="00A6027D"/>
    <w:rsid w:val="00A61195"/>
    <w:rsid w:val="00A62160"/>
    <w:rsid w:val="00A71616"/>
    <w:rsid w:val="00A74D26"/>
    <w:rsid w:val="00A76860"/>
    <w:rsid w:val="00A847D9"/>
    <w:rsid w:val="00A84BB3"/>
    <w:rsid w:val="00A87A83"/>
    <w:rsid w:val="00A9097A"/>
    <w:rsid w:val="00A924D3"/>
    <w:rsid w:val="00A92B7D"/>
    <w:rsid w:val="00A93CB7"/>
    <w:rsid w:val="00AA112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E74E8"/>
    <w:rsid w:val="00CF4444"/>
    <w:rsid w:val="00D0714C"/>
    <w:rsid w:val="00D122FC"/>
    <w:rsid w:val="00D15E63"/>
    <w:rsid w:val="00D24D83"/>
    <w:rsid w:val="00D25B70"/>
    <w:rsid w:val="00D5134A"/>
    <w:rsid w:val="00D61D8C"/>
    <w:rsid w:val="00D741D1"/>
    <w:rsid w:val="00D74D14"/>
    <w:rsid w:val="00D92823"/>
    <w:rsid w:val="00D953C4"/>
    <w:rsid w:val="00DA191E"/>
    <w:rsid w:val="00DA1DAD"/>
    <w:rsid w:val="00DA65E4"/>
    <w:rsid w:val="00DB4FD6"/>
    <w:rsid w:val="00DB5035"/>
    <w:rsid w:val="00DB7780"/>
    <w:rsid w:val="00DC4C76"/>
    <w:rsid w:val="00DC506B"/>
    <w:rsid w:val="00DC7098"/>
    <w:rsid w:val="00DC7D75"/>
    <w:rsid w:val="00DD1D71"/>
    <w:rsid w:val="00DD3BEE"/>
    <w:rsid w:val="00DD757E"/>
    <w:rsid w:val="00DE3134"/>
    <w:rsid w:val="00DE6670"/>
    <w:rsid w:val="00DF051F"/>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662F"/>
    <w:rsid w:val="00E972FE"/>
    <w:rsid w:val="00E9746A"/>
    <w:rsid w:val="00EA3119"/>
    <w:rsid w:val="00EA581E"/>
    <w:rsid w:val="00EB3BA6"/>
    <w:rsid w:val="00EB5427"/>
    <w:rsid w:val="00EB64F5"/>
    <w:rsid w:val="00EC04AA"/>
    <w:rsid w:val="00EC06DB"/>
    <w:rsid w:val="00EC1737"/>
    <w:rsid w:val="00EC4B16"/>
    <w:rsid w:val="00ED1CD5"/>
    <w:rsid w:val="00EE09DC"/>
    <w:rsid w:val="00EE2794"/>
    <w:rsid w:val="00EF22F0"/>
    <w:rsid w:val="00EF4D2F"/>
    <w:rsid w:val="00EF6789"/>
    <w:rsid w:val="00EF6FD2"/>
    <w:rsid w:val="00EF74E5"/>
    <w:rsid w:val="00F00D05"/>
    <w:rsid w:val="00F0502F"/>
    <w:rsid w:val="00F05D0A"/>
    <w:rsid w:val="00F10BCB"/>
    <w:rsid w:val="00F11DB3"/>
    <w:rsid w:val="00F128E8"/>
    <w:rsid w:val="00F145B8"/>
    <w:rsid w:val="00F20B72"/>
    <w:rsid w:val="00F25FF5"/>
    <w:rsid w:val="00F30687"/>
    <w:rsid w:val="00F30C39"/>
    <w:rsid w:val="00F314CB"/>
    <w:rsid w:val="00F3616C"/>
    <w:rsid w:val="00F41F5E"/>
    <w:rsid w:val="00F50C14"/>
    <w:rsid w:val="00F5444B"/>
    <w:rsid w:val="00F60DAA"/>
    <w:rsid w:val="00F76E13"/>
    <w:rsid w:val="00F82933"/>
    <w:rsid w:val="00F85439"/>
    <w:rsid w:val="00F93FAB"/>
    <w:rsid w:val="00FA3760"/>
    <w:rsid w:val="00FB13EB"/>
    <w:rsid w:val="00FB1838"/>
    <w:rsid w:val="00FB225F"/>
    <w:rsid w:val="00FB2556"/>
    <w:rsid w:val="00FC19BD"/>
    <w:rsid w:val="00FD0C0A"/>
    <w:rsid w:val="00FD3136"/>
    <w:rsid w:val="00FE374D"/>
    <w:rsid w:val="00FE51E7"/>
    <w:rsid w:val="00FF5EC3"/>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www.youtube.com/watch?v=vyNm3I16rHg"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www.youtube.com/watch?v=8eNN2Ep3Rqs" TargetMode="External"/><Relationship Id="rId11" Type="http://schemas.openxmlformats.org/officeDocument/2006/relationships/hyperlink" Target="https://youtu.be/4JvuY3GTPRM?si=T4T_tDHnRIsGGuD7"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61" Type="http://schemas.openxmlformats.org/officeDocument/2006/relationships/hyperlink" Target="https://en.wikipedia.org/wiki/Normal_mapping" TargetMode="External"/><Relationship Id="rId19" Type="http://schemas.openxmlformats.org/officeDocument/2006/relationships/hyperlink" Target="https://www.youtube.com/watch?v=56xMeqWXjSg"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www.youtube.com/watch?v=4igTVJOEJw0" TargetMode="Externa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x0w4XpZqSCA" TargetMode="External"/><Relationship Id="rId25" Type="http://schemas.openxmlformats.org/officeDocument/2006/relationships/hyperlink" Target="https://www.youtube.com/watch?v=BcjPCjxsCZo" TargetMode="External"/><Relationship Id="rId33" Type="http://schemas.openxmlformats.org/officeDocument/2006/relationships/hyperlink" Target="https://www.youtube.com/watch?v=WTFj9B6eFgk" TargetMode="Externa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jpeg"/><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WDsRtJTc_48" TargetMode="External"/><Relationship Id="rId23" Type="http://schemas.openxmlformats.org/officeDocument/2006/relationships/hyperlink" Target="https://www.youtube.com/watch?v=v7KANqGGis4" TargetMode="External"/><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hyperlink" Target="https://forms.gle/tDqngRJbHQZE6XjS6" TargetMode="External"/><Relationship Id="rId57" Type="http://schemas.openxmlformats.org/officeDocument/2006/relationships/image" Target="media/image36.png"/><Relationship Id="rId10" Type="http://schemas.openxmlformats.org/officeDocument/2006/relationships/hyperlink" Target="https://islingtoncollegeedunp-my.sharepoint.com/:f:/g/personal/np01mm4a220101_islingtoncollege_edu_np/EqWf90SMriJCvLFpf9L8nbsBAAU3n6nkO5xQErMkdIucdQ?e=goNfCO" TargetMode="External"/><Relationship Id="rId31" Type="http://schemas.openxmlformats.org/officeDocument/2006/relationships/hyperlink" Target="https://www.youtube.com/watch?v=tNZcI_3iFUI"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www.youtube.com/watch?v=eucOLC2sOmk" TargetMode="External"/><Relationship Id="rId18" Type="http://schemas.openxmlformats.org/officeDocument/2006/relationships/image" Target="media/image6.png"/><Relationship Id="rId3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61988C6EDA4BF6A1C6254902483A04"/>
        <w:category>
          <w:name w:val="General"/>
          <w:gallery w:val="placeholder"/>
        </w:category>
        <w:types>
          <w:type w:val="bbPlcHdr"/>
        </w:types>
        <w:behaviors>
          <w:behavior w:val="content"/>
        </w:behaviors>
        <w:guid w:val="{5C4B6EFE-BE81-438F-92FC-34D039BC17C3}"/>
      </w:docPartPr>
      <w:docPartBody>
        <w:p w:rsidR="00ED687B" w:rsidRDefault="00A723B7" w:rsidP="00A723B7">
          <w:pPr>
            <w:pStyle w:val="2C61988C6EDA4BF6A1C6254902483A04"/>
          </w:pPr>
          <w:r w:rsidRPr="001D7BBF">
            <w:rPr>
              <w:rStyle w:val="PlaceholderText"/>
            </w:rPr>
            <w:t xml:space="preserve">Choose </w:t>
          </w:r>
          <w:r>
            <w:rPr>
              <w:rStyle w:val="PlaceholderText"/>
            </w:rPr>
            <w:t>a Module</w:t>
          </w:r>
        </w:p>
      </w:docPartBody>
    </w:docPart>
    <w:docPart>
      <w:docPartPr>
        <w:name w:val="A39B49C6FCD54960A39229B380E7F605"/>
        <w:category>
          <w:name w:val="General"/>
          <w:gallery w:val="placeholder"/>
        </w:category>
        <w:types>
          <w:type w:val="bbPlcHdr"/>
        </w:types>
        <w:behaviors>
          <w:behavior w:val="content"/>
        </w:behaviors>
        <w:guid w:val="{92E7A927-6B4A-4CC2-9109-680A59570C40}"/>
      </w:docPartPr>
      <w:docPartBody>
        <w:p w:rsidR="00ED687B" w:rsidRDefault="00A723B7" w:rsidP="00A723B7">
          <w:pPr>
            <w:pStyle w:val="A39B49C6FCD54960A39229B380E7F605"/>
          </w:pPr>
          <w:r w:rsidRPr="001D7BBF">
            <w:rPr>
              <w:rStyle w:val="PlaceholderText"/>
            </w:rPr>
            <w:t xml:space="preserve">Choose </w:t>
          </w:r>
          <w:r>
            <w:rPr>
              <w:rStyle w:val="PlaceholderText"/>
            </w:rPr>
            <w:t>Coursework Percentage</w:t>
          </w:r>
        </w:p>
      </w:docPartBody>
    </w:docPart>
    <w:docPart>
      <w:docPartPr>
        <w:name w:val="ACF3D4F2619049528F5E4831A870A992"/>
        <w:category>
          <w:name w:val="General"/>
          <w:gallery w:val="placeholder"/>
        </w:category>
        <w:types>
          <w:type w:val="bbPlcHdr"/>
        </w:types>
        <w:behaviors>
          <w:behavior w:val="content"/>
        </w:behaviors>
        <w:guid w:val="{D0E80788-B4CF-4E39-A7DB-9A3EFDDD91AD}"/>
      </w:docPartPr>
      <w:docPartBody>
        <w:p w:rsidR="00ED687B" w:rsidRDefault="00A723B7" w:rsidP="00A723B7">
          <w:pPr>
            <w:pStyle w:val="ACF3D4F2619049528F5E4831A870A992"/>
          </w:pPr>
          <w:r>
            <w:rPr>
              <w:rStyle w:val="PlaceholderText"/>
            </w:rPr>
            <w:t>E.g. 18053646</w:t>
          </w:r>
        </w:p>
      </w:docPartBody>
    </w:docPart>
    <w:docPart>
      <w:docPartPr>
        <w:name w:val="F2194D5ED569466687E0EFD702D80CE8"/>
        <w:category>
          <w:name w:val="General"/>
          <w:gallery w:val="placeholder"/>
        </w:category>
        <w:types>
          <w:type w:val="bbPlcHdr"/>
        </w:types>
        <w:behaviors>
          <w:behavior w:val="content"/>
        </w:behaviors>
        <w:guid w:val="{4EAB9600-57D5-439F-BD7A-FA084E6CDB28}"/>
      </w:docPartPr>
      <w:docPartBody>
        <w:p w:rsidR="00ED687B" w:rsidRDefault="00A723B7" w:rsidP="00A723B7">
          <w:pPr>
            <w:pStyle w:val="F2194D5ED569466687E0EFD702D80CE8"/>
          </w:pPr>
          <w:r>
            <w:rPr>
              <w:rStyle w:val="PlaceholderText"/>
            </w:rPr>
            <w:t>E.g. NP01MM0474747</w:t>
          </w:r>
        </w:p>
      </w:docPartBody>
    </w:docPart>
    <w:docPart>
      <w:docPartPr>
        <w:name w:val="E3D8311510EE47D6AC9AE4B9F0D4F7B5"/>
        <w:category>
          <w:name w:val="General"/>
          <w:gallery w:val="placeholder"/>
        </w:category>
        <w:types>
          <w:type w:val="bbPlcHdr"/>
        </w:types>
        <w:behaviors>
          <w:behavior w:val="content"/>
        </w:behaviors>
        <w:guid w:val="{A0921CFC-91FB-4020-AA8D-91DCB5D71F64}"/>
      </w:docPartPr>
      <w:docPartBody>
        <w:p w:rsidR="00ED687B" w:rsidRDefault="00A723B7" w:rsidP="00A723B7">
          <w:pPr>
            <w:pStyle w:val="E3D8311510EE47D6AC9AE4B9F0D4F7B5"/>
          </w:pPr>
          <w:r w:rsidRPr="001D7BBF">
            <w:rPr>
              <w:rStyle w:val="PlaceholderText"/>
            </w:rPr>
            <w:t>Click or tap to enter a date.</w:t>
          </w:r>
        </w:p>
      </w:docPartBody>
    </w:docPart>
    <w:docPart>
      <w:docPartPr>
        <w:name w:val="3CE33526C6CB47B4A5A1B87D605DB229"/>
        <w:category>
          <w:name w:val="General"/>
          <w:gallery w:val="placeholder"/>
        </w:category>
        <w:types>
          <w:type w:val="bbPlcHdr"/>
        </w:types>
        <w:behaviors>
          <w:behavior w:val="content"/>
        </w:behaviors>
        <w:guid w:val="{A281C734-1628-4060-B365-EB0218F0F2B0}"/>
      </w:docPartPr>
      <w:docPartBody>
        <w:p w:rsidR="00ED687B" w:rsidRDefault="00A723B7" w:rsidP="00A723B7">
          <w:pPr>
            <w:pStyle w:val="3CE33526C6CB47B4A5A1B87D605DB229"/>
          </w:pPr>
          <w:r w:rsidRPr="001D7BBF">
            <w:rPr>
              <w:rStyle w:val="PlaceholderText"/>
            </w:rPr>
            <w:t>Click or tap to enter a date.</w:t>
          </w:r>
        </w:p>
      </w:docPartBody>
    </w:docPart>
    <w:docPart>
      <w:docPartPr>
        <w:name w:val="0D435624916845EF8C31BD1109C0CFEC"/>
        <w:category>
          <w:name w:val="General"/>
          <w:gallery w:val="placeholder"/>
        </w:category>
        <w:types>
          <w:type w:val="bbPlcHdr"/>
        </w:types>
        <w:behaviors>
          <w:behavior w:val="content"/>
        </w:behaviors>
        <w:guid w:val="{A2E19110-064D-4654-AE52-ABC87B763964}"/>
      </w:docPartPr>
      <w:docPartBody>
        <w:p w:rsidR="00ED687B" w:rsidRDefault="00A723B7" w:rsidP="00A723B7">
          <w:pPr>
            <w:pStyle w:val="0D435624916845EF8C31BD1109C0CFEC"/>
          </w:pPr>
          <w:r>
            <w:rPr>
              <w:rStyle w:val="PlaceholderText"/>
            </w:rPr>
            <w:t>Keep Unlisted YouTube URL of your Project Here</w:t>
          </w:r>
        </w:p>
      </w:docPartBody>
    </w:docPart>
    <w:docPart>
      <w:docPartPr>
        <w:name w:val="D62D1B7889F34EB09283B17E324A68A4"/>
        <w:category>
          <w:name w:val="General"/>
          <w:gallery w:val="placeholder"/>
        </w:category>
        <w:types>
          <w:type w:val="bbPlcHdr"/>
        </w:types>
        <w:behaviors>
          <w:behavior w:val="content"/>
        </w:behaviors>
        <w:guid w:val="{795DA788-3563-40D8-87CB-23B893EF7C42}"/>
      </w:docPartPr>
      <w:docPartBody>
        <w:p w:rsidR="00ED687B" w:rsidRDefault="00A723B7" w:rsidP="00A723B7">
          <w:pPr>
            <w:pStyle w:val="D62D1B7889F34EB09283B17E324A68A4"/>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1111EE"/>
    <w:rsid w:val="001D0DCE"/>
    <w:rsid w:val="00205CC6"/>
    <w:rsid w:val="002154A2"/>
    <w:rsid w:val="0026311D"/>
    <w:rsid w:val="002B564F"/>
    <w:rsid w:val="003D6AE7"/>
    <w:rsid w:val="003E2BFD"/>
    <w:rsid w:val="00481466"/>
    <w:rsid w:val="006935FB"/>
    <w:rsid w:val="00693D12"/>
    <w:rsid w:val="00770933"/>
    <w:rsid w:val="007A68FE"/>
    <w:rsid w:val="007E13E5"/>
    <w:rsid w:val="00810C90"/>
    <w:rsid w:val="008249DE"/>
    <w:rsid w:val="00951A55"/>
    <w:rsid w:val="009E5494"/>
    <w:rsid w:val="00A300EF"/>
    <w:rsid w:val="00A45BD5"/>
    <w:rsid w:val="00A62160"/>
    <w:rsid w:val="00A63B2F"/>
    <w:rsid w:val="00A65B5A"/>
    <w:rsid w:val="00A723B7"/>
    <w:rsid w:val="00A838B4"/>
    <w:rsid w:val="00A931AA"/>
    <w:rsid w:val="00BE15C6"/>
    <w:rsid w:val="00CE74E8"/>
    <w:rsid w:val="00DE737B"/>
    <w:rsid w:val="00DF62E2"/>
    <w:rsid w:val="00E17262"/>
    <w:rsid w:val="00E477EC"/>
    <w:rsid w:val="00ED687B"/>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3B7"/>
    <w:rPr>
      <w:color w:val="808080"/>
    </w:rPr>
  </w:style>
  <w:style w:type="paragraph" w:customStyle="1" w:styleId="2C61988C6EDA4BF6A1C6254902483A04">
    <w:name w:val="2C61988C6EDA4BF6A1C6254902483A04"/>
    <w:rsid w:val="00A723B7"/>
    <w:pPr>
      <w:spacing w:line="278" w:lineRule="auto"/>
    </w:pPr>
    <w:rPr>
      <w:kern w:val="2"/>
      <w:sz w:val="24"/>
      <w:szCs w:val="24"/>
      <w:lang w:val="en-US" w:eastAsia="en-US"/>
      <w14:ligatures w14:val="standardContextual"/>
    </w:rPr>
  </w:style>
  <w:style w:type="paragraph" w:customStyle="1" w:styleId="A39B49C6FCD54960A39229B380E7F605">
    <w:name w:val="A39B49C6FCD54960A39229B380E7F605"/>
    <w:rsid w:val="00A723B7"/>
    <w:pPr>
      <w:spacing w:line="278" w:lineRule="auto"/>
    </w:pPr>
    <w:rPr>
      <w:kern w:val="2"/>
      <w:sz w:val="24"/>
      <w:szCs w:val="24"/>
      <w:lang w:val="en-US" w:eastAsia="en-US"/>
      <w14:ligatures w14:val="standardContextual"/>
    </w:rPr>
  </w:style>
  <w:style w:type="paragraph" w:customStyle="1" w:styleId="ACF3D4F2619049528F5E4831A870A992">
    <w:name w:val="ACF3D4F2619049528F5E4831A870A992"/>
    <w:rsid w:val="00A723B7"/>
    <w:pPr>
      <w:spacing w:line="278" w:lineRule="auto"/>
    </w:pPr>
    <w:rPr>
      <w:kern w:val="2"/>
      <w:sz w:val="24"/>
      <w:szCs w:val="24"/>
      <w:lang w:val="en-US" w:eastAsia="en-US"/>
      <w14:ligatures w14:val="standardContextual"/>
    </w:rPr>
  </w:style>
  <w:style w:type="paragraph" w:customStyle="1" w:styleId="F2194D5ED569466687E0EFD702D80CE8">
    <w:name w:val="F2194D5ED569466687E0EFD702D80CE8"/>
    <w:rsid w:val="00A723B7"/>
    <w:pPr>
      <w:spacing w:line="278" w:lineRule="auto"/>
    </w:pPr>
    <w:rPr>
      <w:kern w:val="2"/>
      <w:sz w:val="24"/>
      <w:szCs w:val="24"/>
      <w:lang w:val="en-US" w:eastAsia="en-US"/>
      <w14:ligatures w14:val="standardContextual"/>
    </w:rPr>
  </w:style>
  <w:style w:type="paragraph" w:customStyle="1" w:styleId="E3D8311510EE47D6AC9AE4B9F0D4F7B5">
    <w:name w:val="E3D8311510EE47D6AC9AE4B9F0D4F7B5"/>
    <w:rsid w:val="00A723B7"/>
    <w:pPr>
      <w:spacing w:line="278" w:lineRule="auto"/>
    </w:pPr>
    <w:rPr>
      <w:kern w:val="2"/>
      <w:sz w:val="24"/>
      <w:szCs w:val="24"/>
      <w:lang w:val="en-US" w:eastAsia="en-US"/>
      <w14:ligatures w14:val="standardContextual"/>
    </w:rPr>
  </w:style>
  <w:style w:type="paragraph" w:customStyle="1" w:styleId="3CE33526C6CB47B4A5A1B87D605DB229">
    <w:name w:val="3CE33526C6CB47B4A5A1B87D605DB229"/>
    <w:rsid w:val="00A723B7"/>
    <w:pPr>
      <w:spacing w:line="278" w:lineRule="auto"/>
    </w:pPr>
    <w:rPr>
      <w:kern w:val="2"/>
      <w:sz w:val="24"/>
      <w:szCs w:val="24"/>
      <w:lang w:val="en-US" w:eastAsia="en-US"/>
      <w14:ligatures w14:val="standardContextual"/>
    </w:rPr>
  </w:style>
  <w:style w:type="paragraph" w:customStyle="1" w:styleId="0D435624916845EF8C31BD1109C0CFEC">
    <w:name w:val="0D435624916845EF8C31BD1109C0CFEC"/>
    <w:rsid w:val="00A723B7"/>
    <w:pPr>
      <w:spacing w:line="278" w:lineRule="auto"/>
    </w:pPr>
    <w:rPr>
      <w:kern w:val="2"/>
      <w:sz w:val="24"/>
      <w:szCs w:val="24"/>
      <w:lang w:val="en-US" w:eastAsia="en-US"/>
      <w14:ligatures w14:val="standardContextual"/>
    </w:rPr>
  </w:style>
  <w:style w:type="paragraph" w:customStyle="1" w:styleId="D62D1B7889F34EB09283B17E324A68A4">
    <w:name w:val="D62D1B7889F34EB09283B17E324A68A4"/>
    <w:rsid w:val="00A723B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2125</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13</cp:revision>
  <cp:lastPrinted>2025-05-07T06:36:00Z</cp:lastPrinted>
  <dcterms:created xsi:type="dcterms:W3CDTF">2025-05-07T00:27:00Z</dcterms:created>
  <dcterms:modified xsi:type="dcterms:W3CDTF">2025-05-07T06:36:00Z</dcterms:modified>
</cp:coreProperties>
</file>